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04E08670" w:rsidR="006107F2" w:rsidRPr="0088482B" w:rsidRDefault="00D536F0" w:rsidP="006107F2">
      <w:pPr>
        <w:ind w:left="0"/>
        <w:jc w:val="center"/>
        <w:rPr>
          <w:rFonts w:cstheme="majorBidi"/>
          <w:sz w:val="44"/>
          <w:szCs w:val="44"/>
        </w:rPr>
      </w:pPr>
      <w:r w:rsidRPr="0088482B">
        <w:rPr>
          <w:rFonts w:cstheme="majorBidi"/>
          <w:b/>
          <w:sz w:val="44"/>
          <w:szCs w:val="44"/>
          <w:lang w:bidi="es-ES"/>
        </w:rPr>
        <w:t xml:space="preserve">Cohorte de desarrollo de recursos </w:t>
      </w:r>
      <w:proofErr w:type="gramStart"/>
      <w:r w:rsidRPr="0088482B">
        <w:rPr>
          <w:rFonts w:cstheme="majorBidi"/>
          <w:sz w:val="44"/>
          <w:szCs w:val="44"/>
          <w:lang w:bidi="es-ES"/>
        </w:rPr>
        <w:t xml:space="preserve">– </w:t>
      </w:r>
      <w:r w:rsidRPr="0088482B">
        <w:rPr>
          <w:rFonts w:cstheme="majorBidi"/>
          <w:b/>
          <w:sz w:val="44"/>
          <w:szCs w:val="44"/>
          <w:lang w:bidi="es-ES"/>
        </w:rPr>
        <w:t xml:space="preserve"> </w:t>
      </w:r>
      <w:r w:rsidRPr="0088482B">
        <w:rPr>
          <w:rFonts w:cstheme="majorBidi"/>
          <w:sz w:val="44"/>
          <w:szCs w:val="44"/>
          <w:lang w:bidi="es-ES"/>
        </w:rPr>
        <w:t>Creación</w:t>
      </w:r>
      <w:proofErr w:type="gramEnd"/>
      <w:r w:rsidRPr="0088482B">
        <w:rPr>
          <w:rFonts w:cstheme="majorBidi"/>
          <w:sz w:val="44"/>
          <w:szCs w:val="44"/>
          <w:lang w:bidi="es-ES"/>
        </w:rPr>
        <w:t xml:space="preserve"> de una cultura de búsqueda de recursos – Un marco de sostenibilidad financiera</w:t>
      </w:r>
    </w:p>
    <w:p w14:paraId="5400A6B5" w14:textId="63DE1786" w:rsidR="009746A1" w:rsidRPr="007C1A41" w:rsidRDefault="00D40901" w:rsidP="00D536F0">
      <w:pPr>
        <w:jc w:val="center"/>
        <w:rPr>
          <w:noProof/>
        </w:rPr>
      </w:pPr>
      <w:r>
        <w:rPr>
          <w:noProof/>
          <w:lang w:bidi="es-ES"/>
        </w:rPr>
        <w:t>28 de abril de 2026</w:t>
      </w:r>
    </w:p>
    <w:p w14:paraId="686F582C" w14:textId="77777777" w:rsidR="00ED65E4" w:rsidRPr="007C1A41" w:rsidRDefault="00A91DC1" w:rsidP="003D1FFA">
      <w:pPr>
        <w:pStyle w:val="Heading1"/>
        <w:jc w:val="center"/>
      </w:pPr>
      <w:r w:rsidRPr="007C1A41">
        <w:rPr>
          <w:noProof/>
          <w:lang w:bidi="es-ES"/>
        </w:rPr>
        <w:drawing>
          <wp:inline distT="0" distB="0" distL="0" distR="0" wp14:anchorId="398D0B86" wp14:editId="2199B68F">
            <wp:extent cx="3274646" cy="1452600"/>
            <wp:effectExtent l="0" t="0" r="254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7C1A41" w:rsidRDefault="000E05A5" w:rsidP="00D5370B">
      <w:pPr>
        <w:pStyle w:val="Heading1"/>
        <w:ind w:left="-90"/>
        <w:rPr>
          <w:rFonts w:eastAsia="Aptos Display" w:cs="Aptos Display"/>
        </w:rPr>
      </w:pPr>
      <w:r w:rsidRPr="007C1A41">
        <w:rPr>
          <w:lang w:bidi="es-ES"/>
        </w:rPr>
        <w:br w:type="page"/>
      </w:r>
      <w:r w:rsidR="45881338" w:rsidRPr="007C1A41">
        <w:rPr>
          <w:lang w:bidi="es-ES"/>
        </w:rPr>
        <w:lastRenderedPageBreak/>
        <w:t>Antes de comenzar</w:t>
      </w:r>
    </w:p>
    <w:p w14:paraId="4A1C6680" w14:textId="77777777" w:rsidR="00C82CC6" w:rsidRPr="007C1A41" w:rsidRDefault="00C82CC6" w:rsidP="0088482B">
      <w:pPr>
        <w:spacing w:after="80" w:line="240" w:lineRule="auto"/>
      </w:pPr>
      <w:r w:rsidRPr="007C1A41">
        <w:rPr>
          <w:lang w:bidi="es-ES"/>
        </w:rPr>
        <w:t>Los intérpretes de Lengua de Señas Americana (ASL) y español están disponibles e identificados.</w:t>
      </w:r>
    </w:p>
    <w:p w14:paraId="3E952254" w14:textId="77777777" w:rsidR="00C82CC6" w:rsidRPr="007C1A41" w:rsidRDefault="00C82CC6" w:rsidP="0088482B">
      <w:pPr>
        <w:spacing w:after="80" w:line="240" w:lineRule="auto"/>
      </w:pPr>
      <w:r w:rsidRPr="007C1A41">
        <w:rPr>
          <w:lang w:bidi="es-ES"/>
        </w:rPr>
        <w:t xml:space="preserve">Acceda a los subtítulos haciendo clic en el botón “CC” ubicado en la parte inferior de la ventana de </w:t>
      </w:r>
      <w:proofErr w:type="gramStart"/>
      <w:r w:rsidRPr="007C1A41">
        <w:rPr>
          <w:lang w:bidi="es-ES"/>
        </w:rPr>
        <w:t>Zoom</w:t>
      </w:r>
      <w:proofErr w:type="gramEnd"/>
      <w:r w:rsidRPr="007C1A41">
        <w:rPr>
          <w:lang w:bidi="es-ES"/>
        </w:rPr>
        <w:t>.</w:t>
      </w:r>
    </w:p>
    <w:p w14:paraId="7A52C495" w14:textId="77777777" w:rsidR="00C82CC6" w:rsidRPr="007C1A41" w:rsidRDefault="00C82CC6" w:rsidP="0088482B">
      <w:pPr>
        <w:spacing w:after="80" w:line="240" w:lineRule="auto"/>
      </w:pPr>
      <w:r w:rsidRPr="007C1A41">
        <w:rPr>
          <w:lang w:bidi="es-ES"/>
        </w:rPr>
        <w:t xml:space="preserve">Para hacer preguntas, utilice las funciones de “levantar la mano” o el “chat” de </w:t>
      </w:r>
      <w:proofErr w:type="gramStart"/>
      <w:r w:rsidRPr="007C1A41">
        <w:rPr>
          <w:lang w:bidi="es-ES"/>
        </w:rPr>
        <w:t>Zoom</w:t>
      </w:r>
      <w:proofErr w:type="gramEnd"/>
      <w:r w:rsidRPr="007C1A41">
        <w:rPr>
          <w:lang w:bidi="es-ES"/>
        </w:rPr>
        <w:t>.</w:t>
      </w:r>
    </w:p>
    <w:p w14:paraId="544C80B0" w14:textId="77777777" w:rsidR="00C82CC6" w:rsidRPr="007C1A41" w:rsidRDefault="00C82CC6" w:rsidP="0088482B">
      <w:pPr>
        <w:spacing w:after="80" w:line="240" w:lineRule="auto"/>
      </w:pPr>
      <w:r w:rsidRPr="007C1A41">
        <w:rPr>
          <w:lang w:bidi="es-ES"/>
        </w:rPr>
        <w:t>Utilice el cuadro de preguntas y respuestas para enviarnos sus preguntas en cualquier momento.</w:t>
      </w:r>
    </w:p>
    <w:p w14:paraId="15F1C3D2" w14:textId="77777777" w:rsidR="00C82CC6" w:rsidRPr="007C1A41" w:rsidRDefault="00C82CC6" w:rsidP="0088482B">
      <w:pPr>
        <w:spacing w:after="80" w:line="240" w:lineRule="auto"/>
      </w:pPr>
      <w:r w:rsidRPr="007C1A41">
        <w:rPr>
          <w:lang w:bidi="es-ES"/>
        </w:rPr>
        <w:t>Antes de hablar, recuerde mencionar su nombre y organización a la que pertenece.</w:t>
      </w:r>
    </w:p>
    <w:p w14:paraId="76F207A2" w14:textId="77777777" w:rsidR="00C82CC6" w:rsidRPr="007C1A41" w:rsidRDefault="00C82CC6" w:rsidP="0088482B">
      <w:pPr>
        <w:spacing w:after="80" w:line="240" w:lineRule="auto"/>
      </w:pPr>
      <w:r w:rsidRPr="007C1A41">
        <w:rPr>
          <w:lang w:bidi="es-ES"/>
        </w:rPr>
        <w:t>Envíe un mensaje a nuestro equipo de IL T&amp;TA a través del chat si tiene dificultades con la llamada de hoy.</w:t>
      </w:r>
    </w:p>
    <w:p w14:paraId="3E1BC278" w14:textId="713DA1E1" w:rsidR="00CF75EE" w:rsidRDefault="00C82CC6" w:rsidP="0088482B">
      <w:pPr>
        <w:spacing w:after="80" w:line="240" w:lineRule="auto"/>
        <w:rPr>
          <w:lang w:bidi="es-ES"/>
        </w:rPr>
      </w:pPr>
      <w:r w:rsidRPr="007C1A41">
        <w:rPr>
          <w:lang w:bidi="es-ES"/>
        </w:rPr>
        <w:t xml:space="preserve">Complete la encuesta al final de la capacitación. </w:t>
      </w:r>
    </w:p>
    <w:p w14:paraId="5D391092" w14:textId="6FFEB10A" w:rsidR="00C82CC6" w:rsidRPr="007C1A41" w:rsidRDefault="00CF75EE" w:rsidP="00CF75EE">
      <w:pPr>
        <w:ind w:left="0"/>
        <w:rPr>
          <w:lang w:bidi="es-ES"/>
        </w:rPr>
      </w:pPr>
      <w:r>
        <w:rPr>
          <w:lang w:bidi="es-ES"/>
        </w:rPr>
        <w:br w:type="page"/>
      </w:r>
    </w:p>
    <w:p w14:paraId="55B1DE64" w14:textId="78DF7ACD" w:rsidR="004A1EC8" w:rsidRPr="007C1A41" w:rsidRDefault="00C65083" w:rsidP="004C47E5">
      <w:pPr>
        <w:pStyle w:val="Heading1"/>
      </w:pPr>
      <w:r w:rsidRPr="007C1A41">
        <w:rPr>
          <w:lang w:bidi="es-ES"/>
        </w:rPr>
        <w:lastRenderedPageBreak/>
        <w:t xml:space="preserve">Objetivos de aprendizaje de la cohorte: </w:t>
      </w:r>
    </w:p>
    <w:p w14:paraId="6A28C8F5" w14:textId="77777777" w:rsidR="003404BB" w:rsidRPr="00CF75EE" w:rsidRDefault="003404BB" w:rsidP="003404BB">
      <w:pPr>
        <w:pStyle w:val="Heading2"/>
        <w:rPr>
          <w:sz w:val="25"/>
          <w:szCs w:val="25"/>
        </w:rPr>
      </w:pPr>
      <w:r w:rsidRPr="00CF75EE">
        <w:rPr>
          <w:sz w:val="25"/>
          <w:szCs w:val="25"/>
          <w:lang w:bidi="es-ES"/>
        </w:rPr>
        <w:t>Semana uno:</w:t>
      </w:r>
    </w:p>
    <w:p w14:paraId="39B24668" w14:textId="77777777" w:rsidR="003404BB" w:rsidRPr="00CF75EE" w:rsidRDefault="003404BB" w:rsidP="002E7DB0">
      <w:pPr>
        <w:pStyle w:val="BulletedList"/>
        <w:rPr>
          <w:b/>
          <w:bCs/>
          <w:sz w:val="25"/>
          <w:szCs w:val="25"/>
        </w:rPr>
      </w:pPr>
      <w:r w:rsidRPr="00CF75EE">
        <w:rPr>
          <w:sz w:val="25"/>
          <w:szCs w:val="25"/>
        </w:rPr>
        <w:t>Identificar brechas, detectar recursos subutilizados y explorar estrategias para diversificar y gestionar el financiamiento para fortalecer la sostenibilidad organizacional.</w:t>
      </w:r>
    </w:p>
    <w:p w14:paraId="0743D0BD" w14:textId="77777777" w:rsidR="003404BB" w:rsidRPr="00CF75EE" w:rsidRDefault="003404BB" w:rsidP="003404BB">
      <w:pPr>
        <w:pStyle w:val="Heading2"/>
        <w:rPr>
          <w:sz w:val="25"/>
          <w:szCs w:val="25"/>
        </w:rPr>
      </w:pPr>
      <w:r w:rsidRPr="00CF75EE">
        <w:rPr>
          <w:sz w:val="25"/>
          <w:szCs w:val="25"/>
          <w:lang w:bidi="es-ES"/>
        </w:rPr>
        <w:t>Semana dos:</w:t>
      </w:r>
    </w:p>
    <w:p w14:paraId="4FAB84AD" w14:textId="77777777" w:rsidR="003404BB" w:rsidRPr="00CF75EE" w:rsidRDefault="003404BB" w:rsidP="002E7DB0">
      <w:pPr>
        <w:pStyle w:val="BulletedList"/>
        <w:rPr>
          <w:sz w:val="25"/>
          <w:szCs w:val="25"/>
        </w:rPr>
      </w:pPr>
      <w:r w:rsidRPr="00CF75EE">
        <w:rPr>
          <w:sz w:val="25"/>
          <w:szCs w:val="25"/>
        </w:rPr>
        <w:t>Aprender a desarrollar un Plan integral de desarrollo de recursos que apoye tanto los objetivos organizacionales como comunitarios a corto</w:t>
      </w:r>
      <w:r w:rsidRPr="00CF75EE">
        <w:rPr>
          <w:rFonts w:ascii="Cambria Math" w:eastAsia="Cambria Math" w:hAnsi="Cambria Math" w:cs="Cambria Math"/>
          <w:sz w:val="25"/>
          <w:szCs w:val="25"/>
        </w:rPr>
        <w:t xml:space="preserve"> </w:t>
      </w:r>
      <w:r w:rsidRPr="00CF75EE">
        <w:rPr>
          <w:sz w:val="25"/>
          <w:szCs w:val="25"/>
        </w:rPr>
        <w:t>plazo como a largo</w:t>
      </w:r>
      <w:r w:rsidRPr="00CF75EE">
        <w:rPr>
          <w:rFonts w:ascii="Cambria Math" w:eastAsia="Cambria Math" w:hAnsi="Cambria Math" w:cs="Cambria Math"/>
          <w:sz w:val="25"/>
          <w:szCs w:val="25"/>
        </w:rPr>
        <w:t xml:space="preserve"> </w:t>
      </w:r>
      <w:r w:rsidRPr="00CF75EE">
        <w:rPr>
          <w:sz w:val="25"/>
          <w:szCs w:val="25"/>
        </w:rPr>
        <w:t>plazo.</w:t>
      </w:r>
    </w:p>
    <w:p w14:paraId="020DCC86" w14:textId="77777777" w:rsidR="003404BB" w:rsidRPr="00CF75EE" w:rsidRDefault="003404BB" w:rsidP="003404BB">
      <w:pPr>
        <w:pStyle w:val="Heading2"/>
        <w:rPr>
          <w:sz w:val="25"/>
          <w:szCs w:val="25"/>
        </w:rPr>
      </w:pPr>
      <w:r w:rsidRPr="00CF75EE">
        <w:rPr>
          <w:sz w:val="25"/>
          <w:szCs w:val="25"/>
          <w:lang w:bidi="es-ES"/>
        </w:rPr>
        <w:t xml:space="preserve">Semana tres:  </w:t>
      </w:r>
    </w:p>
    <w:p w14:paraId="666BE4D4" w14:textId="719E4FD1" w:rsidR="003404BB" w:rsidRPr="00CF75EE" w:rsidRDefault="003404BB" w:rsidP="002E7DB0">
      <w:pPr>
        <w:pStyle w:val="BulletedList"/>
        <w:rPr>
          <w:sz w:val="25"/>
          <w:szCs w:val="25"/>
        </w:rPr>
      </w:pPr>
      <w:r w:rsidRPr="00CF75EE">
        <w:rPr>
          <w:sz w:val="25"/>
          <w:szCs w:val="25"/>
        </w:rPr>
        <w:t xml:space="preserve">Aprender a implementar un Plan de desarrollo de recursos a través de plazos a </w:t>
      </w:r>
      <w:r w:rsidR="0088482B" w:rsidRPr="00CF75EE">
        <w:rPr>
          <w:sz w:val="25"/>
          <w:szCs w:val="25"/>
        </w:rPr>
        <w:t>corto</w:t>
      </w:r>
      <w:r w:rsidR="0088482B" w:rsidRPr="00CF75EE">
        <w:rPr>
          <w:rFonts w:ascii="Cambria Math" w:eastAsia="Cambria Math" w:hAnsi="Cambria Math" w:cs="Cambria Math"/>
          <w:sz w:val="25"/>
          <w:szCs w:val="25"/>
        </w:rPr>
        <w:t xml:space="preserve"> </w:t>
      </w:r>
      <w:r w:rsidR="0088482B" w:rsidRPr="00CF75EE">
        <w:rPr>
          <w:sz w:val="25"/>
          <w:szCs w:val="25"/>
        </w:rPr>
        <w:t>y</w:t>
      </w:r>
      <w:r w:rsidRPr="00CF75EE">
        <w:rPr>
          <w:sz w:val="25"/>
          <w:szCs w:val="25"/>
        </w:rPr>
        <w:t xml:space="preserve"> a largo</w:t>
      </w:r>
      <w:r w:rsidRPr="00CF75EE">
        <w:rPr>
          <w:rFonts w:ascii="Cambria Math" w:eastAsia="Cambria Math" w:hAnsi="Cambria Math" w:cs="Cambria Math"/>
          <w:sz w:val="25"/>
          <w:szCs w:val="25"/>
        </w:rPr>
        <w:t xml:space="preserve"> </w:t>
      </w:r>
      <w:r w:rsidRPr="00CF75EE">
        <w:rPr>
          <w:sz w:val="25"/>
          <w:szCs w:val="25"/>
        </w:rPr>
        <w:t>plazo aplicando estrategias a escenarios del mundo real y aprovechando su experiencia organizacional existente.</w:t>
      </w:r>
    </w:p>
    <w:p w14:paraId="517AEE3A" w14:textId="575BEA5D" w:rsidR="005B3FE6" w:rsidRPr="00D536F0" w:rsidRDefault="005B3FE6">
      <w:pPr>
        <w:ind w:left="0"/>
        <w:rPr>
          <w:rFonts w:cstheme="majorBidi"/>
          <w:b/>
          <w:bCs/>
          <w:color w:val="70003E"/>
          <w:sz w:val="31"/>
          <w:szCs w:val="31"/>
        </w:rPr>
      </w:pPr>
      <w:r w:rsidRPr="007C1A41">
        <w:rPr>
          <w:sz w:val="24"/>
          <w:szCs w:val="24"/>
          <w:lang w:bidi="es-ES"/>
        </w:rPr>
        <w:br w:type="page"/>
      </w:r>
    </w:p>
    <w:p w14:paraId="01B10753" w14:textId="040BBDBF" w:rsidR="000E0DDB" w:rsidRPr="007C1A41" w:rsidRDefault="000E0DDB" w:rsidP="002E7DB0">
      <w:pPr>
        <w:pStyle w:val="BulletedList"/>
        <w:numPr>
          <w:ilvl w:val="0"/>
          <w:numId w:val="0"/>
        </w:numPr>
      </w:pPr>
      <w:r w:rsidRPr="007C1A41">
        <w:rPr>
          <w:rStyle w:val="Heading1Char"/>
        </w:rPr>
        <w:lastRenderedPageBreak/>
        <w:t>Descripción general de la cohorte:</w:t>
      </w:r>
    </w:p>
    <w:p w14:paraId="0AF52998" w14:textId="23CBC4C9" w:rsidR="000E0DDB" w:rsidRPr="00CF75EE" w:rsidRDefault="000E0DDB" w:rsidP="002E7DB0">
      <w:pPr>
        <w:pStyle w:val="BulletedList"/>
        <w:rPr>
          <w:sz w:val="23"/>
          <w:szCs w:val="23"/>
        </w:rPr>
      </w:pPr>
      <w:r w:rsidRPr="00CF75EE">
        <w:rPr>
          <w:b/>
          <w:sz w:val="23"/>
          <w:szCs w:val="23"/>
        </w:rPr>
        <w:t xml:space="preserve">Fechas: </w:t>
      </w:r>
      <w:r w:rsidRPr="00CF75EE">
        <w:rPr>
          <w:sz w:val="23"/>
          <w:szCs w:val="23"/>
        </w:rPr>
        <w:t>28 de abril, 5 de mayo, 12 de mayo de 2026</w:t>
      </w:r>
    </w:p>
    <w:p w14:paraId="6C6B2981" w14:textId="1ECE53EE" w:rsidR="000E0DDB" w:rsidRPr="00CF75EE" w:rsidRDefault="000E0DDB" w:rsidP="002E7DB0">
      <w:pPr>
        <w:pStyle w:val="BulletedList"/>
        <w:rPr>
          <w:sz w:val="23"/>
          <w:szCs w:val="23"/>
        </w:rPr>
      </w:pPr>
      <w:r w:rsidRPr="00CF75EE">
        <w:rPr>
          <w:b/>
          <w:sz w:val="23"/>
          <w:szCs w:val="23"/>
        </w:rPr>
        <w:t>Formato:</w:t>
      </w:r>
      <w:r w:rsidRPr="00CF75EE">
        <w:rPr>
          <w:sz w:val="23"/>
          <w:szCs w:val="23"/>
        </w:rPr>
        <w:t xml:space="preserve"> sesiones semanales de </w:t>
      </w:r>
      <w:proofErr w:type="gramStart"/>
      <w:r w:rsidRPr="00CF75EE">
        <w:rPr>
          <w:sz w:val="23"/>
          <w:szCs w:val="23"/>
        </w:rPr>
        <w:t>Zoom</w:t>
      </w:r>
      <w:proofErr w:type="gramEnd"/>
      <w:r w:rsidRPr="00CF75EE">
        <w:rPr>
          <w:sz w:val="23"/>
          <w:szCs w:val="23"/>
        </w:rPr>
        <w:t xml:space="preserve"> de 90 minutos (60 minutos de instrucción + 30 minutos de aprendizaje entre pares)</w:t>
      </w:r>
    </w:p>
    <w:p w14:paraId="1B242DDC" w14:textId="1333B86F" w:rsidR="000E0DDB" w:rsidRPr="00CF75EE" w:rsidRDefault="000E0DDB" w:rsidP="002E7DB0">
      <w:pPr>
        <w:pStyle w:val="BulletedList"/>
        <w:rPr>
          <w:sz w:val="23"/>
          <w:szCs w:val="23"/>
        </w:rPr>
      </w:pPr>
      <w:r w:rsidRPr="00CF75EE">
        <w:rPr>
          <w:b/>
          <w:sz w:val="23"/>
          <w:szCs w:val="23"/>
        </w:rPr>
        <w:t>Audiencia:</w:t>
      </w:r>
      <w:r w:rsidRPr="00CF75EE">
        <w:rPr>
          <w:sz w:val="23"/>
          <w:szCs w:val="23"/>
        </w:rPr>
        <w:t xml:space="preserve"> presidentes de la junta, miembros de la junta, directores ejecutivos y liderazgo</w:t>
      </w:r>
    </w:p>
    <w:p w14:paraId="791C34F0" w14:textId="18FEFFCE" w:rsidR="0095063E" w:rsidRPr="00CF75EE" w:rsidRDefault="000E0DDB" w:rsidP="002E7DB0">
      <w:pPr>
        <w:pStyle w:val="BulletedList"/>
        <w:rPr>
          <w:sz w:val="23"/>
          <w:szCs w:val="23"/>
        </w:rPr>
      </w:pPr>
      <w:r w:rsidRPr="00CF75EE">
        <w:rPr>
          <w:b/>
          <w:sz w:val="23"/>
          <w:szCs w:val="23"/>
        </w:rPr>
        <w:t>Estilo:</w:t>
      </w:r>
      <w:r w:rsidRPr="00CF75EE">
        <w:rPr>
          <w:sz w:val="23"/>
          <w:szCs w:val="23"/>
        </w:rPr>
        <w:t xml:space="preserve"> interactivo, impulsado por pares, conversacional</w:t>
      </w:r>
    </w:p>
    <w:p w14:paraId="77F54804" w14:textId="687DFCF2" w:rsidR="004A1EC8" w:rsidRPr="007C1A41" w:rsidRDefault="00D81F95" w:rsidP="004C47E5">
      <w:pPr>
        <w:pStyle w:val="FakeHeading"/>
      </w:pPr>
      <w:r w:rsidRPr="007C1A41">
        <w:rPr>
          <w:lang w:bidi="es-ES"/>
        </w:rPr>
        <w:t>Normas de la cohorte:</w:t>
      </w:r>
    </w:p>
    <w:p w14:paraId="7A1BB501" w14:textId="77777777" w:rsidR="004F3A71" w:rsidRPr="00CF75EE" w:rsidRDefault="004F3A71" w:rsidP="002E7DB0">
      <w:pPr>
        <w:pStyle w:val="BulletedList"/>
        <w:rPr>
          <w:sz w:val="23"/>
          <w:szCs w:val="23"/>
        </w:rPr>
      </w:pPr>
      <w:r w:rsidRPr="00CF75EE">
        <w:rPr>
          <w:sz w:val="23"/>
          <w:szCs w:val="23"/>
        </w:rPr>
        <w:t>Participación y asistencia</w:t>
      </w:r>
    </w:p>
    <w:p w14:paraId="13FBD609" w14:textId="77777777" w:rsidR="004F3A71" w:rsidRPr="00CF75EE" w:rsidRDefault="004F3A71" w:rsidP="002E7DB0">
      <w:pPr>
        <w:pStyle w:val="BulletedList"/>
        <w:rPr>
          <w:sz w:val="23"/>
          <w:szCs w:val="23"/>
        </w:rPr>
      </w:pPr>
      <w:r w:rsidRPr="00CF75EE">
        <w:rPr>
          <w:sz w:val="23"/>
          <w:szCs w:val="23"/>
        </w:rPr>
        <w:t>Aprender juntos</w:t>
      </w:r>
    </w:p>
    <w:p w14:paraId="3F4ED5AF" w14:textId="77777777" w:rsidR="004F3A71" w:rsidRPr="00CF75EE" w:rsidRDefault="004F3A71" w:rsidP="002E7DB0">
      <w:pPr>
        <w:pStyle w:val="BulletedList"/>
        <w:rPr>
          <w:sz w:val="23"/>
          <w:szCs w:val="23"/>
        </w:rPr>
      </w:pPr>
      <w:r w:rsidRPr="00CF75EE">
        <w:rPr>
          <w:sz w:val="23"/>
          <w:szCs w:val="23"/>
        </w:rPr>
        <w:t>Respeto e inclusión</w:t>
      </w:r>
    </w:p>
    <w:p w14:paraId="4E68802D" w14:textId="77777777" w:rsidR="004F3A71" w:rsidRPr="00CF75EE" w:rsidRDefault="004F3A71" w:rsidP="002E7DB0">
      <w:pPr>
        <w:pStyle w:val="BulletedList"/>
        <w:rPr>
          <w:sz w:val="23"/>
          <w:szCs w:val="23"/>
        </w:rPr>
      </w:pPr>
      <w:r w:rsidRPr="00CF75EE">
        <w:rPr>
          <w:sz w:val="23"/>
          <w:szCs w:val="23"/>
        </w:rPr>
        <w:t>Confidencialidad y confianza</w:t>
      </w:r>
    </w:p>
    <w:p w14:paraId="6A8DFF7F" w14:textId="77777777" w:rsidR="00D5697B" w:rsidRPr="00CF75EE" w:rsidRDefault="004F3A71" w:rsidP="002E7DB0">
      <w:pPr>
        <w:pStyle w:val="BulletedList"/>
        <w:rPr>
          <w:sz w:val="23"/>
          <w:szCs w:val="23"/>
        </w:rPr>
      </w:pPr>
      <w:r w:rsidRPr="00CF75EE">
        <w:rPr>
          <w:sz w:val="23"/>
          <w:szCs w:val="23"/>
        </w:rPr>
        <w:t>Tiempo y estructura</w:t>
      </w:r>
    </w:p>
    <w:p w14:paraId="75FDA22A" w14:textId="77777777" w:rsidR="00D5697B" w:rsidRDefault="00D5697B">
      <w:pPr>
        <w:ind w:left="0"/>
        <w:rPr>
          <w:sz w:val="25"/>
          <w:szCs w:val="25"/>
        </w:rPr>
      </w:pPr>
      <w:r>
        <w:rPr>
          <w:lang w:bidi="es-ES"/>
        </w:rPr>
        <w:br w:type="page"/>
      </w:r>
    </w:p>
    <w:p w14:paraId="7C64F1B7" w14:textId="77777777" w:rsidR="00CB7D1F" w:rsidRPr="00CF75EE" w:rsidRDefault="00CB7D1F" w:rsidP="007E7802">
      <w:pPr>
        <w:pStyle w:val="Heading1"/>
        <w:rPr>
          <w:rFonts w:ascii="Times New Roman" w:hAnsi="Times New Roman"/>
          <w:sz w:val="30"/>
          <w:szCs w:val="30"/>
        </w:rPr>
      </w:pPr>
      <w:r w:rsidRPr="00CF75EE">
        <w:rPr>
          <w:rStyle w:val="Strong"/>
          <w:b/>
          <w:sz w:val="30"/>
          <w:szCs w:val="30"/>
          <w:lang w:bidi="es-ES"/>
        </w:rPr>
        <w:lastRenderedPageBreak/>
        <w:t>Por qué esto es importante: Desarrollo de recursos en la red de IL</w:t>
      </w:r>
    </w:p>
    <w:p w14:paraId="4799E394" w14:textId="77777777" w:rsidR="00CB7D1F" w:rsidRPr="00CF75EE" w:rsidRDefault="00CB7D1F" w:rsidP="002E7DB0">
      <w:pPr>
        <w:pStyle w:val="BulletedList"/>
        <w:rPr>
          <w:sz w:val="24"/>
          <w:szCs w:val="24"/>
        </w:rPr>
      </w:pPr>
      <w:r w:rsidRPr="00CF75EE">
        <w:rPr>
          <w:sz w:val="24"/>
          <w:szCs w:val="24"/>
        </w:rPr>
        <w:t xml:space="preserve">Los servicios de Vida Independiente están financiados y regulados por el </w:t>
      </w:r>
      <w:r w:rsidRPr="00CF75EE">
        <w:rPr>
          <w:rStyle w:val="Strong"/>
          <w:sz w:val="24"/>
          <w:szCs w:val="24"/>
        </w:rPr>
        <w:t xml:space="preserve">Título VII de la Ley de Rehabilitación </w:t>
      </w:r>
    </w:p>
    <w:p w14:paraId="75BC8665" w14:textId="77777777" w:rsidR="00CB7D1F" w:rsidRPr="00CF75EE" w:rsidRDefault="00CB7D1F" w:rsidP="002E7DB0">
      <w:pPr>
        <w:pStyle w:val="BulletedList"/>
        <w:rPr>
          <w:sz w:val="24"/>
          <w:szCs w:val="24"/>
        </w:rPr>
      </w:pPr>
      <w:r w:rsidRPr="00CF75EE">
        <w:rPr>
          <w:sz w:val="24"/>
          <w:szCs w:val="24"/>
        </w:rPr>
        <w:t xml:space="preserve">Los Centros de Vida Independiente (CIL) están obligados a </w:t>
      </w:r>
      <w:r w:rsidRPr="00CF75EE">
        <w:rPr>
          <w:rStyle w:val="Strong"/>
          <w:sz w:val="24"/>
          <w:szCs w:val="24"/>
        </w:rPr>
        <w:t xml:space="preserve">mantener la capacidad de proporcionar y expandir servicios </w:t>
      </w:r>
    </w:p>
    <w:p w14:paraId="28F158D6" w14:textId="1B886704" w:rsidR="00CB7D1F" w:rsidRPr="00CF75EE" w:rsidRDefault="00CB7D1F" w:rsidP="002E7DB0">
      <w:pPr>
        <w:pStyle w:val="BulletedList"/>
        <w:rPr>
          <w:sz w:val="24"/>
          <w:szCs w:val="24"/>
        </w:rPr>
      </w:pPr>
      <w:r w:rsidRPr="00CF75EE">
        <w:rPr>
          <w:sz w:val="24"/>
          <w:szCs w:val="24"/>
        </w:rPr>
        <w:t xml:space="preserve">Se espera que los CIL </w:t>
      </w:r>
      <w:r w:rsidRPr="00CF75EE">
        <w:rPr>
          <w:rStyle w:val="Strong"/>
          <w:sz w:val="24"/>
          <w:szCs w:val="24"/>
        </w:rPr>
        <w:t>participen activamente en el desarrollo de recursos para apoyar la prestación de servicios y el impacto comunitario</w:t>
      </w:r>
    </w:p>
    <w:p w14:paraId="5C7CC487" w14:textId="77777777" w:rsidR="00CB7D1F" w:rsidRPr="00CF75EE" w:rsidRDefault="00CB7D1F" w:rsidP="002E7DB0">
      <w:pPr>
        <w:pStyle w:val="BulletedList"/>
        <w:rPr>
          <w:sz w:val="24"/>
          <w:szCs w:val="24"/>
        </w:rPr>
      </w:pPr>
      <w:r w:rsidRPr="00CF75EE">
        <w:rPr>
          <w:sz w:val="24"/>
          <w:szCs w:val="24"/>
        </w:rPr>
        <w:t xml:space="preserve">El desarrollo de recursos apoya la capacidad de: </w:t>
      </w:r>
    </w:p>
    <w:p w14:paraId="398C685A" w14:textId="77777777" w:rsidR="00CB7D1F" w:rsidRPr="00CF75EE" w:rsidRDefault="00CB7D1F" w:rsidP="00CF75EE">
      <w:pPr>
        <w:pStyle w:val="2ndLevelBullet"/>
        <w:ind w:left="540" w:hanging="270"/>
        <w:rPr>
          <w:sz w:val="23"/>
          <w:szCs w:val="23"/>
        </w:rPr>
      </w:pPr>
      <w:r w:rsidRPr="00CF75EE">
        <w:rPr>
          <w:sz w:val="23"/>
          <w:szCs w:val="23"/>
        </w:rPr>
        <w:t xml:space="preserve">Alcanzar poblaciones no atendidas y desatendidas </w:t>
      </w:r>
    </w:p>
    <w:p w14:paraId="5A8C2175" w14:textId="77777777" w:rsidR="00CB7D1F" w:rsidRPr="00CF75EE" w:rsidRDefault="00CB7D1F" w:rsidP="00CF75EE">
      <w:pPr>
        <w:pStyle w:val="2ndLevelBullet"/>
        <w:ind w:left="540" w:hanging="270"/>
        <w:rPr>
          <w:sz w:val="23"/>
          <w:szCs w:val="23"/>
        </w:rPr>
      </w:pPr>
      <w:r w:rsidRPr="00CF75EE">
        <w:rPr>
          <w:sz w:val="23"/>
          <w:szCs w:val="23"/>
        </w:rPr>
        <w:t xml:space="preserve">Sostener servicios básicos </w:t>
      </w:r>
    </w:p>
    <w:p w14:paraId="1A526C6D" w14:textId="77777777" w:rsidR="007E7802" w:rsidRPr="00CF75EE" w:rsidRDefault="00CB7D1F" w:rsidP="00CF75EE">
      <w:pPr>
        <w:pStyle w:val="2ndLevelBullet"/>
        <w:ind w:left="540" w:hanging="270"/>
        <w:rPr>
          <w:sz w:val="23"/>
          <w:szCs w:val="23"/>
        </w:rPr>
      </w:pPr>
      <w:r w:rsidRPr="00CF75EE">
        <w:rPr>
          <w:sz w:val="23"/>
          <w:szCs w:val="23"/>
        </w:rPr>
        <w:t xml:space="preserve">Construir soluciones basadas en la comunidad que se alineen con la filosofía de Vida Independiente </w:t>
      </w:r>
    </w:p>
    <w:p w14:paraId="2835AB92" w14:textId="67E63E16" w:rsidR="00CB7D1F" w:rsidRDefault="007E7802" w:rsidP="00CF75EE">
      <w:pPr>
        <w:pStyle w:val="2ndLevelBullet"/>
        <w:ind w:left="540" w:hanging="270"/>
      </w:pPr>
      <w:r w:rsidRPr="00CF75EE">
        <w:rPr>
          <w:sz w:val="23"/>
          <w:szCs w:val="23"/>
        </w:rPr>
        <w:t>Lograr objetivos en su plan estratégico y plan de trabajo</w:t>
      </w:r>
      <w:r w:rsidR="00CB7D1F">
        <w:br w:type="page"/>
      </w:r>
    </w:p>
    <w:p w14:paraId="69E6020E" w14:textId="3132C684" w:rsidR="0088482B" w:rsidRPr="00CF75EE" w:rsidRDefault="00CB7D1F" w:rsidP="00CF75EE">
      <w:pPr>
        <w:pStyle w:val="Heading1"/>
        <w:rPr>
          <w:bCs w:val="0"/>
          <w:sz w:val="30"/>
          <w:szCs w:val="30"/>
          <w:lang w:bidi="es-ES"/>
        </w:rPr>
      </w:pPr>
      <w:r w:rsidRPr="00CF75EE">
        <w:rPr>
          <w:rStyle w:val="Strong"/>
          <w:b/>
          <w:sz w:val="30"/>
          <w:szCs w:val="30"/>
          <w:lang w:bidi="es-ES"/>
        </w:rPr>
        <w:lastRenderedPageBreak/>
        <w:t>Por qué esto es importante: Desarrollo de recursos en la red de IL</w:t>
      </w:r>
    </w:p>
    <w:p w14:paraId="1F58DB32" w14:textId="280A60DD" w:rsidR="0088482B" w:rsidRPr="00CB7D1F" w:rsidRDefault="00CB7D1F" w:rsidP="00CB7D1F">
      <w:pPr>
        <w:ind w:left="0"/>
        <w:rPr>
          <w:lang w:bidi="es-ES"/>
        </w:rPr>
      </w:pPr>
      <w:r w:rsidRPr="00697A29">
        <w:rPr>
          <w:lang w:bidi="es-ES"/>
        </w:rPr>
        <w:t>Las actividades de desarrollo de recursos están incorporadas en:</w:t>
      </w:r>
    </w:p>
    <w:p w14:paraId="0FF9F9CD" w14:textId="1BD3D11F" w:rsidR="0088482B" w:rsidRPr="00CF75EE" w:rsidRDefault="00CB7D1F" w:rsidP="00CF75EE">
      <w:pPr>
        <w:numPr>
          <w:ilvl w:val="0"/>
          <w:numId w:val="2"/>
        </w:numPr>
        <w:rPr>
          <w:sz w:val="24"/>
          <w:szCs w:val="24"/>
        </w:rPr>
      </w:pPr>
      <w:r w:rsidRPr="00CF75EE">
        <w:rPr>
          <w:b/>
          <w:sz w:val="24"/>
          <w:szCs w:val="24"/>
          <w:lang w:bidi="es-ES"/>
        </w:rPr>
        <w:t xml:space="preserve">45 CFR § 1329.2: Propósito del Programa de Vida Independiente </w:t>
      </w:r>
    </w:p>
    <w:p w14:paraId="731A9051" w14:textId="77777777" w:rsidR="00CB7D1F" w:rsidRPr="00CF75EE" w:rsidRDefault="00CB7D1F">
      <w:pPr>
        <w:numPr>
          <w:ilvl w:val="0"/>
          <w:numId w:val="2"/>
        </w:numPr>
        <w:rPr>
          <w:sz w:val="24"/>
          <w:szCs w:val="24"/>
        </w:rPr>
      </w:pPr>
      <w:r w:rsidRPr="00CF75EE">
        <w:rPr>
          <w:b/>
          <w:sz w:val="24"/>
          <w:szCs w:val="24"/>
          <w:lang w:bidi="es-ES"/>
        </w:rPr>
        <w:t>29 U.S.C. § 796f-4: Normas y garantías de los CIL</w:t>
      </w:r>
      <w:r w:rsidRPr="00CF75EE">
        <w:rPr>
          <w:sz w:val="24"/>
          <w:szCs w:val="24"/>
          <w:lang w:bidi="es-ES"/>
        </w:rPr>
        <w:t xml:space="preserve"> (capacidad, participación comunitaria, prestación de servicios)</w:t>
      </w:r>
    </w:p>
    <w:p w14:paraId="22E246D3" w14:textId="71CA3935" w:rsidR="00AA3AEB" w:rsidRPr="00CF75EE" w:rsidRDefault="00B6185A" w:rsidP="00CF75EE">
      <w:pPr>
        <w:pStyle w:val="IntenseQuote"/>
        <w:ind w:left="450"/>
        <w:rPr>
          <w:sz w:val="24"/>
          <w:szCs w:val="24"/>
        </w:rPr>
      </w:pPr>
      <w:r w:rsidRPr="00CF75EE">
        <w:rPr>
          <w:sz w:val="24"/>
          <w:szCs w:val="24"/>
        </w:rPr>
        <w:t>El desarrollo de recursos es cómo aseguramos que nuestros servicios reflejen las necesidades reales de la comunidad, y forma parte de nuestra responsabilidad de mantener en la práctica la filosofía de Vida Independiente.</w:t>
      </w:r>
      <w:r w:rsidR="00AA3AEB" w:rsidRPr="00CF75EE">
        <w:rPr>
          <w:sz w:val="24"/>
          <w:szCs w:val="24"/>
        </w:rPr>
        <w:br w:type="page"/>
      </w:r>
    </w:p>
    <w:p w14:paraId="2605882C" w14:textId="77777777" w:rsidR="00697A29" w:rsidRDefault="00697A29" w:rsidP="00697A29">
      <w:pPr>
        <w:pStyle w:val="Heading1"/>
        <w:ind w:left="-90"/>
      </w:pPr>
      <w:r>
        <w:rPr>
          <w:lang w:bidi="es-ES"/>
        </w:rPr>
        <w:lastRenderedPageBreak/>
        <w:t xml:space="preserve">Sus presentadores: </w:t>
      </w:r>
    </w:p>
    <w:p w14:paraId="3D45CF09" w14:textId="77777777" w:rsidR="00697A29" w:rsidRPr="00EE1046" w:rsidRDefault="00697A29" w:rsidP="00697A29">
      <w:pPr>
        <w:pStyle w:val="NoSpace"/>
        <w:ind w:left="0"/>
      </w:pPr>
      <w:r>
        <w:rPr>
          <w:b/>
          <w:lang w:bidi="es-ES"/>
        </w:rPr>
        <w:br/>
      </w:r>
      <w:r w:rsidRPr="000660FF">
        <w:rPr>
          <w:noProof/>
          <w:lang w:bidi="es-ES"/>
        </w:rPr>
        <w:drawing>
          <wp:anchor distT="0" distB="0" distL="114300" distR="114300" simplePos="0" relativeHeight="251670528" behindDoc="0" locked="0" layoutInCell="1" allowOverlap="1" wp14:anchorId="22FE2330" wp14:editId="7587E105">
            <wp:simplePos x="0" y="0"/>
            <wp:positionH relativeFrom="column">
              <wp:posOffset>200917</wp:posOffset>
            </wp:positionH>
            <wp:positionV relativeFrom="paragraph">
              <wp:posOffset>299358</wp:posOffset>
            </wp:positionV>
            <wp:extent cx="1220470" cy="1097915"/>
            <wp:effectExtent l="0" t="0" r="0" b="0"/>
            <wp:wrapSquare wrapText="bothSides"/>
            <wp:docPr id="2003030593" name="Picture 3" descr="Logotipo de The Freedom Center for Independent Living, Inc. que presenta texto estilizado con una persona en silla de ruedas y estrellas y franjas en rojo y azul debajo.">
              <a:extLst xmlns:a="http://schemas.openxmlformats.org/drawingml/2006/main">
                <a:ext uri="{FF2B5EF4-FFF2-40B4-BE49-F238E27FC236}">
                  <a16:creationId xmlns:a16="http://schemas.microsoft.com/office/drawing/2014/main" id="{EDA8A7BF-26E9-6844-4FE3-10E856042E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030593" name="Picture 3" descr="Logotipo de The Freedom Center for Independent Living, Inc. que presenta texto estilizado con una persona en silla de ruedas y estrellas y franjas en rojo y azul debajo.">
                      <a:extLst>
                        <a:ext uri="{FF2B5EF4-FFF2-40B4-BE49-F238E27FC236}">
                          <a16:creationId xmlns:a16="http://schemas.microsoft.com/office/drawing/2014/main" id="{EDA8A7BF-26E9-6844-4FE3-10E856042E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22047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2457F3" w14:textId="773B1F8A" w:rsidR="00697A29" w:rsidRDefault="00697A29" w:rsidP="00697A29">
      <w:pPr>
        <w:pStyle w:val="NoSpace"/>
      </w:pPr>
      <w:r>
        <w:rPr>
          <w:b/>
          <w:lang w:bidi="es-ES"/>
        </w:rPr>
        <w:t xml:space="preserve">Jody Hougentogler, </w:t>
      </w:r>
      <w:proofErr w:type="gramStart"/>
      <w:r>
        <w:rPr>
          <w:lang w:bidi="es-ES"/>
        </w:rPr>
        <w:t>Directora Ejecutiva</w:t>
      </w:r>
      <w:proofErr w:type="gramEnd"/>
      <w:r>
        <w:rPr>
          <w:lang w:bidi="es-ES"/>
        </w:rPr>
        <w:t xml:space="preserve"> en The Freedom Center </w:t>
      </w:r>
      <w:proofErr w:type="spellStart"/>
      <w:r>
        <w:rPr>
          <w:lang w:bidi="es-ES"/>
        </w:rPr>
        <w:t>for</w:t>
      </w:r>
      <w:proofErr w:type="spellEnd"/>
      <w:r>
        <w:rPr>
          <w:lang w:bidi="es-ES"/>
        </w:rPr>
        <w:t xml:space="preserve"> Independent </w:t>
      </w:r>
      <w:proofErr w:type="gramStart"/>
      <w:r>
        <w:rPr>
          <w:lang w:bidi="es-ES"/>
        </w:rPr>
        <w:t>Living</w:t>
      </w:r>
      <w:proofErr w:type="gramEnd"/>
      <w:r>
        <w:rPr>
          <w:lang w:bidi="es-ES"/>
        </w:rPr>
        <w:t xml:space="preserve">, </w:t>
      </w:r>
      <w:hyperlink r:id="rId13" w:history="1">
        <w:r w:rsidRPr="000B17F5">
          <w:rPr>
            <w:rStyle w:val="Hyperlink"/>
            <w:lang w:bidi="es-ES"/>
          </w:rPr>
          <w:t>director@fcilde.org</w:t>
        </w:r>
      </w:hyperlink>
      <w:r>
        <w:rPr>
          <w:lang w:bidi="es-ES"/>
        </w:rPr>
        <w:t xml:space="preserve"> </w:t>
      </w:r>
    </w:p>
    <w:p w14:paraId="4BA12335" w14:textId="77777777" w:rsidR="002E7DB0" w:rsidRPr="0088482B" w:rsidRDefault="002E7DB0" w:rsidP="002E7DB0">
      <w:pPr>
        <w:pStyle w:val="NoSpace"/>
        <w:ind w:left="0"/>
        <w:rPr>
          <w:lang w:val="en-US"/>
        </w:rPr>
      </w:pPr>
      <w:r>
        <w:rPr>
          <w:noProof/>
          <w:lang w:bidi="es-ES"/>
        </w:rPr>
        <w:drawing>
          <wp:anchor distT="0" distB="0" distL="114300" distR="114300" simplePos="0" relativeHeight="251672576" behindDoc="0" locked="0" layoutInCell="1" allowOverlap="1" wp14:anchorId="7FD07E58" wp14:editId="08F8DDF7">
            <wp:simplePos x="0" y="0"/>
            <wp:positionH relativeFrom="column">
              <wp:posOffset>2065655</wp:posOffset>
            </wp:positionH>
            <wp:positionV relativeFrom="paragraph">
              <wp:posOffset>241935</wp:posOffset>
            </wp:positionV>
            <wp:extent cx="1400175" cy="522605"/>
            <wp:effectExtent l="0" t="0" r="0" b="0"/>
            <wp:wrapSquare wrapText="bothSides"/>
            <wp:docPr id="1704029554" name="Picture 1704029554" descr="Logotipo de Disability Network Eastern Michigan que presenta una figura humana estilizada en color naranja y azul sobre el texto “Disability Network Eastern Michigan.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029554" name="Picture 1704029554" descr="Logotipo de Disability Network Eastern Michigan que presenta una figura humana estilizada en color naranja y azul sobre el texto “Disability Network Eastern Michigan.”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8482B">
        <w:rPr>
          <w:b/>
          <w:lang w:val="en-US" w:bidi="es-ES"/>
        </w:rPr>
        <w:br/>
        <w:t xml:space="preserve">Kelly Winn, </w:t>
      </w:r>
      <w:proofErr w:type="spellStart"/>
      <w:r w:rsidRPr="0088482B">
        <w:rPr>
          <w:lang w:val="en-US" w:bidi="es-ES"/>
        </w:rPr>
        <w:t>Directora</w:t>
      </w:r>
      <w:proofErr w:type="spellEnd"/>
      <w:r w:rsidRPr="0088482B">
        <w:rPr>
          <w:lang w:val="en-US" w:bidi="es-ES"/>
        </w:rPr>
        <w:t xml:space="preserve"> Ejecutiva de Disability Network Eastern Michigan</w:t>
      </w:r>
      <w:r w:rsidRPr="0088482B">
        <w:rPr>
          <w:lang w:val="en-US" w:bidi="es-ES"/>
        </w:rPr>
        <w:br/>
      </w:r>
      <w:hyperlink r:id="rId15" w:history="1">
        <w:r w:rsidRPr="0088482B">
          <w:rPr>
            <w:rStyle w:val="Hyperlink"/>
            <w:lang w:val="en-US" w:bidi="es-ES"/>
          </w:rPr>
          <w:t>Kwinn@dnemichigan.org</w:t>
        </w:r>
      </w:hyperlink>
      <w:r w:rsidRPr="0088482B">
        <w:rPr>
          <w:lang w:val="en-US" w:bidi="es-ES"/>
        </w:rPr>
        <w:t xml:space="preserve"> </w:t>
      </w:r>
    </w:p>
    <w:p w14:paraId="085CE236" w14:textId="77777777" w:rsidR="002E7DB0" w:rsidRDefault="002E7DB0" w:rsidP="00697A29">
      <w:pPr>
        <w:ind w:left="0"/>
        <w:rPr>
          <w:lang w:bidi="es-ES"/>
        </w:rPr>
      </w:pPr>
    </w:p>
    <w:p w14:paraId="6A97A387" w14:textId="03308561" w:rsidR="00697A29" w:rsidRPr="00161ECD" w:rsidRDefault="00697A29" w:rsidP="00B05085">
      <w:pPr>
        <w:ind w:left="0"/>
      </w:pPr>
      <w:r>
        <w:br w:type="page"/>
      </w:r>
    </w:p>
    <w:p w14:paraId="56695B2B" w14:textId="77777777" w:rsidR="00697A29" w:rsidRDefault="00697A29" w:rsidP="00697A29">
      <w:pPr>
        <w:pStyle w:val="Heading1"/>
      </w:pPr>
      <w:r>
        <w:rPr>
          <w:lang w:bidi="es-ES"/>
        </w:rPr>
        <w:lastRenderedPageBreak/>
        <w:t xml:space="preserve">Punto de partida: dónde comenzó Freedom Center </w:t>
      </w:r>
      <w:proofErr w:type="spellStart"/>
      <w:r>
        <w:rPr>
          <w:lang w:bidi="es-ES"/>
        </w:rPr>
        <w:t>for</w:t>
      </w:r>
      <w:proofErr w:type="spellEnd"/>
      <w:r>
        <w:rPr>
          <w:lang w:bidi="es-ES"/>
        </w:rPr>
        <w:t xml:space="preserve"> Independent </w:t>
      </w:r>
      <w:proofErr w:type="gramStart"/>
      <w:r>
        <w:rPr>
          <w:lang w:bidi="es-ES"/>
        </w:rPr>
        <w:t>Living</w:t>
      </w:r>
      <w:proofErr w:type="gramEnd"/>
      <w:r>
        <w:rPr>
          <w:lang w:bidi="es-ES"/>
        </w:rPr>
        <w:t xml:space="preserve"> (FCIL)</w:t>
      </w:r>
    </w:p>
    <w:p w14:paraId="22DB5465" w14:textId="77777777" w:rsidR="00697A29" w:rsidRPr="00D5697B" w:rsidRDefault="00697A29" w:rsidP="00697A29">
      <w:pPr>
        <w:pStyle w:val="Heading2"/>
      </w:pPr>
      <w:r w:rsidRPr="00D5697B">
        <w:rPr>
          <w:lang w:bidi="es-ES"/>
        </w:rPr>
        <w:t>Antecedentes de liderazgo</w:t>
      </w:r>
    </w:p>
    <w:p w14:paraId="53415D03" w14:textId="77777777" w:rsidR="00697A29" w:rsidRPr="002E7DB0" w:rsidRDefault="00697A29" w:rsidP="002E7DB0">
      <w:pPr>
        <w:pStyle w:val="BulletedList"/>
      </w:pPr>
      <w:r w:rsidRPr="002E7DB0">
        <w:t xml:space="preserve">Pasó de la ingeniería informática a la defensa y liderazgo en discapacidad </w:t>
      </w:r>
    </w:p>
    <w:p w14:paraId="114F247F" w14:textId="6BB98EAF" w:rsidR="0088482B" w:rsidRPr="002E7DB0" w:rsidRDefault="00697A29" w:rsidP="002E7DB0">
      <w:pPr>
        <w:pStyle w:val="BulletedList"/>
      </w:pPr>
      <w:r w:rsidRPr="002E7DB0">
        <w:t xml:space="preserve">Se convirtió en directora ejecutiva en 2021 durante la pandemia de COVID-19 </w:t>
      </w:r>
    </w:p>
    <w:p w14:paraId="6F3ECF7A" w14:textId="77777777" w:rsidR="00697A29" w:rsidRPr="00D5697B" w:rsidRDefault="00697A29" w:rsidP="00D1332D">
      <w:pPr>
        <w:pStyle w:val="Heading2"/>
        <w:spacing w:before="120"/>
      </w:pPr>
      <w:r w:rsidRPr="00D5697B">
        <w:rPr>
          <w:lang w:bidi="es-ES"/>
        </w:rPr>
        <w:t>Realidad organizacional</w:t>
      </w:r>
    </w:p>
    <w:p w14:paraId="57AA7E25" w14:textId="77777777" w:rsidR="00697A29" w:rsidRPr="002E7DB0" w:rsidRDefault="00697A29" w:rsidP="002E7DB0">
      <w:pPr>
        <w:pStyle w:val="BulletedList"/>
      </w:pPr>
      <w:r w:rsidRPr="002E7DB0">
        <w:t xml:space="preserve">~$246.000 en financiamiento anual </w:t>
      </w:r>
    </w:p>
    <w:p w14:paraId="42B630FA" w14:textId="77777777" w:rsidR="00697A29" w:rsidRPr="002E7DB0" w:rsidRDefault="00697A29" w:rsidP="002E7DB0">
      <w:pPr>
        <w:pStyle w:val="BulletedList"/>
      </w:pPr>
      <w:r w:rsidRPr="002E7DB0">
        <w:t xml:space="preserve">3-4 empleados que brindan servicios a una gran área geográfica </w:t>
      </w:r>
    </w:p>
    <w:p w14:paraId="6281B0FF" w14:textId="77777777" w:rsidR="00697A29" w:rsidRPr="002E7DB0" w:rsidRDefault="00697A29" w:rsidP="002E7DB0">
      <w:pPr>
        <w:pStyle w:val="BulletedList"/>
      </w:pPr>
      <w:r w:rsidRPr="002E7DB0">
        <w:t>Área de captación de ~350.000 personas</w:t>
      </w:r>
    </w:p>
    <w:p w14:paraId="24702019" w14:textId="77777777" w:rsidR="00697A29" w:rsidRPr="00D1332D" w:rsidRDefault="00697A29" w:rsidP="00D1332D">
      <w:pPr>
        <w:pStyle w:val="IntenseQuote"/>
        <w:spacing w:before="240"/>
        <w:ind w:left="360" w:right="810"/>
        <w:rPr>
          <w:rFonts w:cstheme="majorBidi"/>
          <w:b/>
          <w:bCs/>
          <w:color w:val="70003E"/>
          <w:sz w:val="24"/>
          <w:szCs w:val="24"/>
        </w:rPr>
      </w:pPr>
      <w:r w:rsidRPr="00D1332D">
        <w:rPr>
          <w:sz w:val="24"/>
          <w:szCs w:val="24"/>
        </w:rPr>
        <w:t>Teníamos una misión, pero no contábamos con los sistemas, la capacidad del personal ni el alcance para llevarla a cabo completamente.</w:t>
      </w:r>
      <w:r w:rsidRPr="00D1332D">
        <w:rPr>
          <w:sz w:val="24"/>
          <w:szCs w:val="24"/>
        </w:rPr>
        <w:br w:type="page"/>
      </w:r>
    </w:p>
    <w:p w14:paraId="7C8C236A" w14:textId="77777777" w:rsidR="00697A29" w:rsidRDefault="00697A29" w:rsidP="00697A29">
      <w:pPr>
        <w:pStyle w:val="Heading1"/>
      </w:pPr>
      <w:r>
        <w:rPr>
          <w:lang w:bidi="es-ES"/>
        </w:rPr>
        <w:lastRenderedPageBreak/>
        <w:t>Antes de que comience FCIL: algunas realidades</w:t>
      </w:r>
    </w:p>
    <w:p w14:paraId="27378C86" w14:textId="77777777" w:rsidR="00697A29" w:rsidRPr="00D1332D" w:rsidRDefault="00697A29" w:rsidP="002E7DB0">
      <w:pPr>
        <w:pStyle w:val="BulletedList"/>
        <w:rPr>
          <w:sz w:val="23"/>
          <w:szCs w:val="23"/>
          <w:lang w:eastAsia="en-US"/>
        </w:rPr>
      </w:pPr>
      <w:r w:rsidRPr="00D1332D">
        <w:rPr>
          <w:sz w:val="23"/>
          <w:szCs w:val="23"/>
        </w:rPr>
        <w:t>Las personas con discapacidades no constituyen un solo grupo: brindamos servicios a lo largo de todo el ciclo de la vida y para todo tipo de discapacidades.</w:t>
      </w:r>
    </w:p>
    <w:p w14:paraId="1916C3A1" w14:textId="77777777" w:rsidR="00697A29" w:rsidRPr="00D1332D" w:rsidRDefault="00697A29" w:rsidP="002E7DB0">
      <w:pPr>
        <w:pStyle w:val="BulletedList"/>
        <w:rPr>
          <w:sz w:val="23"/>
          <w:szCs w:val="23"/>
          <w:lang w:eastAsia="en-US"/>
        </w:rPr>
      </w:pPr>
      <w:r w:rsidRPr="00D1332D">
        <w:rPr>
          <w:sz w:val="23"/>
          <w:szCs w:val="23"/>
        </w:rPr>
        <w:t>Nunca hay "suficiente" financiamiento, pero el financiamiento es solo una parte de los recursos disponibles para usted.</w:t>
      </w:r>
    </w:p>
    <w:p w14:paraId="195BADE4" w14:textId="77777777" w:rsidR="00697A29" w:rsidRPr="00D1332D" w:rsidRDefault="00697A29" w:rsidP="002E7DB0">
      <w:pPr>
        <w:pStyle w:val="BulletedList"/>
        <w:rPr>
          <w:sz w:val="23"/>
          <w:szCs w:val="23"/>
          <w:lang w:eastAsia="en-US"/>
        </w:rPr>
      </w:pPr>
      <w:r w:rsidRPr="00D1332D">
        <w:rPr>
          <w:sz w:val="23"/>
          <w:szCs w:val="23"/>
        </w:rPr>
        <w:t>El desarrollo de recursos no es una línea recta: a menudo se asemeja más a un proceso de prueba, ajuste y aprendizaje a lo largo del tiempo.</w:t>
      </w:r>
    </w:p>
    <w:p w14:paraId="1A09458C" w14:textId="2CCA4665" w:rsidR="00697A29" w:rsidRPr="00B6185A" w:rsidRDefault="00697A29" w:rsidP="00D1332D">
      <w:pPr>
        <w:pStyle w:val="IntenseQuote"/>
        <w:spacing w:before="240"/>
        <w:rPr>
          <w:rStyle w:val="Heading1Char"/>
          <w:rFonts w:cstheme="minorBidi"/>
          <w:color w:val="auto"/>
          <w:sz w:val="25"/>
          <w:szCs w:val="25"/>
          <w:lang w:eastAsia="en-US"/>
        </w:rPr>
      </w:pPr>
      <w:r w:rsidRPr="00D1332D">
        <w:rPr>
          <w:sz w:val="24"/>
          <w:szCs w:val="24"/>
        </w:rPr>
        <w:t>El desarrollo de recursos comienza con la mentalidad, no con el financiamiento.</w:t>
      </w:r>
      <w:r>
        <w:br w:type="page"/>
      </w:r>
    </w:p>
    <w:p w14:paraId="70BDC254" w14:textId="77777777" w:rsidR="00697A29" w:rsidRDefault="00697A29" w:rsidP="00697A29">
      <w:pPr>
        <w:pStyle w:val="Heading1"/>
        <w:ind w:left="-90"/>
      </w:pPr>
      <w:r>
        <w:rPr>
          <w:lang w:bidi="es-ES"/>
        </w:rPr>
        <w:lastRenderedPageBreak/>
        <w:t>¿Qué es un recurso? (Más allá del financiamiento)</w:t>
      </w:r>
    </w:p>
    <w:p w14:paraId="3AD512BE" w14:textId="77777777" w:rsidR="00697A29" w:rsidRPr="00B6185A" w:rsidRDefault="00697A29" w:rsidP="00697A29">
      <w:r w:rsidRPr="00B6185A">
        <w:rPr>
          <w:lang w:bidi="es-ES"/>
        </w:rPr>
        <w:t>Cuando hablamos de recursos, no solo nos referimos a dinero.</w:t>
      </w:r>
    </w:p>
    <w:p w14:paraId="1B3CD12D" w14:textId="77777777" w:rsidR="00697A29" w:rsidRPr="00B6185A" w:rsidRDefault="00697A29" w:rsidP="00697A29">
      <w:r w:rsidRPr="00B6185A">
        <w:rPr>
          <w:b/>
          <w:lang w:bidi="es-ES"/>
        </w:rPr>
        <w:t>Los recursos pueden incluir:</w:t>
      </w:r>
    </w:p>
    <w:p w14:paraId="07317023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Elementos físicos disponibles en su centro </w:t>
      </w:r>
    </w:p>
    <w:p w14:paraId="0EA79874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Relaciones con organizaciones y socios </w:t>
      </w:r>
    </w:p>
    <w:p w14:paraId="4E905449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Conocimiento, capacitación e información verificada </w:t>
      </w:r>
    </w:p>
    <w:p w14:paraId="11FE4C90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Habilidades del personal, experiencia vivida y conexiones personales </w:t>
      </w:r>
    </w:p>
    <w:p w14:paraId="63CBF432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El financiamiento es solo una parte de los recursos disponibles para usted </w:t>
      </w:r>
    </w:p>
    <w:p w14:paraId="226411BC" w14:textId="77777777" w:rsidR="00697A29" w:rsidRPr="00B6185A" w:rsidRDefault="00697A29" w:rsidP="002E7DB0">
      <w:pPr>
        <w:pStyle w:val="BulletedList"/>
        <w:rPr>
          <w:sz w:val="25"/>
          <w:szCs w:val="25"/>
        </w:rPr>
      </w:pPr>
      <w:r w:rsidRPr="00D1332D">
        <w:rPr>
          <w:sz w:val="24"/>
          <w:szCs w:val="24"/>
        </w:rPr>
        <w:t xml:space="preserve">Muchos de estos recursos ya existen dentro de su organización o comunidad </w:t>
      </w:r>
      <w:r>
        <w:br w:type="page"/>
      </w:r>
    </w:p>
    <w:p w14:paraId="74091E87" w14:textId="77777777" w:rsidR="00697A29" w:rsidRPr="00194DC9" w:rsidRDefault="00697A29" w:rsidP="00697A29">
      <w:pPr>
        <w:pStyle w:val="Heading1"/>
      </w:pPr>
      <w:r>
        <w:rPr>
          <w:lang w:bidi="es-ES"/>
        </w:rPr>
        <w:lastRenderedPageBreak/>
        <w:t>¿Por qué construir recursos?</w:t>
      </w:r>
    </w:p>
    <w:p w14:paraId="1CE51AF4" w14:textId="77777777" w:rsidR="00697A29" w:rsidRPr="0036392E" w:rsidRDefault="00697A29" w:rsidP="00697A29">
      <w:pPr>
        <w:pStyle w:val="Heading2"/>
      </w:pPr>
      <w:r w:rsidRPr="0036392E">
        <w:rPr>
          <w:lang w:bidi="es-ES"/>
        </w:rPr>
        <w:t>Los recursos son conocimiento y conexiones personales que ayudan a apoyar y completar los objetivos de los consumidores.</w:t>
      </w:r>
    </w:p>
    <w:p w14:paraId="1C47CA80" w14:textId="77777777" w:rsidR="00697A29" w:rsidRPr="0036392E" w:rsidRDefault="00697A29" w:rsidP="002E7DB0">
      <w:pPr>
        <w:pStyle w:val="BulletedList"/>
      </w:pPr>
      <w:r w:rsidRPr="0036392E">
        <w:t xml:space="preserve">Los recursos ayudan a comprender y responder mejor a las brechas </w:t>
      </w:r>
    </w:p>
    <w:p w14:paraId="09304B66" w14:textId="77777777" w:rsidR="00697A29" w:rsidRPr="0036392E" w:rsidRDefault="00697A29" w:rsidP="002E7DB0">
      <w:pPr>
        <w:pStyle w:val="BulletedList"/>
      </w:pPr>
      <w:r w:rsidRPr="0036392E">
        <w:t xml:space="preserve">Crean una base más sólida para el funcionamiento de su CIL </w:t>
      </w:r>
    </w:p>
    <w:p w14:paraId="1CC932B1" w14:textId="77777777" w:rsidR="00697A29" w:rsidRPr="0036392E" w:rsidRDefault="00697A29" w:rsidP="002E7DB0">
      <w:pPr>
        <w:pStyle w:val="BulletedList"/>
      </w:pPr>
      <w:r w:rsidRPr="0036392E">
        <w:t xml:space="preserve">Posicionan a su organización para buscar y utilizar el financiamiento de manera más efectiva </w:t>
      </w:r>
    </w:p>
    <w:p w14:paraId="6DAA7156" w14:textId="77777777" w:rsidR="00697A29" w:rsidRPr="0036392E" w:rsidRDefault="00697A29" w:rsidP="00D1332D">
      <w:pPr>
        <w:pStyle w:val="Heading2"/>
        <w:spacing w:before="240"/>
      </w:pPr>
      <w:r w:rsidRPr="0036392E">
        <w:rPr>
          <w:lang w:bidi="es-ES"/>
        </w:rPr>
        <w:t>Preguntas que a menudo surgen:</w:t>
      </w:r>
    </w:p>
    <w:p w14:paraId="3ECAE38F" w14:textId="77777777" w:rsidR="00697A29" w:rsidRPr="0036392E" w:rsidRDefault="00697A29" w:rsidP="002E7DB0">
      <w:pPr>
        <w:pStyle w:val="BulletedList"/>
      </w:pPr>
      <w:r w:rsidRPr="0036392E">
        <w:t xml:space="preserve">¿Por qué otro CIL tiene algo que nosotros no tenemos? </w:t>
      </w:r>
    </w:p>
    <w:p w14:paraId="0888AD69" w14:textId="77777777" w:rsidR="00697A29" w:rsidRPr="0036392E" w:rsidRDefault="00697A29" w:rsidP="002E7DB0">
      <w:pPr>
        <w:pStyle w:val="BulletedList"/>
      </w:pPr>
      <w:r w:rsidRPr="0036392E">
        <w:t xml:space="preserve">¿Cómo construyeron ese proceso o programa? </w:t>
      </w:r>
    </w:p>
    <w:p w14:paraId="7E713B0E" w14:textId="77777777" w:rsidR="00697A29" w:rsidRPr="0036392E" w:rsidRDefault="00697A29" w:rsidP="002E7DB0">
      <w:pPr>
        <w:pStyle w:val="BulletedList"/>
      </w:pPr>
      <w:r w:rsidRPr="0036392E">
        <w:t>¿De dónde provino su financiamiento?</w:t>
      </w:r>
    </w:p>
    <w:p w14:paraId="26C9B31A" w14:textId="5538E1C1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rPr>
          <w:lang w:bidi="es-ES"/>
        </w:rPr>
        <w:br w:type="page"/>
      </w:r>
    </w:p>
    <w:p w14:paraId="22E8AD56" w14:textId="6521857C" w:rsidR="00697A29" w:rsidRDefault="005861C2" w:rsidP="00697A29">
      <w:pPr>
        <w:pStyle w:val="Heading1"/>
        <w:ind w:left="90"/>
      </w:pPr>
      <w:r>
        <w:rPr>
          <w:lang w:bidi="es-ES"/>
        </w:rPr>
        <w:lastRenderedPageBreak/>
        <w:t>¿Qué son las brechas?</w:t>
      </w:r>
    </w:p>
    <w:p w14:paraId="534E7B42" w14:textId="77777777" w:rsidR="00697A29" w:rsidRPr="0088482B" w:rsidRDefault="00697A29" w:rsidP="00697A29">
      <w:pPr>
        <w:ind w:left="90"/>
        <w:rPr>
          <w:sz w:val="24"/>
          <w:szCs w:val="24"/>
        </w:rPr>
      </w:pPr>
      <w:r w:rsidRPr="0088482B">
        <w:rPr>
          <w:sz w:val="24"/>
          <w:szCs w:val="24"/>
          <w:lang w:bidi="es-ES"/>
        </w:rPr>
        <w:t>Una brecha es algo que falta, es insuficiente o no cumple con las expectativas o requisitos.</w:t>
      </w:r>
    </w:p>
    <w:p w14:paraId="04DB639A" w14:textId="77777777" w:rsidR="00697A29" w:rsidRPr="00F92400" w:rsidRDefault="00697A29" w:rsidP="005861C2">
      <w:pPr>
        <w:pStyle w:val="Heading2"/>
        <w:ind w:left="90"/>
      </w:pPr>
      <w:r w:rsidRPr="00F92400">
        <w:rPr>
          <w:lang w:bidi="es-ES"/>
        </w:rPr>
        <w:t>Tipos comunes de brechas:</w:t>
      </w:r>
    </w:p>
    <w:p w14:paraId="6E8D696B" w14:textId="26F8542D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b/>
          <w:bCs/>
          <w:sz w:val="24"/>
          <w:szCs w:val="24"/>
        </w:rPr>
        <w:t>Brecha de financiamiento:</w:t>
      </w:r>
      <w:r w:rsidRPr="00D1332D">
        <w:rPr>
          <w:sz w:val="24"/>
          <w:szCs w:val="24"/>
        </w:rPr>
        <w:t xml:space="preserve"> la diferencia entre el financiamiento disponible y lo que se necesita para apoyar completamente un programa.</w:t>
      </w:r>
    </w:p>
    <w:p w14:paraId="4B9E81C2" w14:textId="1DD3EEE3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b/>
          <w:bCs/>
          <w:sz w:val="24"/>
          <w:szCs w:val="24"/>
        </w:rPr>
        <w:t>Brecha de servicio:</w:t>
      </w:r>
      <w:r w:rsidRPr="00D1332D">
        <w:rPr>
          <w:sz w:val="24"/>
          <w:szCs w:val="24"/>
        </w:rPr>
        <w:t xml:space="preserve"> cuando las necesidades de la comunidad superan los servicios brindados.</w:t>
      </w:r>
    </w:p>
    <w:p w14:paraId="54262FF4" w14:textId="6E2E5BB6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b/>
          <w:bCs/>
          <w:sz w:val="24"/>
          <w:szCs w:val="24"/>
        </w:rPr>
        <w:t>Brecha de cumplimiento:</w:t>
      </w:r>
      <w:r w:rsidRPr="00D1332D">
        <w:rPr>
          <w:sz w:val="24"/>
          <w:szCs w:val="24"/>
        </w:rPr>
        <w:t xml:space="preserve"> cuando las prácticas actuales no cumplen con los requisitos regulatorios o de subvención.</w:t>
      </w:r>
    </w:p>
    <w:p w14:paraId="264E7FEB" w14:textId="57A27B6E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b/>
          <w:sz w:val="24"/>
          <w:szCs w:val="24"/>
        </w:rPr>
        <w:t xml:space="preserve">Brecha de capacidad: </w:t>
      </w:r>
      <w:r w:rsidRPr="00D1332D">
        <w:rPr>
          <w:sz w:val="24"/>
          <w:szCs w:val="24"/>
        </w:rPr>
        <w:t xml:space="preserve">falta de </w:t>
      </w:r>
      <w:r w:rsidRPr="00D1332D">
        <w:rPr>
          <w:bCs/>
          <w:sz w:val="24"/>
          <w:szCs w:val="24"/>
        </w:rPr>
        <w:t>personal, sistemas o recursos</w:t>
      </w:r>
      <w:r w:rsidRPr="00D1332D">
        <w:rPr>
          <w:sz w:val="24"/>
          <w:szCs w:val="24"/>
        </w:rPr>
        <w:t xml:space="preserve"> necesarios para operar de manera efectiva.</w:t>
      </w:r>
    </w:p>
    <w:p w14:paraId="618DA5CD" w14:textId="33CE7E33" w:rsidR="00697A29" w:rsidRPr="00D1332D" w:rsidRDefault="00697A29" w:rsidP="002E7DB0">
      <w:pPr>
        <w:pStyle w:val="BulletedList"/>
        <w:rPr>
          <w:bCs/>
          <w:sz w:val="24"/>
          <w:szCs w:val="24"/>
        </w:rPr>
      </w:pPr>
      <w:r w:rsidRPr="00D1332D">
        <w:rPr>
          <w:b/>
          <w:bCs/>
          <w:sz w:val="24"/>
          <w:szCs w:val="24"/>
        </w:rPr>
        <w:t>Brecha de rendimiento:</w:t>
      </w:r>
      <w:r w:rsidRPr="00D1332D">
        <w:rPr>
          <w:sz w:val="24"/>
          <w:szCs w:val="24"/>
        </w:rPr>
        <w:t xml:space="preserve"> cuando los resultados reales no alcanzan los objetivos o metas.</w:t>
      </w:r>
    </w:p>
    <w:p w14:paraId="722E0A26" w14:textId="7C7578DC" w:rsidR="005861C2" w:rsidRDefault="005861C2">
      <w:pPr>
        <w:ind w:left="0"/>
        <w:rPr>
          <w:b/>
          <w:bCs/>
          <w:sz w:val="24"/>
          <w:szCs w:val="24"/>
        </w:rPr>
      </w:pPr>
      <w:r>
        <w:rPr>
          <w:b/>
          <w:lang w:bidi="es-ES"/>
        </w:rPr>
        <w:br w:type="page"/>
      </w:r>
    </w:p>
    <w:p w14:paraId="15672CBD" w14:textId="07DB7958" w:rsidR="005861C2" w:rsidRPr="00C83487" w:rsidRDefault="005861C2" w:rsidP="005861C2">
      <w:pPr>
        <w:pStyle w:val="Heading1"/>
      </w:pPr>
      <w:r>
        <w:rPr>
          <w:lang w:bidi="es-ES"/>
        </w:rPr>
        <w:lastRenderedPageBreak/>
        <w:t>¿Cómo identificar brechas?</w:t>
      </w:r>
    </w:p>
    <w:p w14:paraId="322C0715" w14:textId="77777777" w:rsidR="005861C2" w:rsidRPr="009C60B1" w:rsidRDefault="005861C2" w:rsidP="002E7DB0">
      <w:pPr>
        <w:pStyle w:val="BulletedList"/>
      </w:pPr>
      <w:r w:rsidRPr="009C60B1">
        <w:t xml:space="preserve">Comience por observar a quiénes no está llegando, y por qué </w:t>
      </w:r>
    </w:p>
    <w:p w14:paraId="5E1881DA" w14:textId="77777777" w:rsidR="005861C2" w:rsidRPr="009C60B1" w:rsidRDefault="005861C2" w:rsidP="002E7DB0">
      <w:pPr>
        <w:pStyle w:val="BulletedList"/>
      </w:pPr>
      <w:r w:rsidRPr="009C60B1">
        <w:t xml:space="preserve">Identifique qué está impidiendo (no solo lo que falta) </w:t>
      </w:r>
    </w:p>
    <w:p w14:paraId="714F15CB" w14:textId="77777777" w:rsidR="005861C2" w:rsidRDefault="005861C2" w:rsidP="002E7DB0">
      <w:pPr>
        <w:pStyle w:val="BulletedList"/>
      </w:pPr>
      <w:r>
        <w:t>Realice ejercicios de mapeo de recursos</w:t>
      </w:r>
    </w:p>
    <w:p w14:paraId="02040011" w14:textId="77777777" w:rsidR="005861C2" w:rsidRDefault="005861C2" w:rsidP="002E7DB0">
      <w:pPr>
        <w:pStyle w:val="BulletedList"/>
      </w:pPr>
      <w:r>
        <w:t>Involucre a las partes interesadas y a los miembros de la comunidad</w:t>
      </w:r>
    </w:p>
    <w:p w14:paraId="6E832E44" w14:textId="77777777" w:rsidR="005861C2" w:rsidRDefault="005861C2" w:rsidP="002E7DB0">
      <w:pPr>
        <w:pStyle w:val="BulletedList"/>
      </w:pPr>
      <w:r>
        <w:t>Revise programas y resultados anteriores</w:t>
      </w:r>
    </w:p>
    <w:p w14:paraId="1E75A8C7" w14:textId="6D18F65C" w:rsidR="005861C2" w:rsidRPr="009C60B1" w:rsidRDefault="005861C2" w:rsidP="002E7DB0">
      <w:pPr>
        <w:pStyle w:val="BulletedList"/>
      </w:pPr>
      <w:r>
        <w:t xml:space="preserve">Mantenga y actualice una base de datos de recursos </w:t>
      </w:r>
    </w:p>
    <w:p w14:paraId="41AA9B5D" w14:textId="77777777" w:rsidR="005861C2" w:rsidRPr="00697A29" w:rsidRDefault="005861C2" w:rsidP="002E7DB0">
      <w:pPr>
        <w:pStyle w:val="BulletedList"/>
        <w:numPr>
          <w:ilvl w:val="0"/>
          <w:numId w:val="0"/>
        </w:numPr>
      </w:pPr>
    </w:p>
    <w:p w14:paraId="1D81F6BC" w14:textId="1D358BA5" w:rsidR="00697A29" w:rsidRPr="00AB79C3" w:rsidRDefault="00697A29" w:rsidP="00697A29">
      <w:pPr>
        <w:ind w:left="0"/>
      </w:pPr>
      <w:r w:rsidRPr="00AB79C3">
        <w:rPr>
          <w:lang w:bidi="es-ES"/>
        </w:rPr>
        <w:br w:type="page"/>
      </w:r>
    </w:p>
    <w:p w14:paraId="1DE33FA6" w14:textId="75293B30" w:rsidR="00697A29" w:rsidRPr="00AC7DC6" w:rsidRDefault="00697A29" w:rsidP="00697A29">
      <w:pPr>
        <w:pStyle w:val="Heading1"/>
      </w:pPr>
      <w:r>
        <w:rPr>
          <w:lang w:bidi="es-ES"/>
        </w:rPr>
        <w:lastRenderedPageBreak/>
        <w:t xml:space="preserve">¿Qué hizo FCIL respecto a sus brechas? </w:t>
      </w:r>
    </w:p>
    <w:p w14:paraId="320D835F" w14:textId="77777777" w:rsidR="00697A29" w:rsidRPr="009C60B1" w:rsidRDefault="00697A29" w:rsidP="002E7DB0">
      <w:pPr>
        <w:pStyle w:val="BulletedList"/>
      </w:pPr>
      <w:r w:rsidRPr="009C60B1">
        <w:t xml:space="preserve">El personal asumió nuevos roles y desarrolló nuevas habilidades </w:t>
      </w:r>
    </w:p>
    <w:p w14:paraId="4B75929A" w14:textId="77777777" w:rsidR="00697A29" w:rsidRPr="009C60B1" w:rsidRDefault="00697A29" w:rsidP="002E7DB0">
      <w:pPr>
        <w:pStyle w:val="BulletedList"/>
      </w:pPr>
      <w:r w:rsidRPr="009C60B1">
        <w:t>Utilizamos capacitación gratuita y asistencia técnica (</w:t>
      </w:r>
      <w:proofErr w:type="spellStart"/>
      <w:r w:rsidRPr="009C60B1">
        <w:t>ILNet</w:t>
      </w:r>
      <w:proofErr w:type="spellEnd"/>
      <w:r w:rsidRPr="009C60B1">
        <w:t xml:space="preserve">, ACL) </w:t>
      </w:r>
    </w:p>
    <w:p w14:paraId="7885F589" w14:textId="77777777" w:rsidR="00697A29" w:rsidRPr="009C60B1" w:rsidRDefault="00697A29" w:rsidP="002E7DB0">
      <w:pPr>
        <w:pStyle w:val="BulletedList"/>
      </w:pPr>
      <w:r w:rsidRPr="009C60B1">
        <w:t xml:space="preserve">Los miembros de la junta y las redes ayudaron a abrir puertas a nuevas oportunidades </w:t>
      </w:r>
    </w:p>
    <w:p w14:paraId="46296F92" w14:textId="77777777" w:rsidR="00697A29" w:rsidRPr="009C60B1" w:rsidRDefault="00697A29" w:rsidP="002E7DB0">
      <w:pPr>
        <w:pStyle w:val="BulletedList"/>
      </w:pPr>
      <w:r w:rsidRPr="009C60B1">
        <w:t xml:space="preserve">Fortalecimos las relaciones ya existentes </w:t>
      </w:r>
    </w:p>
    <w:p w14:paraId="3EAA15F9" w14:textId="77777777" w:rsidR="00697A29" w:rsidRPr="009C60B1" w:rsidRDefault="00697A29" w:rsidP="002E7DB0">
      <w:pPr>
        <w:pStyle w:val="BulletedList"/>
      </w:pPr>
      <w:r w:rsidRPr="009C60B1">
        <w:t xml:space="preserve">Utilizamos servicios básicos (como Orientación y Derivación, I&amp;R) como base para la divulgación y la participación </w:t>
      </w:r>
    </w:p>
    <w:p w14:paraId="47CBA9D9" w14:textId="0A655F42" w:rsidR="0088482B" w:rsidRPr="00E60BA8" w:rsidRDefault="00697A29" w:rsidP="003A73A6">
      <w:pPr>
        <w:pStyle w:val="BulletedList"/>
        <w:ind w:left="274" w:right="-274" w:hanging="274"/>
      </w:pPr>
      <w:r w:rsidRPr="009C60B1">
        <w:t xml:space="preserve">Reconocimos cómo están conectados los servicios (I&amp;R → divulgación → nuevos consumidores → nuevas oportunidades) </w:t>
      </w:r>
    </w:p>
    <w:p w14:paraId="5B2C3BB9" w14:textId="77777777" w:rsidR="00697A29" w:rsidRPr="00D1332D" w:rsidRDefault="00697A29" w:rsidP="003A73A6">
      <w:pPr>
        <w:pStyle w:val="IntenseQuote"/>
        <w:ind w:right="270"/>
        <w:rPr>
          <w:sz w:val="23"/>
          <w:szCs w:val="23"/>
        </w:rPr>
      </w:pPr>
      <w:r w:rsidRPr="00D1332D">
        <w:rPr>
          <w:sz w:val="23"/>
          <w:szCs w:val="23"/>
        </w:rPr>
        <w:t>Muchos de los recursos que necesitábamos ya estaban allí; simplemente no los estábamos utilizando plenamente para crecer.</w:t>
      </w:r>
      <w:r w:rsidRPr="00D1332D">
        <w:rPr>
          <w:sz w:val="23"/>
          <w:szCs w:val="23"/>
        </w:rPr>
        <w:br w:type="page"/>
      </w:r>
    </w:p>
    <w:p w14:paraId="4AFC1EE5" w14:textId="77777777" w:rsidR="00697A29" w:rsidRDefault="00697A29" w:rsidP="00697A29">
      <w:pPr>
        <w:pStyle w:val="Heading1"/>
        <w:rPr>
          <w:rFonts w:ascii="Times New Roman" w:hAnsi="Times New Roman"/>
          <w:sz w:val="48"/>
          <w:szCs w:val="48"/>
        </w:rPr>
      </w:pPr>
      <w:r>
        <w:rPr>
          <w:rStyle w:val="Strong"/>
          <w:b/>
          <w:lang w:bidi="es-ES"/>
        </w:rPr>
        <w:lastRenderedPageBreak/>
        <w:t>Cambiar la forma en que FCIL piensa sobre los recursos</w:t>
      </w:r>
    </w:p>
    <w:p w14:paraId="453A063E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Ir más allá de "necesitamos financiamiento" para enfocarse en las personas, habilidades y relaciones </w:t>
      </w:r>
    </w:p>
    <w:p w14:paraId="5E0E4433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Entender que las oportunidades (financiamiento o conexiones) son peldaños </w:t>
      </w:r>
    </w:p>
    <w:p w14:paraId="645B43E6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Ser creativos y aprender a "vender su trabajo y misión"</w:t>
      </w:r>
    </w:p>
    <w:p w14:paraId="1C48B38F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Tomarse el tiempo para </w:t>
      </w:r>
      <w:r w:rsidRPr="00D1332D">
        <w:rPr>
          <w:b/>
          <w:sz w:val="24"/>
          <w:szCs w:val="24"/>
        </w:rPr>
        <w:t>entender el financiamiento</w:t>
      </w:r>
      <w:r w:rsidRPr="00D1332D">
        <w:rPr>
          <w:sz w:val="24"/>
          <w:szCs w:val="24"/>
        </w:rPr>
        <w:t xml:space="preserve"> antes de solicitarlo </w:t>
      </w:r>
    </w:p>
    <w:p w14:paraId="2C1D4918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Enfocarse en oportunidades que se alineen con: </w:t>
      </w:r>
    </w:p>
    <w:p w14:paraId="7A89F6E1" w14:textId="77777777" w:rsidR="00697A29" w:rsidRPr="00D1332D" w:rsidRDefault="00697A29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Filosofía de Vida Independiente </w:t>
      </w:r>
    </w:p>
    <w:p w14:paraId="19D11BCA" w14:textId="77777777" w:rsidR="00697A29" w:rsidRPr="00D1332D" w:rsidRDefault="00697A29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Capacidad del personal </w:t>
      </w:r>
    </w:p>
    <w:p w14:paraId="0623C637" w14:textId="77777777" w:rsidR="00697A29" w:rsidRPr="00D1332D" w:rsidRDefault="00697A29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>Sostenibilidad a largo plazo</w:t>
      </w:r>
    </w:p>
    <w:p w14:paraId="2577D771" w14:textId="77777777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rPr>
          <w:lang w:bidi="es-ES"/>
        </w:rPr>
        <w:br w:type="page"/>
      </w:r>
    </w:p>
    <w:p w14:paraId="0190CB05" w14:textId="77777777" w:rsidR="00697A29" w:rsidRPr="007820E0" w:rsidRDefault="00697A29" w:rsidP="00697A29">
      <w:pPr>
        <w:pStyle w:val="Heading1"/>
        <w:rPr>
          <w:rStyle w:val="Strong"/>
          <w:b/>
          <w:bCs/>
          <w:sz w:val="30"/>
          <w:szCs w:val="30"/>
        </w:rPr>
      </w:pPr>
      <w:r w:rsidRPr="007820E0">
        <w:rPr>
          <w:rStyle w:val="Strong"/>
          <w:b/>
          <w:sz w:val="30"/>
          <w:szCs w:val="30"/>
          <w:lang w:bidi="es-ES"/>
        </w:rPr>
        <w:lastRenderedPageBreak/>
        <w:t>Desarrollar capacidad dentro de nuestro equipo</w:t>
      </w:r>
    </w:p>
    <w:p w14:paraId="2AC91E70" w14:textId="77777777" w:rsidR="00697A29" w:rsidRPr="007820E0" w:rsidRDefault="00697A29" w:rsidP="00697A29">
      <w:pPr>
        <w:pStyle w:val="Heading2"/>
        <w:rPr>
          <w:sz w:val="27"/>
          <w:szCs w:val="27"/>
        </w:rPr>
      </w:pPr>
      <w:r w:rsidRPr="007820E0">
        <w:rPr>
          <w:sz w:val="27"/>
          <w:szCs w:val="27"/>
          <w:lang w:bidi="es-ES"/>
        </w:rPr>
        <w:t>Nos enfocamos internamente antes de expandirnos hacia afuera.</w:t>
      </w:r>
    </w:p>
    <w:p w14:paraId="00A17B32" w14:textId="77777777" w:rsidR="00697A29" w:rsidRPr="002E7DB0" w:rsidRDefault="00697A29" w:rsidP="002E7DB0">
      <w:pPr>
        <w:pStyle w:val="Heading3"/>
        <w:spacing w:before="0"/>
        <w:ind w:right="-270"/>
        <w:rPr>
          <w:sz w:val="24"/>
          <w:szCs w:val="24"/>
        </w:rPr>
      </w:pPr>
      <w:r w:rsidRPr="002E7DB0">
        <w:rPr>
          <w:sz w:val="24"/>
          <w:szCs w:val="24"/>
          <w:lang w:bidi="es-ES"/>
        </w:rPr>
        <w:t>Utilizar al personal como un recurso clave:</w:t>
      </w:r>
    </w:p>
    <w:p w14:paraId="4DFFD73C" w14:textId="77777777" w:rsidR="00697A29" w:rsidRPr="00D1332D" w:rsidRDefault="00697A29" w:rsidP="007820E0">
      <w:pPr>
        <w:pStyle w:val="BulletedList"/>
        <w:ind w:left="180"/>
        <w:rPr>
          <w:lang w:eastAsia="en-US"/>
        </w:rPr>
      </w:pPr>
      <w:r w:rsidRPr="00D1332D">
        <w:t xml:space="preserve">Invertimos en la capacitación cruzada del personal para que pudieran desempeñar "múltiples funciones" </w:t>
      </w:r>
    </w:p>
    <w:p w14:paraId="6AF1057B" w14:textId="77777777" w:rsidR="00697A29" w:rsidRPr="00D1332D" w:rsidRDefault="00697A29" w:rsidP="007820E0">
      <w:pPr>
        <w:pStyle w:val="BulletedList"/>
        <w:ind w:left="180"/>
        <w:rPr>
          <w:lang w:eastAsia="en-US"/>
        </w:rPr>
      </w:pPr>
      <w:r w:rsidRPr="00D1332D">
        <w:t xml:space="preserve">Convertimos el desarrollo de recursos en una responsabilidad compartida </w:t>
      </w:r>
    </w:p>
    <w:p w14:paraId="3B6C23DD" w14:textId="77777777" w:rsidR="00697A29" w:rsidRPr="002E7DB0" w:rsidRDefault="00697A29" w:rsidP="002E7DB0">
      <w:pPr>
        <w:pStyle w:val="Heading3"/>
        <w:spacing w:before="0"/>
        <w:ind w:right="-270"/>
        <w:rPr>
          <w:sz w:val="24"/>
          <w:szCs w:val="24"/>
        </w:rPr>
      </w:pPr>
      <w:r w:rsidRPr="002E7DB0">
        <w:rPr>
          <w:sz w:val="24"/>
          <w:szCs w:val="24"/>
          <w:lang w:bidi="es-ES"/>
        </w:rPr>
        <w:t>Tomar decisiones intencionales sobre el crecimiento:</w:t>
      </w:r>
    </w:p>
    <w:p w14:paraId="3EA8A994" w14:textId="77777777" w:rsidR="00697A29" w:rsidRPr="00A46B40" w:rsidRDefault="00697A29" w:rsidP="007820E0">
      <w:pPr>
        <w:pStyle w:val="BulletedList"/>
        <w:ind w:left="180"/>
      </w:pPr>
      <w:r w:rsidRPr="00A46B40">
        <w:t xml:space="preserve">Construimos capacidad en lugar de contratar demasiado rápido </w:t>
      </w:r>
    </w:p>
    <w:p w14:paraId="677E79DD" w14:textId="77777777" w:rsidR="00697A29" w:rsidRPr="00A46B40" w:rsidRDefault="00697A29" w:rsidP="007820E0">
      <w:pPr>
        <w:pStyle w:val="BulletedList"/>
        <w:ind w:left="180"/>
      </w:pPr>
      <w:r w:rsidRPr="00A46B40">
        <w:t xml:space="preserve">Nos enfocamos en lo que el equipo podía sostener de manera realista </w:t>
      </w:r>
    </w:p>
    <w:p w14:paraId="7A161116" w14:textId="77777777" w:rsidR="00697A29" w:rsidRPr="002E7DB0" w:rsidRDefault="00697A29" w:rsidP="002E7DB0">
      <w:pPr>
        <w:pStyle w:val="Heading3"/>
        <w:spacing w:before="0"/>
        <w:ind w:right="-270"/>
        <w:rPr>
          <w:sz w:val="24"/>
          <w:szCs w:val="24"/>
        </w:rPr>
      </w:pPr>
      <w:r w:rsidRPr="002E7DB0">
        <w:rPr>
          <w:sz w:val="24"/>
          <w:szCs w:val="24"/>
          <w:lang w:bidi="es-ES"/>
        </w:rPr>
        <w:t>Lo que esto hizo posible:</w:t>
      </w:r>
    </w:p>
    <w:p w14:paraId="3B9A7839" w14:textId="77777777" w:rsidR="00697A29" w:rsidRPr="002E7DB0" w:rsidRDefault="00697A29" w:rsidP="007820E0">
      <w:pPr>
        <w:pStyle w:val="BulletedList"/>
        <w:ind w:left="180"/>
      </w:pPr>
      <w:r w:rsidRPr="002E7DB0">
        <w:t xml:space="preserve">Fortaleció las redes, no solo oportunidades de financiamiento </w:t>
      </w:r>
    </w:p>
    <w:p w14:paraId="3002E6AB" w14:textId="042A16EB" w:rsidR="00697A29" w:rsidRDefault="00697A29" w:rsidP="006474DE">
      <w:pPr>
        <w:pStyle w:val="BulletedList"/>
        <w:ind w:left="180"/>
      </w:pPr>
      <w:r w:rsidRPr="002E7DB0">
        <w:t xml:space="preserve">Construyó una cultura en torno a la pregunta: </w:t>
      </w:r>
      <w:r w:rsidRPr="00D1332D">
        <w:rPr>
          <w:b/>
          <w:bCs/>
        </w:rPr>
        <w:t>"¿A cuántos podemos ayudar?"</w:t>
      </w:r>
      <w:r>
        <w:br w:type="page"/>
      </w:r>
    </w:p>
    <w:p w14:paraId="0627B95F" w14:textId="0E0EEA2B" w:rsidR="00CE3AAA" w:rsidRDefault="00CE3AAA" w:rsidP="00EE0792">
      <w:pPr>
        <w:pStyle w:val="Heading1"/>
        <w:ind w:left="-90"/>
        <w:rPr>
          <w:rStyle w:val="Strong"/>
          <w:b/>
          <w:bCs/>
        </w:rPr>
      </w:pPr>
      <w:r>
        <w:rPr>
          <w:rStyle w:val="Strong"/>
          <w:b/>
          <w:lang w:bidi="es-ES"/>
        </w:rPr>
        <w:lastRenderedPageBreak/>
        <w:t>Cómo encontrar nuevos recursos: más allá de lo básico</w:t>
      </w:r>
    </w:p>
    <w:p w14:paraId="5BD1AA8A" w14:textId="77777777" w:rsidR="00EE0792" w:rsidRPr="00EE0792" w:rsidRDefault="00EE0792" w:rsidP="00D1332D">
      <w:pPr>
        <w:spacing w:after="0"/>
        <w:rPr>
          <w:b/>
          <w:bCs/>
        </w:rPr>
      </w:pPr>
      <w:r w:rsidRPr="00EE0792">
        <w:rPr>
          <w:b/>
          <w:lang w:bidi="es-ES"/>
        </w:rPr>
        <w:t>Ser intencional sobre dónde busca</w:t>
      </w:r>
    </w:p>
    <w:p w14:paraId="158858F6" w14:textId="77777777" w:rsidR="00EE0792" w:rsidRPr="00D1332D" w:rsidRDefault="00EE0792" w:rsidP="002E7DB0">
      <w:pPr>
        <w:pStyle w:val="BulletedList"/>
        <w:rPr>
          <w:sz w:val="23"/>
          <w:szCs w:val="23"/>
        </w:rPr>
      </w:pPr>
      <w:r w:rsidRPr="00D1332D">
        <w:rPr>
          <w:b/>
          <w:sz w:val="23"/>
          <w:szCs w:val="23"/>
        </w:rPr>
        <w:t>Mapee su red</w:t>
      </w:r>
      <w:r w:rsidRPr="00D1332D">
        <w:rPr>
          <w:sz w:val="23"/>
          <w:szCs w:val="23"/>
        </w:rPr>
        <w:br/>
        <w:t xml:space="preserve">Identifique conexiones entre el personal, la junta y los socios: comience con quienes ya conoce </w:t>
      </w:r>
    </w:p>
    <w:p w14:paraId="2AC98D44" w14:textId="77777777" w:rsidR="00EE0792" w:rsidRPr="00D1332D" w:rsidRDefault="00EE0792" w:rsidP="002E7DB0">
      <w:pPr>
        <w:pStyle w:val="BulletedList"/>
        <w:rPr>
          <w:sz w:val="23"/>
          <w:szCs w:val="23"/>
        </w:rPr>
      </w:pPr>
      <w:r w:rsidRPr="00D1332D">
        <w:rPr>
          <w:b/>
          <w:sz w:val="23"/>
          <w:szCs w:val="23"/>
        </w:rPr>
        <w:t>Sigua el trabajo y los datos</w:t>
      </w:r>
      <w:r w:rsidRPr="00D1332D">
        <w:rPr>
          <w:sz w:val="23"/>
          <w:szCs w:val="23"/>
        </w:rPr>
        <w:br/>
        <w:t xml:space="preserve">Observe la demanda, los resultados y las brechas para identificar quién ya está financiando esfuerzos similares </w:t>
      </w:r>
    </w:p>
    <w:p w14:paraId="25EBC711" w14:textId="1493FE9A" w:rsidR="0088482B" w:rsidRPr="00D1332D" w:rsidRDefault="00EE0792" w:rsidP="002E7DB0">
      <w:pPr>
        <w:pStyle w:val="BulletedList"/>
        <w:rPr>
          <w:sz w:val="23"/>
          <w:szCs w:val="23"/>
        </w:rPr>
      </w:pPr>
      <w:r w:rsidRPr="00D1332D">
        <w:rPr>
          <w:b/>
          <w:sz w:val="23"/>
          <w:szCs w:val="23"/>
        </w:rPr>
        <w:t>Enfoque su estrategia de financiamiento</w:t>
      </w:r>
      <w:r w:rsidRPr="00D1332D">
        <w:rPr>
          <w:sz w:val="23"/>
          <w:szCs w:val="23"/>
        </w:rPr>
        <w:br/>
        <w:t xml:space="preserve">Construya en torno a 1–2 tipos de financiamiento que mejor se adapten a su trabajo, no a todas las oportunidades </w:t>
      </w:r>
    </w:p>
    <w:p w14:paraId="4BA423C8" w14:textId="77777777" w:rsidR="00EE0792" w:rsidRPr="00EE0792" w:rsidRDefault="00EE0792" w:rsidP="00D1332D">
      <w:pPr>
        <w:spacing w:before="240" w:after="0"/>
        <w:rPr>
          <w:b/>
          <w:bCs/>
        </w:rPr>
      </w:pPr>
      <w:r w:rsidRPr="00EE0792">
        <w:rPr>
          <w:b/>
          <w:lang w:bidi="es-ES"/>
        </w:rPr>
        <w:t>Comprenda su modelo de financiamiento</w:t>
      </w:r>
    </w:p>
    <w:p w14:paraId="72FD91E2" w14:textId="77777777" w:rsidR="00EE0792" w:rsidRPr="002E7DB0" w:rsidRDefault="00EE0792" w:rsidP="002E7DB0">
      <w:pPr>
        <w:pStyle w:val="BulletedList"/>
        <w:rPr>
          <w:sz w:val="21"/>
          <w:szCs w:val="21"/>
        </w:rPr>
      </w:pPr>
      <w:r w:rsidRPr="002E7DB0">
        <w:rPr>
          <w:sz w:val="21"/>
          <w:szCs w:val="21"/>
        </w:rPr>
        <w:t xml:space="preserve">Diferentes trabajos son apoyados por diferentes fuentes de financiamiento </w:t>
      </w:r>
    </w:p>
    <w:p w14:paraId="7B872213" w14:textId="4316C967" w:rsidR="00EE0792" w:rsidRPr="00EE0792" w:rsidRDefault="00EE0792" w:rsidP="002E7DB0">
      <w:pPr>
        <w:pStyle w:val="BulletedList"/>
      </w:pPr>
      <w:r w:rsidRPr="002E7DB0">
        <w:rPr>
          <w:sz w:val="21"/>
          <w:szCs w:val="21"/>
        </w:rPr>
        <w:t>Las organizaciones más fuertes alinean el financiamiento con sus servicios</w:t>
      </w:r>
      <w:r w:rsidRPr="00EE0792">
        <w:t xml:space="preserve"> </w:t>
      </w:r>
      <w:r w:rsidRPr="00EE0792">
        <w:rPr>
          <w:b/>
        </w:rPr>
        <w:br w:type="page"/>
      </w:r>
    </w:p>
    <w:p w14:paraId="254B86F8" w14:textId="0C4D97A6" w:rsidR="00EE0792" w:rsidRPr="00EE0792" w:rsidRDefault="00EE0792" w:rsidP="00EE0792">
      <w:pPr>
        <w:pStyle w:val="Heading1"/>
        <w:ind w:left="-90"/>
      </w:pPr>
      <w:r>
        <w:rPr>
          <w:rStyle w:val="Strong"/>
          <w:b/>
          <w:lang w:bidi="es-ES"/>
        </w:rPr>
        <w:lastRenderedPageBreak/>
        <w:t>Cómo encontrar nuevos recursos: más allá de lo básico (cont.)</w:t>
      </w:r>
    </w:p>
    <w:p w14:paraId="1CF7987F" w14:textId="51BEF1B5" w:rsidR="00EE0792" w:rsidRPr="00EE0792" w:rsidRDefault="00EE0792" w:rsidP="00EE0792">
      <w:pPr>
        <w:pStyle w:val="Heading2"/>
      </w:pPr>
      <w:r w:rsidRPr="00EE0792">
        <w:rPr>
          <w:lang w:bidi="es-ES"/>
        </w:rPr>
        <w:t>Ejemplos:</w:t>
      </w:r>
    </w:p>
    <w:p w14:paraId="61A1F988" w14:textId="77777777" w:rsidR="00EE0792" w:rsidRPr="00EE0792" w:rsidRDefault="00EE0792" w:rsidP="002E7DB0">
      <w:pPr>
        <w:pStyle w:val="BulletedList"/>
      </w:pPr>
      <w:r w:rsidRPr="00EE0792">
        <w:t xml:space="preserve">Financiamiento gubernamental (VR, Medicaid, contratos) → servicios continuos </w:t>
      </w:r>
    </w:p>
    <w:p w14:paraId="1DEEB57E" w14:textId="77777777" w:rsidR="00EE0792" w:rsidRPr="00EE0792" w:rsidRDefault="00EE0792" w:rsidP="002E7DB0">
      <w:pPr>
        <w:pStyle w:val="BulletedList"/>
      </w:pPr>
      <w:r w:rsidRPr="00EE0792">
        <w:t xml:space="preserve">Fundaciones y subvenciones → innovación y programas piloto </w:t>
      </w:r>
    </w:p>
    <w:p w14:paraId="6F9D65AF" w14:textId="67B142CB" w:rsidR="00EE0792" w:rsidRPr="00EE0792" w:rsidRDefault="00EE0792" w:rsidP="00D1332D">
      <w:pPr>
        <w:pStyle w:val="BulletedList"/>
        <w:spacing w:after="240"/>
      </w:pPr>
      <w:r w:rsidRPr="00EE0792">
        <w:t xml:space="preserve">Apoyo basado en la comunidad → necesidades locales y divulgación </w:t>
      </w:r>
    </w:p>
    <w:p w14:paraId="0452D307" w14:textId="77777777" w:rsidR="00EE0792" w:rsidRPr="00EE0792" w:rsidRDefault="00EE0792" w:rsidP="00EE0792">
      <w:pPr>
        <w:rPr>
          <w:b/>
          <w:bCs/>
        </w:rPr>
      </w:pPr>
      <w:r w:rsidRPr="00EE0792">
        <w:rPr>
          <w:b/>
          <w:lang w:bidi="es-ES"/>
        </w:rPr>
        <w:t>Buscar en los lugares adecuados</w:t>
      </w:r>
    </w:p>
    <w:p w14:paraId="78766F1C" w14:textId="77777777" w:rsidR="00EE0792" w:rsidRPr="00D1332D" w:rsidRDefault="00EE0792" w:rsidP="002E7DB0">
      <w:pPr>
        <w:pStyle w:val="BulletedList"/>
        <w:rPr>
          <w:b/>
          <w:bCs/>
          <w:sz w:val="24"/>
          <w:szCs w:val="24"/>
        </w:rPr>
      </w:pPr>
      <w:r w:rsidRPr="00D1332D">
        <w:rPr>
          <w:b/>
          <w:bCs/>
          <w:sz w:val="24"/>
          <w:szCs w:val="24"/>
        </w:rPr>
        <w:t xml:space="preserve">Plataformas nacionales </w:t>
      </w:r>
    </w:p>
    <w:p w14:paraId="72916E85" w14:textId="77777777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Grants.gov </w:t>
      </w:r>
    </w:p>
    <w:p w14:paraId="5049CD24" w14:textId="77777777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Candid </w:t>
      </w:r>
    </w:p>
    <w:p w14:paraId="3A4FBC6A" w14:textId="77777777" w:rsidR="00EE0792" w:rsidRPr="00D1332D" w:rsidRDefault="00EE0792" w:rsidP="002E7DB0">
      <w:pPr>
        <w:pStyle w:val="BulletedList"/>
        <w:rPr>
          <w:b/>
          <w:bCs/>
          <w:sz w:val="24"/>
          <w:szCs w:val="24"/>
        </w:rPr>
      </w:pPr>
      <w:r w:rsidRPr="00D1332D">
        <w:rPr>
          <w:b/>
          <w:bCs/>
          <w:sz w:val="24"/>
          <w:szCs w:val="24"/>
        </w:rPr>
        <w:t xml:space="preserve">Oportunidades locales y basadas en la comunidad </w:t>
      </w:r>
    </w:p>
    <w:p w14:paraId="1FFBFC49" w14:textId="77777777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Walmart Spark Good </w:t>
      </w:r>
    </w:p>
    <w:p w14:paraId="210A44D4" w14:textId="77777777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Fundaciones comunitarias </w:t>
      </w:r>
    </w:p>
    <w:p w14:paraId="21FF375C" w14:textId="5BCFC0ED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Agencias estatales y locales </w:t>
      </w:r>
    </w:p>
    <w:p w14:paraId="4C293098" w14:textId="77777777" w:rsidR="00EE0792" w:rsidRDefault="00EE0792">
      <w:pPr>
        <w:ind w:left="0"/>
        <w:rPr>
          <w:sz w:val="24"/>
          <w:szCs w:val="24"/>
        </w:rPr>
      </w:pPr>
      <w:r>
        <w:rPr>
          <w:lang w:bidi="es-ES"/>
        </w:rPr>
        <w:br w:type="page"/>
      </w:r>
    </w:p>
    <w:p w14:paraId="25021441" w14:textId="7318A923" w:rsidR="00EE0792" w:rsidRPr="00EE0792" w:rsidRDefault="00EE0792" w:rsidP="00EE0792">
      <w:pPr>
        <w:pStyle w:val="Heading1"/>
        <w:ind w:left="-90"/>
      </w:pPr>
      <w:r>
        <w:rPr>
          <w:rStyle w:val="Strong"/>
          <w:b/>
          <w:lang w:bidi="es-ES"/>
        </w:rPr>
        <w:lastRenderedPageBreak/>
        <w:t>Cómo encontrar nuevos recursos: más allá de lo básico (cont.)</w:t>
      </w:r>
    </w:p>
    <w:p w14:paraId="56FB7CB1" w14:textId="77777777" w:rsidR="00EE0792" w:rsidRPr="00D1332D" w:rsidRDefault="00EE0792" w:rsidP="002E7DB0">
      <w:pPr>
        <w:pStyle w:val="BulletedList"/>
        <w:rPr>
          <w:b/>
          <w:bCs/>
          <w:sz w:val="24"/>
          <w:szCs w:val="24"/>
        </w:rPr>
      </w:pPr>
      <w:r w:rsidRPr="00D1332D">
        <w:rPr>
          <w:b/>
          <w:bCs/>
          <w:sz w:val="24"/>
          <w:szCs w:val="24"/>
        </w:rPr>
        <w:t xml:space="preserve">Recursos impulsados por asociaciones </w:t>
      </w:r>
    </w:p>
    <w:p w14:paraId="08EB7BF4" w14:textId="77777777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Cámara de comercio </w:t>
      </w:r>
    </w:p>
    <w:p w14:paraId="4CFEF776" w14:textId="77777777" w:rsidR="00EE0792" w:rsidRPr="00D1332D" w:rsidRDefault="00EE0792" w:rsidP="002E7DB0">
      <w:pPr>
        <w:pStyle w:val="2ndLevelBullet"/>
        <w:rPr>
          <w:sz w:val="24"/>
          <w:szCs w:val="24"/>
        </w:rPr>
      </w:pPr>
      <w:r w:rsidRPr="00D1332D">
        <w:rPr>
          <w:sz w:val="24"/>
          <w:szCs w:val="24"/>
        </w:rPr>
        <w:t xml:space="preserve">Empresas locales y grupos cívicos </w:t>
      </w:r>
    </w:p>
    <w:p w14:paraId="78D49315" w14:textId="38088030" w:rsidR="00EE0792" w:rsidRPr="00D1332D" w:rsidRDefault="00EE0792" w:rsidP="002E7DB0">
      <w:pPr>
        <w:pStyle w:val="2ndLevelBullet"/>
        <w:rPr>
          <w:sz w:val="24"/>
          <w:szCs w:val="24"/>
          <w:lang w:val="en-US"/>
        </w:rPr>
      </w:pPr>
      <w:proofErr w:type="spellStart"/>
      <w:r w:rsidRPr="00D1332D">
        <w:rPr>
          <w:sz w:val="24"/>
          <w:szCs w:val="24"/>
          <w:lang w:val="en-US"/>
        </w:rPr>
        <w:t>Programas</w:t>
      </w:r>
      <w:proofErr w:type="spellEnd"/>
      <w:r w:rsidRPr="00D1332D">
        <w:rPr>
          <w:sz w:val="24"/>
          <w:szCs w:val="24"/>
          <w:lang w:val="en-US"/>
        </w:rPr>
        <w:t xml:space="preserve"> </w:t>
      </w:r>
      <w:proofErr w:type="spellStart"/>
      <w:r w:rsidRPr="00D1332D">
        <w:rPr>
          <w:sz w:val="24"/>
          <w:szCs w:val="24"/>
          <w:lang w:val="en-US"/>
        </w:rPr>
        <w:t>estatales</w:t>
      </w:r>
      <w:proofErr w:type="spellEnd"/>
      <w:r w:rsidRPr="00D1332D">
        <w:rPr>
          <w:sz w:val="24"/>
          <w:szCs w:val="24"/>
          <w:lang w:val="en-US"/>
        </w:rPr>
        <w:t xml:space="preserve"> (VR, AT, Medicaid) </w:t>
      </w:r>
    </w:p>
    <w:p w14:paraId="0E1B9706" w14:textId="77777777" w:rsidR="00EE0792" w:rsidRPr="00EE0792" w:rsidRDefault="00EE0792" w:rsidP="00D1332D">
      <w:pPr>
        <w:pStyle w:val="Heading2"/>
        <w:spacing w:before="240"/>
      </w:pPr>
      <w:r w:rsidRPr="00EE0792">
        <w:rPr>
          <w:lang w:bidi="es-ES"/>
        </w:rPr>
        <w:t>Construir relaciones, no solo propuestas</w:t>
      </w:r>
    </w:p>
    <w:p w14:paraId="537D8789" w14:textId="77777777" w:rsidR="00EE0792" w:rsidRPr="00D1332D" w:rsidRDefault="00EE0792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Conectar antes de presentar una solicitud </w:t>
      </w:r>
    </w:p>
    <w:p w14:paraId="11C5821E" w14:textId="77777777" w:rsidR="00EE0792" w:rsidRPr="00D1332D" w:rsidRDefault="00EE0792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Prestar atención a las prioridades de los financiadores, no solo a las oportunidades disponibles </w:t>
      </w:r>
    </w:p>
    <w:p w14:paraId="611D693A" w14:textId="77777777" w:rsidR="00EE0792" w:rsidRPr="00D1332D" w:rsidRDefault="00EE0792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Mantenerse comprometido más allá de una solicitud </w:t>
      </w:r>
    </w:p>
    <w:p w14:paraId="10DA9622" w14:textId="77777777" w:rsidR="00CE3AAA" w:rsidRDefault="00CE3AAA">
      <w:pPr>
        <w:ind w:left="0"/>
        <w:rPr>
          <w:rStyle w:val="Strong"/>
          <w:rFonts w:cstheme="majorBidi"/>
          <w:color w:val="70003E"/>
          <w:sz w:val="31"/>
          <w:szCs w:val="31"/>
        </w:rPr>
      </w:pPr>
    </w:p>
    <w:p w14:paraId="3130A8D4" w14:textId="77777777" w:rsidR="00EE0792" w:rsidRDefault="00EE0792">
      <w:pPr>
        <w:ind w:left="0"/>
        <w:rPr>
          <w:rStyle w:val="Strong"/>
          <w:rFonts w:cstheme="majorBidi"/>
          <w:color w:val="70003E"/>
          <w:sz w:val="31"/>
          <w:szCs w:val="31"/>
        </w:rPr>
      </w:pPr>
      <w:r>
        <w:rPr>
          <w:rStyle w:val="Strong"/>
          <w:b w:val="0"/>
          <w:lang w:bidi="es-ES"/>
        </w:rPr>
        <w:br w:type="page"/>
      </w:r>
    </w:p>
    <w:p w14:paraId="7A57FE4B" w14:textId="392A9205" w:rsidR="00697A29" w:rsidRDefault="00697A29" w:rsidP="002E7DB0">
      <w:pPr>
        <w:pStyle w:val="Heading1"/>
        <w:ind w:right="-270"/>
        <w:rPr>
          <w:rFonts w:ascii="Times New Roman" w:hAnsi="Times New Roman"/>
          <w:sz w:val="36"/>
          <w:szCs w:val="36"/>
        </w:rPr>
      </w:pPr>
      <w:r>
        <w:rPr>
          <w:rStyle w:val="Strong"/>
          <w:b/>
          <w:lang w:bidi="es-ES"/>
        </w:rPr>
        <w:lastRenderedPageBreak/>
        <w:t>Cómo FCIL encontró nuevos recursos</w:t>
      </w:r>
    </w:p>
    <w:p w14:paraId="1CC36AB9" w14:textId="77777777" w:rsidR="00697A29" w:rsidRPr="00B36EB7" w:rsidRDefault="00697A29" w:rsidP="002E7DB0">
      <w:pPr>
        <w:pStyle w:val="Heading2"/>
        <w:ind w:right="-270"/>
        <w:rPr>
          <w:sz w:val="26"/>
          <w:szCs w:val="26"/>
        </w:rPr>
      </w:pPr>
      <w:r w:rsidRPr="00B36EB7">
        <w:rPr>
          <w:rStyle w:val="Emphasis"/>
          <w:i w:val="0"/>
          <w:sz w:val="26"/>
          <w:szCs w:val="26"/>
          <w:lang w:bidi="es-ES"/>
        </w:rPr>
        <w:t>Una vez que fortalecimos nuestra capacidad interna, pudimos expandirnos hacia afuera.</w:t>
      </w:r>
    </w:p>
    <w:p w14:paraId="0FE20F34" w14:textId="77777777" w:rsidR="00697A29" w:rsidRPr="00D1332D" w:rsidRDefault="00697A29" w:rsidP="00D1332D">
      <w:pPr>
        <w:pStyle w:val="Heading3"/>
        <w:spacing w:before="0"/>
        <w:ind w:left="0" w:right="-270"/>
      </w:pPr>
      <w:r w:rsidRPr="00D1332D">
        <w:rPr>
          <w:rStyle w:val="Strong"/>
          <w:lang w:bidi="es-ES"/>
        </w:rPr>
        <w:t>Llegar a la comunidad de manera diferente:</w:t>
      </w:r>
    </w:p>
    <w:p w14:paraId="6E6E091E" w14:textId="77777777" w:rsidR="00697A29" w:rsidRPr="00D1332D" w:rsidRDefault="00697A29" w:rsidP="002E7DB0">
      <w:pPr>
        <w:pStyle w:val="BulletedList"/>
      </w:pPr>
      <w:r w:rsidRPr="00D1332D">
        <w:t xml:space="preserve">Construimos una presencia digital para aumentar la visibilidad y el acceso </w:t>
      </w:r>
    </w:p>
    <w:p w14:paraId="0E60ABD4" w14:textId="77777777" w:rsidR="00697A29" w:rsidRPr="00D1332D" w:rsidRDefault="00697A29" w:rsidP="002E7DB0">
      <w:pPr>
        <w:pStyle w:val="BulletedList"/>
      </w:pPr>
      <w:r w:rsidRPr="00D1332D">
        <w:t xml:space="preserve">Ampliamos el alcance más allá de los métodos tradicionales </w:t>
      </w:r>
    </w:p>
    <w:p w14:paraId="68750247" w14:textId="66A6CE95" w:rsidR="0088482B" w:rsidRPr="00D1332D" w:rsidRDefault="00697A29" w:rsidP="002E7DB0">
      <w:pPr>
        <w:pStyle w:val="BulletedList"/>
      </w:pPr>
      <w:r w:rsidRPr="00D1332D">
        <w:t xml:space="preserve">Nos presentamos de manera más consistente en la comunidad </w:t>
      </w:r>
    </w:p>
    <w:p w14:paraId="50E09295" w14:textId="77777777" w:rsidR="00697A29" w:rsidRPr="00D1332D" w:rsidRDefault="00697A29" w:rsidP="00D1332D">
      <w:pPr>
        <w:pStyle w:val="Heading3"/>
        <w:spacing w:before="0"/>
        <w:ind w:left="0" w:right="-270"/>
      </w:pPr>
      <w:r w:rsidRPr="00D1332D">
        <w:rPr>
          <w:rStyle w:val="Strong"/>
          <w:lang w:bidi="es-ES"/>
        </w:rPr>
        <w:t>Construir y aprovechar alianzas:</w:t>
      </w:r>
    </w:p>
    <w:p w14:paraId="5264484D" w14:textId="77777777" w:rsidR="00697A29" w:rsidRPr="00D1332D" w:rsidRDefault="00697A29" w:rsidP="002E7DB0">
      <w:pPr>
        <w:pStyle w:val="BulletedList"/>
      </w:pPr>
      <w:r w:rsidRPr="00D1332D">
        <w:t xml:space="preserve">Colaboramos con la rehabilitación vocacional (conexiones de la Parte B) </w:t>
      </w:r>
    </w:p>
    <w:p w14:paraId="6C369A92" w14:textId="77777777" w:rsidR="00697A29" w:rsidRPr="00D1332D" w:rsidRDefault="00697A29" w:rsidP="002E7DB0">
      <w:pPr>
        <w:pStyle w:val="BulletedList"/>
      </w:pPr>
      <w:r w:rsidRPr="00D1332D">
        <w:t xml:space="preserve">Nos conectamos con las Organizaciones de Atención Administrada (MCO) para apoyar el acceso a los Servicios Basados en el Hogar y la Comunidad (HCBS) </w:t>
      </w:r>
    </w:p>
    <w:p w14:paraId="05D4C2C3" w14:textId="77777777" w:rsidR="00697A29" w:rsidRPr="00D1332D" w:rsidRDefault="00697A29" w:rsidP="002E7DB0">
      <w:pPr>
        <w:pStyle w:val="BulletedList"/>
      </w:pPr>
      <w:r w:rsidRPr="00D1332D">
        <w:t xml:space="preserve">Trabajamos con programas de tecnología de asistencia y modificaciones del hogar </w:t>
      </w:r>
    </w:p>
    <w:p w14:paraId="4E405FB9" w14:textId="77777777" w:rsidR="00697A29" w:rsidRDefault="00697A29" w:rsidP="00697A29">
      <w:pPr>
        <w:ind w:left="0"/>
        <w:rPr>
          <w:sz w:val="24"/>
          <w:szCs w:val="24"/>
        </w:rPr>
      </w:pPr>
      <w:r>
        <w:rPr>
          <w:lang w:bidi="es-ES"/>
        </w:rPr>
        <w:br w:type="page"/>
      </w:r>
    </w:p>
    <w:p w14:paraId="16A50E7B" w14:textId="77777777" w:rsidR="00697A29" w:rsidRPr="00B36EB7" w:rsidRDefault="00697A29" w:rsidP="00697A29">
      <w:pPr>
        <w:pStyle w:val="Heading1"/>
        <w:rPr>
          <w:rFonts w:ascii="Times New Roman" w:hAnsi="Times New Roman"/>
          <w:sz w:val="36"/>
          <w:szCs w:val="36"/>
        </w:rPr>
      </w:pPr>
      <w:r>
        <w:rPr>
          <w:rStyle w:val="Strong"/>
          <w:b/>
          <w:lang w:bidi="es-ES"/>
        </w:rPr>
        <w:lastRenderedPageBreak/>
        <w:t>Cómo FCIL encontró nuevos recursos (cont.)</w:t>
      </w:r>
    </w:p>
    <w:p w14:paraId="55294918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Aprovechamos a los miembros de la junta y las redes para identificar oportunidades </w:t>
      </w:r>
    </w:p>
    <w:p w14:paraId="2BE5F157" w14:textId="77777777" w:rsidR="00697A29" w:rsidRPr="00D1332D" w:rsidRDefault="00697A29" w:rsidP="00697A29">
      <w:pPr>
        <w:pStyle w:val="Heading3"/>
        <w:rPr>
          <w:sz w:val="28"/>
          <w:szCs w:val="28"/>
        </w:rPr>
      </w:pPr>
      <w:r w:rsidRPr="00D1332D">
        <w:rPr>
          <w:rStyle w:val="Strong"/>
          <w:sz w:val="28"/>
          <w:szCs w:val="28"/>
          <w:lang w:bidi="es-ES"/>
        </w:rPr>
        <w:t>Fortalecer nuestro papel en la comunidad:</w:t>
      </w:r>
    </w:p>
    <w:p w14:paraId="2F68655B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Nos posicionamos como un recurso dentro de los sistemas de I&amp;R y comunitarios </w:t>
      </w:r>
    </w:p>
    <w:p w14:paraId="53052A3A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Mejoramos la forma en que comunicamos y presentamos nuestro trabajo</w:t>
      </w:r>
    </w:p>
    <w:p w14:paraId="7951A946" w14:textId="43116732" w:rsidR="00697A29" w:rsidRPr="002E7DB0" w:rsidRDefault="00697A29" w:rsidP="00697A29">
      <w:pPr>
        <w:ind w:left="0"/>
      </w:pPr>
      <w:r>
        <w:rPr>
          <w:lang w:bidi="es-ES"/>
        </w:rPr>
        <w:br w:type="page"/>
      </w:r>
    </w:p>
    <w:p w14:paraId="78E81FD0" w14:textId="77777777" w:rsidR="00697A29" w:rsidRDefault="00697A29" w:rsidP="00697A29">
      <w:pPr>
        <w:pStyle w:val="Heading1"/>
      </w:pPr>
      <w:r>
        <w:rPr>
          <w:lang w:bidi="es-ES"/>
        </w:rPr>
        <w:lastRenderedPageBreak/>
        <w:t>Lo que aprendimos en el camino</w:t>
      </w:r>
    </w:p>
    <w:p w14:paraId="7C197727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El crecimiento debe coincidir con la capacidad</w:t>
      </w:r>
    </w:p>
    <w:p w14:paraId="77FD1876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No todo el financiamiento es sostenible, ni la opción adecuada</w:t>
      </w:r>
    </w:p>
    <w:p w14:paraId="43A06C77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Hay que trabajar a través de la tensión entre el crecimiento y la sostenibilidad</w:t>
      </w:r>
    </w:p>
    <w:p w14:paraId="7C6DE5F9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Se necesita tiempo para construir programas de la manera correcta</w:t>
      </w:r>
    </w:p>
    <w:p w14:paraId="1F1C6C02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Las alianzas fortalecen programas y oportunidades</w:t>
      </w:r>
    </w:p>
    <w:p w14:paraId="20684798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>El desarrollo de recursos es continuo, no es algo puntual</w:t>
      </w:r>
    </w:p>
    <w:p w14:paraId="5B8F54E7" w14:textId="77777777" w:rsidR="00697A29" w:rsidRDefault="00697A29" w:rsidP="00697A29">
      <w:pPr>
        <w:ind w:left="0"/>
        <w:rPr>
          <w:sz w:val="24"/>
          <w:szCs w:val="24"/>
        </w:rPr>
      </w:pPr>
      <w:r>
        <w:rPr>
          <w:lang w:bidi="es-ES"/>
        </w:rPr>
        <w:br w:type="page"/>
      </w:r>
    </w:p>
    <w:p w14:paraId="24B91516" w14:textId="77777777" w:rsidR="00697A29" w:rsidRPr="00515535" w:rsidRDefault="00697A29" w:rsidP="00697A29">
      <w:pPr>
        <w:pStyle w:val="Heading1"/>
        <w:ind w:left="-90"/>
      </w:pPr>
      <w:r w:rsidRPr="00515535">
        <w:rPr>
          <w:lang w:bidi="es-ES"/>
        </w:rPr>
        <w:lastRenderedPageBreak/>
        <w:t>Antes de aceptar el financiamiento</w:t>
      </w:r>
    </w:p>
    <w:p w14:paraId="6B6AA76F" w14:textId="77777777" w:rsidR="00697A29" w:rsidRPr="00515535" w:rsidRDefault="00697A29" w:rsidP="00697A29">
      <w:r w:rsidRPr="00515535">
        <w:rPr>
          <w:lang w:bidi="es-ES"/>
        </w:rPr>
        <w:t>Una de las lecciones más importantes que aprendimos:</w:t>
      </w:r>
      <w:r w:rsidRPr="00515535">
        <w:rPr>
          <w:lang w:bidi="es-ES"/>
        </w:rPr>
        <w:br/>
        <w:t xml:space="preserve">No se trata solo de encontrar financiamiento, sino de estar listos para ello </w:t>
      </w:r>
    </w:p>
    <w:p w14:paraId="75A6413C" w14:textId="77777777" w:rsidR="00697A29" w:rsidRPr="00515535" w:rsidRDefault="00697A29" w:rsidP="00697A29">
      <w:pPr>
        <w:pStyle w:val="Heading2"/>
      </w:pPr>
      <w:r w:rsidRPr="00515535">
        <w:rPr>
          <w:lang w:bidi="es-ES"/>
        </w:rPr>
        <w:t>Antes de avanzar, pregúntese:</w:t>
      </w:r>
    </w:p>
    <w:p w14:paraId="06219B01" w14:textId="77777777" w:rsidR="00697A29" w:rsidRPr="00515535" w:rsidRDefault="00697A29" w:rsidP="002E7DB0">
      <w:pPr>
        <w:pStyle w:val="BulletedList"/>
      </w:pPr>
      <w:r w:rsidRPr="00515535">
        <w:t xml:space="preserve">¿Tenemos una </w:t>
      </w:r>
      <w:r w:rsidRPr="00515535">
        <w:rPr>
          <w:b/>
        </w:rPr>
        <w:t>necesidad</w:t>
      </w:r>
      <w:r w:rsidRPr="00515535">
        <w:t xml:space="preserve"> clara que podamos explicar? </w:t>
      </w:r>
    </w:p>
    <w:p w14:paraId="524420BF" w14:textId="77777777" w:rsidR="00697A29" w:rsidRPr="00515535" w:rsidRDefault="00697A29" w:rsidP="002E7DB0">
      <w:pPr>
        <w:pStyle w:val="BulletedList"/>
      </w:pPr>
      <w:r w:rsidRPr="00515535">
        <w:t xml:space="preserve">¿Tenemos un </w:t>
      </w:r>
      <w:r w:rsidRPr="00515535">
        <w:rPr>
          <w:b/>
        </w:rPr>
        <w:t>plan</w:t>
      </w:r>
      <w:r w:rsidRPr="00515535">
        <w:t xml:space="preserve"> sobre cómo responderemos? </w:t>
      </w:r>
    </w:p>
    <w:p w14:paraId="1AA91FBF" w14:textId="77777777" w:rsidR="00697A29" w:rsidRPr="00515535" w:rsidRDefault="00697A29" w:rsidP="002E7DB0">
      <w:pPr>
        <w:pStyle w:val="BulletedList"/>
      </w:pPr>
      <w:r w:rsidRPr="00515535">
        <w:t xml:space="preserve">¿Tenemos la </w:t>
      </w:r>
      <w:r w:rsidRPr="00515535">
        <w:rPr>
          <w:b/>
        </w:rPr>
        <w:t>capacidad</w:t>
      </w:r>
      <w:r w:rsidRPr="00515535">
        <w:t xml:space="preserve"> para llevarlo a cabo? </w:t>
      </w:r>
    </w:p>
    <w:p w14:paraId="6533AC7D" w14:textId="77777777" w:rsidR="00697A29" w:rsidRPr="00515535" w:rsidRDefault="00697A29" w:rsidP="00D1332D">
      <w:pPr>
        <w:pStyle w:val="Heading2"/>
        <w:spacing w:before="240"/>
      </w:pPr>
      <w:r w:rsidRPr="00515535">
        <w:rPr>
          <w:lang w:bidi="es-ES"/>
        </w:rPr>
        <w:t>Luego decida:</w:t>
      </w:r>
    </w:p>
    <w:p w14:paraId="0A6D29E7" w14:textId="77777777" w:rsidR="00697A29" w:rsidRPr="00515535" w:rsidRDefault="00697A29" w:rsidP="002E7DB0">
      <w:pPr>
        <w:pStyle w:val="BulletedList"/>
      </w:pPr>
      <w:r w:rsidRPr="00515535">
        <w:t xml:space="preserve">Avanzar </w:t>
      </w:r>
    </w:p>
    <w:p w14:paraId="18ED4B60" w14:textId="77777777" w:rsidR="00697A29" w:rsidRPr="00515535" w:rsidRDefault="00697A29" w:rsidP="002E7DB0">
      <w:pPr>
        <w:pStyle w:val="BulletedList"/>
      </w:pPr>
      <w:r w:rsidRPr="00515535">
        <w:t xml:space="preserve">Ajustar </w:t>
      </w:r>
    </w:p>
    <w:p w14:paraId="62716E26" w14:textId="77777777" w:rsidR="00697A29" w:rsidRPr="00515535" w:rsidRDefault="00697A29" w:rsidP="00D1332D">
      <w:pPr>
        <w:pStyle w:val="BulletedList"/>
        <w:spacing w:after="240"/>
      </w:pPr>
      <w:r w:rsidRPr="00515535">
        <w:t xml:space="preserve">O decir que no </w:t>
      </w:r>
    </w:p>
    <w:p w14:paraId="349BA490" w14:textId="77777777" w:rsidR="00697A29" w:rsidRDefault="00697A29" w:rsidP="002E7DB0">
      <w:pPr>
        <w:pStyle w:val="IntenseQuote"/>
      </w:pPr>
      <w:r w:rsidRPr="00515535">
        <w:t>El financiamiento sigue a la claridad, no al revés</w:t>
      </w:r>
      <w:r>
        <w:br w:type="page"/>
      </w:r>
    </w:p>
    <w:p w14:paraId="5204EC59" w14:textId="77777777" w:rsidR="00697A29" w:rsidRDefault="00697A29" w:rsidP="00697A29">
      <w:pPr>
        <w:pStyle w:val="Heading1"/>
      </w:pPr>
      <w:proofErr w:type="gramStart"/>
      <w:r>
        <w:rPr>
          <w:lang w:bidi="es-ES"/>
        </w:rPr>
        <w:lastRenderedPageBreak/>
        <w:t>Conclusiones finales</w:t>
      </w:r>
      <w:proofErr w:type="gramEnd"/>
    </w:p>
    <w:p w14:paraId="21EBE97A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Comience con la </w:t>
      </w:r>
      <w:r w:rsidRPr="00D1332D">
        <w:rPr>
          <w:b/>
          <w:sz w:val="24"/>
          <w:szCs w:val="24"/>
        </w:rPr>
        <w:t>necesidad</w:t>
      </w:r>
    </w:p>
    <w:p w14:paraId="7268AA4F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Use lo que </w:t>
      </w:r>
      <w:r w:rsidRPr="00D1332D">
        <w:rPr>
          <w:b/>
          <w:sz w:val="24"/>
          <w:szCs w:val="24"/>
        </w:rPr>
        <w:t>tiene</w:t>
      </w:r>
    </w:p>
    <w:p w14:paraId="345A935C" w14:textId="77777777" w:rsidR="00697A29" w:rsidRPr="00D1332D" w:rsidRDefault="00697A29" w:rsidP="002E7DB0">
      <w:pPr>
        <w:pStyle w:val="BulletedList"/>
        <w:rPr>
          <w:sz w:val="24"/>
          <w:szCs w:val="24"/>
        </w:rPr>
      </w:pPr>
      <w:r w:rsidRPr="00D1332D">
        <w:rPr>
          <w:sz w:val="24"/>
          <w:szCs w:val="24"/>
        </w:rPr>
        <w:t xml:space="preserve">Construya lo que pueda </w:t>
      </w:r>
      <w:r w:rsidRPr="00D1332D">
        <w:rPr>
          <w:b/>
          <w:sz w:val="24"/>
          <w:szCs w:val="24"/>
        </w:rPr>
        <w:t>sostener</w:t>
      </w:r>
    </w:p>
    <w:p w14:paraId="11D3F13D" w14:textId="77777777" w:rsidR="00697A29" w:rsidRPr="00D1332D" w:rsidRDefault="00697A29" w:rsidP="00D1332D">
      <w:pPr>
        <w:pStyle w:val="IntenseQuote"/>
        <w:spacing w:before="240"/>
        <w:rPr>
          <w:sz w:val="23"/>
          <w:szCs w:val="23"/>
        </w:rPr>
      </w:pPr>
      <w:r w:rsidRPr="00D1332D">
        <w:rPr>
          <w:sz w:val="23"/>
          <w:szCs w:val="23"/>
        </w:rPr>
        <w:t>El desarrollo de recursos no se trata de encontrar financiamiento, sino de construir algo que perdure, utilizando cada oportunidad como un peldaño.</w:t>
      </w:r>
    </w:p>
    <w:p w14:paraId="0ADA6936" w14:textId="42FDAAD0" w:rsidR="00697A29" w:rsidRDefault="00697A29" w:rsidP="002E7DB0">
      <w:pPr>
        <w:pStyle w:val="BulletedList"/>
        <w:numPr>
          <w:ilvl w:val="0"/>
          <w:numId w:val="0"/>
        </w:numPr>
        <w:ind w:left="36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</w:p>
    <w:p w14:paraId="3670C404" w14:textId="08C2039B" w:rsidR="00D1332D" w:rsidRPr="00DE3A40" w:rsidRDefault="00D1332D" w:rsidP="00D1332D">
      <w:pPr>
        <w:pStyle w:val="BulletedList"/>
        <w:numPr>
          <w:ilvl w:val="0"/>
          <w:numId w:val="0"/>
        </w:numPr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r w:rsidRPr="00DE3A40">
        <w:rPr>
          <w:noProof/>
        </w:rPr>
        <w:drawing>
          <wp:inline distT="0" distB="0" distL="0" distR="0" wp14:anchorId="16111605" wp14:editId="2719CD4E">
            <wp:extent cx="3714750" cy="1278890"/>
            <wp:effectExtent l="0" t="0" r="6350" b="3810"/>
            <wp:docPr id="3" name="Picture 2" descr="Un grupo de FCIL con camisetas azules celebrando la concienciación sobre la discapacidad.">
              <a:extLst xmlns:a="http://schemas.openxmlformats.org/drawingml/2006/main">
                <a:ext uri="{FF2B5EF4-FFF2-40B4-BE49-F238E27FC236}">
                  <a16:creationId xmlns:a16="http://schemas.microsoft.com/office/drawing/2014/main" id="{9891B851-38FF-A514-F978-146D1666CA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Un grupo de FCIL con camisetas azules celebrando la concienciación sobre la discapacidad.">
                      <a:extLst>
                        <a:ext uri="{FF2B5EF4-FFF2-40B4-BE49-F238E27FC236}">
                          <a16:creationId xmlns:a16="http://schemas.microsoft.com/office/drawing/2014/main" id="{9891B851-38FF-A514-F978-146D1666CA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rcRect t="15595" b="32827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27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184197" w14:textId="086B3646" w:rsidR="007708C6" w:rsidRPr="00697A29" w:rsidRDefault="00C81671" w:rsidP="00697A29">
      <w:pPr>
        <w:pStyle w:val="Heading1"/>
      </w:pPr>
      <w:r>
        <w:rPr>
          <w:lang w:bidi="es-ES"/>
        </w:rPr>
        <w:br w:type="page"/>
      </w:r>
      <w:r w:rsidR="007708C6">
        <w:rPr>
          <w:noProof/>
          <w:lang w:bidi="es-ES"/>
        </w:rPr>
        <w:lastRenderedPageBreak/>
        <w:drawing>
          <wp:anchor distT="0" distB="0" distL="114300" distR="114300" simplePos="0" relativeHeight="251666432" behindDoc="0" locked="0" layoutInCell="1" allowOverlap="1" wp14:anchorId="7EC46205" wp14:editId="7A68854C">
            <wp:simplePos x="0" y="0"/>
            <wp:positionH relativeFrom="column">
              <wp:posOffset>2714263</wp:posOffset>
            </wp:positionH>
            <wp:positionV relativeFrom="paragraph">
              <wp:posOffset>86351</wp:posOffset>
            </wp:positionV>
            <wp:extent cx="1082233" cy="1082233"/>
            <wp:effectExtent l="0" t="0" r="0" b="0"/>
            <wp:wrapSquare wrapText="bothSides"/>
            <wp:docPr id="150578770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8770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233" cy="1082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8C6">
        <w:rPr>
          <w:lang w:bidi="es-ES"/>
        </w:rPr>
        <w:t xml:space="preserve">Hagamos una pausa y reflexionemos: </w:t>
      </w:r>
    </w:p>
    <w:p w14:paraId="6D994CF7" w14:textId="06383D3E" w:rsidR="007708C6" w:rsidRDefault="007708C6" w:rsidP="007708C6">
      <w:pPr>
        <w:ind w:left="0"/>
        <w:rPr>
          <w:sz w:val="24"/>
          <w:szCs w:val="24"/>
        </w:rPr>
      </w:pPr>
      <w:r w:rsidRPr="007C1A41">
        <w:rPr>
          <w:sz w:val="24"/>
          <w:szCs w:val="24"/>
          <w:lang w:bidi="es-ES"/>
        </w:rPr>
        <w:t>La grabación se ha detenido.</w:t>
      </w:r>
    </w:p>
    <w:p w14:paraId="5793C4A2" w14:textId="77777777" w:rsidR="007708C6" w:rsidRPr="007708C6" w:rsidRDefault="007708C6" w:rsidP="002E7DB0">
      <w:pPr>
        <w:pStyle w:val="BulletedList"/>
      </w:pPr>
      <w:r w:rsidRPr="007708C6">
        <w:t>¿Quién es responsable del desarrollo de recursos en su organización?</w:t>
      </w:r>
    </w:p>
    <w:p w14:paraId="5AEB5FA1" w14:textId="77777777" w:rsidR="007708C6" w:rsidRPr="007708C6" w:rsidRDefault="007708C6" w:rsidP="002E7DB0">
      <w:pPr>
        <w:pStyle w:val="BulletedList"/>
      </w:pPr>
      <w:r w:rsidRPr="007708C6">
        <w:t>¿Dónde piensa que actualmente hay más presión: en capacidad o en crecimiento?</w:t>
      </w:r>
    </w:p>
    <w:p w14:paraId="21FE24B4" w14:textId="12C08918" w:rsidR="007708C6" w:rsidRDefault="007708C6" w:rsidP="002E7DB0">
      <w:pPr>
        <w:pStyle w:val="BulletedList"/>
      </w:pPr>
      <w:r w:rsidRPr="007708C6">
        <w:t>¿Alguna vez dijo que sí a algo que no terminaba de alinearse por completo?</w:t>
      </w:r>
    </w:p>
    <w:p w14:paraId="247AF886" w14:textId="77777777" w:rsidR="007708C6" w:rsidRDefault="007708C6" w:rsidP="002E7DB0">
      <w:pPr>
        <w:pStyle w:val="BulletedList"/>
        <w:numPr>
          <w:ilvl w:val="0"/>
          <w:numId w:val="0"/>
        </w:numPr>
        <w:ind w:left="360"/>
      </w:pPr>
    </w:p>
    <w:p w14:paraId="6812529E" w14:textId="77777777" w:rsidR="007708C6" w:rsidRPr="00C71438" w:rsidRDefault="007708C6" w:rsidP="007708C6">
      <w:pPr>
        <w:spacing w:after="0"/>
        <w:ind w:left="0"/>
        <w:rPr>
          <w:b/>
          <w:bCs/>
        </w:rPr>
      </w:pPr>
      <w:r w:rsidRPr="00C71438">
        <w:rPr>
          <w:b/>
          <w:lang w:bidi="es-ES"/>
        </w:rPr>
        <w:t>Formas de participar:</w:t>
      </w:r>
    </w:p>
    <w:p w14:paraId="21F856DC" w14:textId="77777777" w:rsidR="007708C6" w:rsidRPr="003547F3" w:rsidRDefault="007708C6" w:rsidP="002E7DB0">
      <w:pPr>
        <w:pStyle w:val="BulletedList"/>
        <w:rPr>
          <w:rFonts w:eastAsia="Aptos" w:cs="Aptos"/>
        </w:rPr>
      </w:pPr>
      <w:r w:rsidRPr="003547F3">
        <w:t>Levante la mano para que se le dé la palabra</w:t>
      </w:r>
    </w:p>
    <w:p w14:paraId="4F28F922" w14:textId="77777777" w:rsidR="007708C6" w:rsidRPr="003547F3" w:rsidRDefault="007708C6" w:rsidP="002E7DB0">
      <w:pPr>
        <w:pStyle w:val="BulletedList"/>
        <w:rPr>
          <w:rFonts w:eastAsia="Aptos" w:cs="Aptos"/>
        </w:rPr>
      </w:pPr>
      <w:r w:rsidRPr="003547F3">
        <w:t>Encienda la cámara si se siente cómodo</w:t>
      </w:r>
    </w:p>
    <w:p w14:paraId="71EA6491" w14:textId="77777777" w:rsidR="007708C6" w:rsidRPr="003547F3" w:rsidRDefault="007708C6" w:rsidP="002E7DB0">
      <w:pPr>
        <w:pStyle w:val="BulletedList"/>
        <w:rPr>
          <w:rFonts w:eastAsia="Aptos" w:cs="Aptos"/>
        </w:rPr>
      </w:pPr>
      <w:r w:rsidRPr="003547F3">
        <w:t>Use el chat para compartir ideas, preguntas, recursos o herramientas</w:t>
      </w:r>
    </w:p>
    <w:p w14:paraId="5466C580" w14:textId="1E3B5893" w:rsidR="00697A29" w:rsidRPr="002E7DB0" w:rsidRDefault="007708C6" w:rsidP="002E7DB0">
      <w:pPr>
        <w:pStyle w:val="BulletedList"/>
        <w:rPr>
          <w:rFonts w:eastAsia="Aptos" w:cs="Aptos"/>
        </w:rPr>
      </w:pPr>
      <w:r w:rsidRPr="003547F3">
        <w:t>Reaccione, reflexione o aporte sobre lo que otras personas digan</w:t>
      </w:r>
      <w:r w:rsidR="00697A29" w:rsidRPr="002E7DB0">
        <w:rPr>
          <w:lang w:val="en-US"/>
        </w:rPr>
        <w:br w:type="page"/>
      </w:r>
    </w:p>
    <w:p w14:paraId="05B3AE06" w14:textId="77777777" w:rsidR="00697A29" w:rsidRPr="0088482B" w:rsidRDefault="00697A29" w:rsidP="00697A29">
      <w:pPr>
        <w:pStyle w:val="Heading1"/>
        <w:rPr>
          <w:lang w:val="en-US"/>
        </w:rPr>
      </w:pPr>
      <w:r w:rsidRPr="0088482B">
        <w:rPr>
          <w:lang w:val="en-US" w:bidi="es-ES"/>
        </w:rPr>
        <w:lastRenderedPageBreak/>
        <w:t>Disability Network Eastern Michigan (DNEM)</w:t>
      </w:r>
    </w:p>
    <w:p w14:paraId="5927CC95" w14:textId="77777777" w:rsidR="00697A29" w:rsidRDefault="00697A29" w:rsidP="00697A29">
      <w:pPr>
        <w:pStyle w:val="Heading2"/>
      </w:pPr>
      <w:r>
        <w:rPr>
          <w:lang w:bidi="es-ES"/>
        </w:rPr>
        <w:t>Antecedentes:</w:t>
      </w:r>
    </w:p>
    <w:p w14:paraId="66E05701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20 años en DNEM</w:t>
      </w:r>
    </w:p>
    <w:p w14:paraId="4776AA43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13 años como CEO</w:t>
      </w:r>
    </w:p>
    <w:p w14:paraId="2E6EB192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Crecimiento de aproximadamente $635.000 a más de $5 millones</w:t>
      </w:r>
    </w:p>
    <w:p w14:paraId="679EF0B9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Experimentó un crecimiento organizacional significativo</w:t>
      </w:r>
    </w:p>
    <w:p w14:paraId="5785DC5F" w14:textId="77777777" w:rsidR="00697A29" w:rsidRDefault="00697A29" w:rsidP="00697A29">
      <w:pPr>
        <w:pStyle w:val="Heading2"/>
        <w:rPr>
          <w:rFonts w:ascii="Times New Roman" w:hAnsi="Times New Roman"/>
          <w:sz w:val="27"/>
          <w:szCs w:val="27"/>
        </w:rPr>
      </w:pPr>
      <w:r>
        <w:rPr>
          <w:rStyle w:val="Strong"/>
          <w:b/>
          <w:lang w:bidi="es-ES"/>
        </w:rPr>
        <w:t>Enfoque para el crecimiento</w:t>
      </w:r>
    </w:p>
    <w:p w14:paraId="45640952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El crecimiento no se trató solo de obtener financiamiento </w:t>
      </w:r>
    </w:p>
    <w:p w14:paraId="29C65C57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Se centró en construir algo sostenible </w:t>
      </w:r>
    </w:p>
    <w:p w14:paraId="39D14F5F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Decisiones alineadas con: </w:t>
      </w:r>
    </w:p>
    <w:p w14:paraId="2DDEBA37" w14:textId="77777777" w:rsidR="00697A29" w:rsidRPr="00597451" w:rsidRDefault="00697A29" w:rsidP="002E7DB0">
      <w:pPr>
        <w:pStyle w:val="2ndLevelBullet"/>
      </w:pPr>
      <w:r w:rsidRPr="00597451">
        <w:t xml:space="preserve">Misión: </w:t>
      </w:r>
    </w:p>
    <w:p w14:paraId="549AAD7D" w14:textId="77777777" w:rsidR="00697A29" w:rsidRPr="00597451" w:rsidRDefault="00697A29" w:rsidP="002E7DB0">
      <w:pPr>
        <w:pStyle w:val="2ndLevelBullet"/>
      </w:pPr>
      <w:r w:rsidRPr="00597451">
        <w:t xml:space="preserve">Capacidad organizacional </w:t>
      </w:r>
    </w:p>
    <w:p w14:paraId="5BCC3166" w14:textId="683D7D9C" w:rsidR="00697A29" w:rsidRPr="002E7DB0" w:rsidRDefault="00697A29" w:rsidP="002E7DB0">
      <w:pPr>
        <w:pStyle w:val="2ndLevelBullet"/>
        <w:rPr>
          <w:sz w:val="24"/>
          <w:szCs w:val="24"/>
        </w:rPr>
      </w:pPr>
      <w:r w:rsidRPr="00597451">
        <w:t>Las necesidades de las personas a las que brindamos servicios</w:t>
      </w:r>
      <w:r>
        <w:br w:type="page"/>
      </w:r>
    </w:p>
    <w:p w14:paraId="438FF6A3" w14:textId="77777777" w:rsidR="00697A29" w:rsidRPr="00194DC9" w:rsidRDefault="00697A29" w:rsidP="00697A29">
      <w:pPr>
        <w:pStyle w:val="Heading1"/>
      </w:pPr>
      <w:r w:rsidRPr="00194DC9">
        <w:rPr>
          <w:lang w:bidi="es-ES"/>
        </w:rPr>
        <w:lastRenderedPageBreak/>
        <w:t>Comenzar con la filosofía, no con el financiamiento</w:t>
      </w:r>
    </w:p>
    <w:p w14:paraId="04F5AA3A" w14:textId="77777777" w:rsidR="00697A29" w:rsidRDefault="00697A29" w:rsidP="00697A29">
      <w:pPr>
        <w:ind w:left="0"/>
        <w:rPr>
          <w:b/>
          <w:bCs/>
        </w:rPr>
      </w:pPr>
      <w:r>
        <w:rPr>
          <w:lang w:bidi="es-ES"/>
        </w:rPr>
        <w:t xml:space="preserve">La filosofía de IL debe guiar lo que </w:t>
      </w:r>
      <w:r>
        <w:rPr>
          <w:b/>
          <w:lang w:bidi="es-ES"/>
        </w:rPr>
        <w:t>buscamos, no solo lo que está disponible</w:t>
      </w:r>
    </w:p>
    <w:p w14:paraId="5F9032D5" w14:textId="77777777" w:rsidR="00697A29" w:rsidRPr="00597451" w:rsidRDefault="00697A29" w:rsidP="00697A29">
      <w:pPr>
        <w:ind w:left="0"/>
      </w:pPr>
      <w:r w:rsidRPr="003B665A">
        <w:rPr>
          <w:lang w:bidi="es-ES"/>
        </w:rPr>
        <w:t xml:space="preserve">La filosofía de IL no es solo lo que creemos, </w:t>
      </w:r>
      <w:r w:rsidRPr="003B665A">
        <w:rPr>
          <w:b/>
          <w:lang w:bidi="es-ES"/>
        </w:rPr>
        <w:t>es cómo decidimos</w:t>
      </w:r>
    </w:p>
    <w:p w14:paraId="39FB0553" w14:textId="77777777" w:rsidR="00697A29" w:rsidRPr="003B665A" w:rsidRDefault="00697A29" w:rsidP="00697A29">
      <w:pPr>
        <w:pStyle w:val="Heading2"/>
      </w:pPr>
      <w:r w:rsidRPr="003B665A">
        <w:rPr>
          <w:lang w:bidi="es-ES"/>
        </w:rPr>
        <w:t>Úselo como un filtro de decisiones:</w:t>
      </w:r>
    </w:p>
    <w:p w14:paraId="6E0802DD" w14:textId="77777777" w:rsidR="00697A29" w:rsidRPr="003B665A" w:rsidRDefault="00697A29" w:rsidP="002E7DB0">
      <w:pPr>
        <w:pStyle w:val="BulletedList"/>
      </w:pPr>
      <w:r w:rsidRPr="003B665A">
        <w:t xml:space="preserve">¿Esto se alinea con la misión de IL? </w:t>
      </w:r>
    </w:p>
    <w:p w14:paraId="4462BD97" w14:textId="77777777" w:rsidR="00697A29" w:rsidRPr="003B665A" w:rsidRDefault="00697A29" w:rsidP="002E7DB0">
      <w:pPr>
        <w:pStyle w:val="BulletedList"/>
      </w:pPr>
      <w:r w:rsidRPr="003B665A">
        <w:t xml:space="preserve">¿Esto apoya la elección y el control del consumidor? </w:t>
      </w:r>
    </w:p>
    <w:p w14:paraId="1B101383" w14:textId="77777777" w:rsidR="00697A29" w:rsidRDefault="00697A29" w:rsidP="002E7DB0">
      <w:pPr>
        <w:pStyle w:val="BulletedList"/>
      </w:pPr>
      <w:r w:rsidRPr="003B665A">
        <w:t xml:space="preserve">¿Esto nos acerca a la independencia y a una vida basada en la comunidad? </w:t>
      </w:r>
    </w:p>
    <w:p w14:paraId="52C95145" w14:textId="77777777" w:rsidR="00697A29" w:rsidRPr="003B665A" w:rsidRDefault="00697A29" w:rsidP="002E7DB0">
      <w:pPr>
        <w:pStyle w:val="BulletedList"/>
        <w:spacing w:after="240"/>
      </w:pPr>
      <w:r>
        <w:t xml:space="preserve">¿Esto refleja lo que realmente necesita nuestro consumidor? </w:t>
      </w:r>
    </w:p>
    <w:p w14:paraId="103FA540" w14:textId="77777777" w:rsidR="00697A29" w:rsidRPr="00F97C25" w:rsidRDefault="00697A29" w:rsidP="002E7DB0">
      <w:pPr>
        <w:pStyle w:val="IntenseQuote"/>
      </w:pPr>
      <w:r w:rsidRPr="003B665A">
        <w:t>No todas las oportunidades son adecuadas; la filosofía de IL nos ayuda a decidir</w:t>
      </w:r>
      <w:r w:rsidRPr="00F97C25">
        <w:br w:type="page"/>
      </w:r>
    </w:p>
    <w:p w14:paraId="74B35247" w14:textId="77777777" w:rsidR="00697A29" w:rsidRPr="00C83487" w:rsidRDefault="00697A29" w:rsidP="00697A29">
      <w:pPr>
        <w:pStyle w:val="Heading1"/>
      </w:pPr>
      <w:r>
        <w:rPr>
          <w:lang w:bidi="es-ES"/>
        </w:rPr>
        <w:lastRenderedPageBreak/>
        <w:t>Construir una cultura de búsqueda de recursos</w:t>
      </w:r>
    </w:p>
    <w:p w14:paraId="1E685951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Entender dónde existen oportunidades tanto interna como externamente</w:t>
      </w:r>
    </w:p>
    <w:p w14:paraId="24374514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Reconocer el papel que cada miembro del personal desempeña en el proceso</w:t>
      </w:r>
    </w:p>
    <w:p w14:paraId="7761E322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Asegurarse de que todo lo que buscamos esté alineado con la filosofía de IL</w:t>
      </w:r>
    </w:p>
    <w:p w14:paraId="01538B83" w14:textId="77777777" w:rsidR="00697A29" w:rsidRDefault="00697A29" w:rsidP="00697A29">
      <w:pPr>
        <w:ind w:left="0"/>
        <w:rPr>
          <w:sz w:val="24"/>
          <w:szCs w:val="24"/>
        </w:rPr>
      </w:pPr>
      <w:r>
        <w:rPr>
          <w:lang w:bidi="es-ES"/>
        </w:rPr>
        <w:br w:type="page"/>
      </w:r>
    </w:p>
    <w:p w14:paraId="7D1BD350" w14:textId="77777777" w:rsidR="00697A29" w:rsidRPr="005F3DAF" w:rsidRDefault="00697A29" w:rsidP="00697A29">
      <w:pPr>
        <w:pStyle w:val="Heading1"/>
      </w:pPr>
      <w:r w:rsidRPr="005F3DAF">
        <w:rPr>
          <w:lang w:bidi="es-ES"/>
        </w:rPr>
        <w:lastRenderedPageBreak/>
        <w:t>No todo el dinero es buen dinero: una historia de DNEM</w:t>
      </w:r>
    </w:p>
    <w:p w14:paraId="2F86A325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Vimos un aumento en las derivaciones: personas gestionando beneficios, vivienda e independencia </w:t>
      </w:r>
    </w:p>
    <w:p w14:paraId="5B2D83DA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En teoría, éramos sólidos: programas, personal y oportunidades de financiamiento </w:t>
      </w:r>
    </w:p>
    <w:p w14:paraId="7C2831FC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Se nos presentó una oportunidad de financiamiento </w:t>
      </w:r>
    </w:p>
    <w:p w14:paraId="2D12910D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Habría requerido que cambiáramos la forma en que brindábamos servicios </w:t>
      </w:r>
    </w:p>
    <w:p w14:paraId="3C5366FB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Pero lo que los consumidores necesitaban era lo opuesto </w:t>
      </w:r>
    </w:p>
    <w:p w14:paraId="66A27B0E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Tuvimos que tomar una decisión que estuviera alineada con nuestra misión y la filosofía de Vida Independiente </w:t>
      </w:r>
    </w:p>
    <w:p w14:paraId="0257BA0E" w14:textId="77777777" w:rsidR="00697A29" w:rsidRPr="00AB79C3" w:rsidRDefault="00697A29" w:rsidP="002E7DB0">
      <w:pPr>
        <w:pStyle w:val="BulletedList"/>
        <w:numPr>
          <w:ilvl w:val="0"/>
          <w:numId w:val="0"/>
        </w:numPr>
        <w:ind w:left="360"/>
      </w:pPr>
    </w:p>
    <w:p w14:paraId="7A896920" w14:textId="77777777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rPr>
          <w:lang w:bidi="es-ES"/>
        </w:rPr>
        <w:br w:type="page"/>
      </w:r>
    </w:p>
    <w:p w14:paraId="0492D9C1" w14:textId="77777777" w:rsidR="00697A29" w:rsidRPr="00C83487" w:rsidRDefault="00697A29" w:rsidP="00697A29">
      <w:pPr>
        <w:pStyle w:val="Heading1"/>
      </w:pPr>
      <w:r w:rsidRPr="00C83487">
        <w:rPr>
          <w:lang w:bidi="es-ES"/>
        </w:rPr>
        <w:lastRenderedPageBreak/>
        <w:t>Búsqueda de recursos y alineación de recursos</w:t>
      </w:r>
    </w:p>
    <w:p w14:paraId="10B88587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La búsqueda de recursos es identificar oportunidades</w:t>
      </w:r>
    </w:p>
    <w:p w14:paraId="11E7394E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>La alineación de recursos es asegurarse de que esas oportunidades estén en sintonía con su misión y necesidades</w:t>
      </w:r>
    </w:p>
    <w:p w14:paraId="6E8E0DB8" w14:textId="77777777" w:rsidR="00697A29" w:rsidRPr="00AB79C3" w:rsidRDefault="00697A29" w:rsidP="002E7DB0">
      <w:pPr>
        <w:pStyle w:val="BulletedList"/>
      </w:pPr>
      <w:r w:rsidRPr="002E7DB0">
        <w:rPr>
          <w:sz w:val="23"/>
          <w:szCs w:val="23"/>
        </w:rPr>
        <w:t>Puede encontrar recursos todo el día, pero si no coinciden con su misión, pueden desviarlo del camino</w:t>
      </w:r>
      <w:r w:rsidRPr="00AB79C3">
        <w:br w:type="page"/>
      </w:r>
    </w:p>
    <w:p w14:paraId="5AB14860" w14:textId="77777777" w:rsidR="00697A29" w:rsidRPr="00AC7DC6" w:rsidRDefault="00697A29" w:rsidP="00697A29">
      <w:pPr>
        <w:pStyle w:val="Heading1"/>
      </w:pPr>
      <w:r w:rsidRPr="00AC7DC6">
        <w:rPr>
          <w:lang w:bidi="es-ES"/>
        </w:rPr>
        <w:lastRenderedPageBreak/>
        <w:t>Cultura</w:t>
      </w:r>
    </w:p>
    <w:p w14:paraId="5E326084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La cultura es lo que su personal cree y lo que hace de manera consistente </w:t>
      </w:r>
    </w:p>
    <w:p w14:paraId="4DAD9965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Se trata de construir una organización que identifique oportunidades, no solo que reaccione a ellas </w:t>
      </w:r>
    </w:p>
    <w:p w14:paraId="17E291AF" w14:textId="77777777" w:rsidR="00697A29" w:rsidRPr="005F3DAF" w:rsidRDefault="00697A29" w:rsidP="00697A29">
      <w:pPr>
        <w:spacing w:after="0"/>
      </w:pPr>
      <w:r w:rsidRPr="005F3DAF">
        <w:rPr>
          <w:b/>
          <w:lang w:bidi="es-ES"/>
        </w:rPr>
        <w:t>Una pregunta para reflexionar:</w:t>
      </w:r>
    </w:p>
    <w:p w14:paraId="69FB9FD1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¿Quién es responsable del desarrollo de recursos en su organización? </w:t>
      </w:r>
    </w:p>
    <w:p w14:paraId="752F0C6F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Si la respuesta es una persona, esa puede ser su primera brecha </w:t>
      </w:r>
    </w:p>
    <w:p w14:paraId="28FCF3AA" w14:textId="77777777" w:rsidR="00697A29" w:rsidRPr="002E7DB0" w:rsidRDefault="00697A29" w:rsidP="002E7DB0">
      <w:pPr>
        <w:pStyle w:val="BulletedList"/>
        <w:rPr>
          <w:sz w:val="23"/>
          <w:szCs w:val="23"/>
        </w:rPr>
      </w:pPr>
      <w:r w:rsidRPr="002E7DB0">
        <w:rPr>
          <w:sz w:val="23"/>
          <w:szCs w:val="23"/>
        </w:rPr>
        <w:t xml:space="preserve">En DNEM, cambiamos de: </w:t>
      </w:r>
    </w:p>
    <w:p w14:paraId="0B1C859F" w14:textId="77777777" w:rsidR="00697A29" w:rsidRPr="002E7DB0" w:rsidRDefault="00697A29" w:rsidP="002E7DB0">
      <w:pPr>
        <w:pStyle w:val="2ndLevelBullet"/>
        <w:rPr>
          <w:sz w:val="23"/>
          <w:szCs w:val="23"/>
        </w:rPr>
      </w:pPr>
      <w:r w:rsidRPr="002E7DB0">
        <w:rPr>
          <w:sz w:val="23"/>
          <w:szCs w:val="23"/>
        </w:rPr>
        <w:t xml:space="preserve">El desarrollo de recursos como responsabilidad del liderazgo </w:t>
      </w:r>
    </w:p>
    <w:p w14:paraId="603ED577" w14:textId="77777777" w:rsidR="00697A29" w:rsidRPr="002E7DB0" w:rsidRDefault="00697A29" w:rsidP="002E7DB0">
      <w:pPr>
        <w:pStyle w:val="2ndLevelBullet"/>
        <w:rPr>
          <w:sz w:val="23"/>
          <w:szCs w:val="23"/>
        </w:rPr>
      </w:pPr>
      <w:r w:rsidRPr="002E7DB0">
        <w:rPr>
          <w:sz w:val="23"/>
          <w:szCs w:val="23"/>
        </w:rPr>
        <w:t xml:space="preserve">A que todos tengan un papel en sostener la misión </w:t>
      </w:r>
    </w:p>
    <w:p w14:paraId="6590129D" w14:textId="77777777" w:rsidR="00697A29" w:rsidRPr="00AB79C3" w:rsidRDefault="00697A29" w:rsidP="002E7DB0">
      <w:pPr>
        <w:pStyle w:val="BulletedList"/>
      </w:pPr>
      <w:r w:rsidRPr="002E7DB0">
        <w:rPr>
          <w:sz w:val="23"/>
          <w:szCs w:val="23"/>
        </w:rPr>
        <w:t xml:space="preserve">Si su personal no se ve a sí mismo en el desarrollo de recursos, </w:t>
      </w:r>
      <w:r w:rsidRPr="002E7DB0">
        <w:rPr>
          <w:b/>
          <w:sz w:val="23"/>
          <w:szCs w:val="23"/>
        </w:rPr>
        <w:t>está perdiendo su activo más fuerte</w:t>
      </w:r>
      <w:r w:rsidRPr="005F3DAF">
        <w:rPr>
          <w:b/>
        </w:rPr>
        <w:t xml:space="preserve"> </w:t>
      </w:r>
      <w:r w:rsidRPr="00AB79C3">
        <w:br w:type="page"/>
      </w:r>
    </w:p>
    <w:p w14:paraId="63270FD0" w14:textId="77777777" w:rsidR="00697A29" w:rsidRPr="00AB79C3" w:rsidRDefault="00697A29" w:rsidP="00697A29">
      <w:pPr>
        <w:pStyle w:val="Heading1"/>
      </w:pPr>
      <w:r>
        <w:rPr>
          <w:lang w:bidi="es-ES"/>
        </w:rPr>
        <w:lastRenderedPageBreak/>
        <w:t>La necesidad y las brechas</w:t>
      </w:r>
    </w:p>
    <w:p w14:paraId="6C968549" w14:textId="77777777" w:rsidR="00697A29" w:rsidRDefault="00697A29" w:rsidP="00697A29">
      <w:pPr>
        <w:pStyle w:val="Heading2"/>
      </w:pPr>
      <w:r>
        <w:rPr>
          <w:lang w:bidi="es-ES"/>
        </w:rPr>
        <w:t xml:space="preserve">Comience preguntando: </w:t>
      </w:r>
    </w:p>
    <w:p w14:paraId="658442D8" w14:textId="77777777" w:rsidR="00697A29" w:rsidRPr="00AB79C3" w:rsidRDefault="00697A29" w:rsidP="002E7DB0">
      <w:pPr>
        <w:pStyle w:val="BulletedList"/>
      </w:pPr>
      <w:r w:rsidRPr="00AB79C3">
        <w:t>¿Dónde estamos sobrecargados?</w:t>
      </w:r>
    </w:p>
    <w:p w14:paraId="1E054617" w14:textId="77777777" w:rsidR="00697A29" w:rsidRPr="00AB79C3" w:rsidRDefault="00697A29" w:rsidP="002E7DB0">
      <w:pPr>
        <w:pStyle w:val="BulletedList"/>
      </w:pPr>
      <w:r w:rsidRPr="00AB79C3">
        <w:t>¿Dónde está creciendo la demanda?</w:t>
      </w:r>
    </w:p>
    <w:p w14:paraId="4B5EB03B" w14:textId="77777777" w:rsidR="00697A29" w:rsidRDefault="00697A29" w:rsidP="002E7DB0">
      <w:pPr>
        <w:pStyle w:val="BulletedList"/>
      </w:pPr>
      <w:r w:rsidRPr="00AB79C3">
        <w:t>¿Dónde estamos rechazando a las personas?</w:t>
      </w:r>
    </w:p>
    <w:p w14:paraId="0A9B930A" w14:textId="77777777" w:rsidR="00697A29" w:rsidRPr="00AB79C3" w:rsidRDefault="00697A29" w:rsidP="002E7DB0">
      <w:pPr>
        <w:pStyle w:val="BulletedList"/>
        <w:numPr>
          <w:ilvl w:val="0"/>
          <w:numId w:val="0"/>
        </w:numPr>
        <w:spacing w:before="240"/>
      </w:pPr>
      <w:r w:rsidRPr="00F37B54">
        <w:rPr>
          <w:rStyle w:val="Heading2Char"/>
        </w:rPr>
        <w:t xml:space="preserve">Mire lo que ya tiene: </w:t>
      </w:r>
    </w:p>
    <w:p w14:paraId="0D64A4AD" w14:textId="77777777" w:rsidR="00697A29" w:rsidRPr="002E7DB0" w:rsidRDefault="00697A29" w:rsidP="002E7DB0">
      <w:pPr>
        <w:pStyle w:val="BulletedList"/>
        <w:rPr>
          <w:b/>
          <w:bCs/>
        </w:rPr>
      </w:pPr>
      <w:r w:rsidRPr="002E7DB0">
        <w:rPr>
          <w:b/>
          <w:bCs/>
        </w:rPr>
        <w:t>Recursos internos</w:t>
      </w:r>
    </w:p>
    <w:p w14:paraId="690E439B" w14:textId="77777777" w:rsidR="00697A29" w:rsidRPr="008F65FE" w:rsidRDefault="00697A29" w:rsidP="002E7DB0">
      <w:pPr>
        <w:pStyle w:val="2ndLevelBullet"/>
      </w:pPr>
      <w:r w:rsidRPr="008F65FE">
        <w:t>Habilidades del personal</w:t>
      </w:r>
    </w:p>
    <w:p w14:paraId="63448B71" w14:textId="77777777" w:rsidR="00697A29" w:rsidRPr="008F65FE" w:rsidRDefault="00697A29" w:rsidP="002E7DB0">
      <w:pPr>
        <w:pStyle w:val="2ndLevelBullet"/>
      </w:pPr>
      <w:r w:rsidRPr="008F65FE">
        <w:t>Datos</w:t>
      </w:r>
    </w:p>
    <w:p w14:paraId="57A64ABC" w14:textId="77777777" w:rsidR="00697A29" w:rsidRPr="008F65FE" w:rsidRDefault="00697A29" w:rsidP="002E7DB0">
      <w:pPr>
        <w:pStyle w:val="2ndLevelBullet"/>
      </w:pPr>
      <w:r w:rsidRPr="008F65FE">
        <w:t>Programas</w:t>
      </w:r>
    </w:p>
    <w:p w14:paraId="218E0296" w14:textId="77777777" w:rsidR="00697A29" w:rsidRPr="002E7DB0" w:rsidRDefault="00697A29" w:rsidP="002E7DB0">
      <w:pPr>
        <w:pStyle w:val="BulletedList"/>
        <w:rPr>
          <w:b/>
          <w:bCs/>
        </w:rPr>
      </w:pPr>
      <w:r w:rsidRPr="002E7DB0">
        <w:rPr>
          <w:b/>
          <w:bCs/>
        </w:rPr>
        <w:t>Recursos externos</w:t>
      </w:r>
    </w:p>
    <w:p w14:paraId="60060ABC" w14:textId="77777777" w:rsidR="00697A29" w:rsidRPr="008F65FE" w:rsidRDefault="00697A29" w:rsidP="002E7DB0">
      <w:pPr>
        <w:pStyle w:val="2ndLevelBullet"/>
      </w:pPr>
      <w:r w:rsidRPr="008F65FE">
        <w:t>Conexiones comunitarias</w:t>
      </w:r>
    </w:p>
    <w:p w14:paraId="62D6AAC2" w14:textId="77777777" w:rsidR="00697A29" w:rsidRDefault="00697A29" w:rsidP="002E7DB0">
      <w:pPr>
        <w:pStyle w:val="2ndLevelBullet"/>
        <w:spacing w:after="240"/>
      </w:pPr>
      <w:r w:rsidRPr="008F65FE">
        <w:t>Patrocinadores y eventos</w:t>
      </w:r>
    </w:p>
    <w:p w14:paraId="6061B3DC" w14:textId="77777777" w:rsidR="00697A29" w:rsidRPr="00FD29D2" w:rsidRDefault="00697A29" w:rsidP="002E7DB0">
      <w:pPr>
        <w:pStyle w:val="IntenseQuote"/>
      </w:pPr>
      <w:r w:rsidRPr="002E7DB0">
        <w:rPr>
          <w:sz w:val="24"/>
          <w:szCs w:val="24"/>
        </w:rPr>
        <w:t xml:space="preserve">La mayoría de las organizaciones no carecen de recursos; carecen de visibilidad sobre lo que ya tienen. </w:t>
      </w:r>
      <w:r>
        <w:br w:type="page"/>
      </w:r>
    </w:p>
    <w:p w14:paraId="1F3DE188" w14:textId="77777777" w:rsidR="00697A29" w:rsidRDefault="00697A29" w:rsidP="002E7DB0">
      <w:pPr>
        <w:pStyle w:val="Heading1"/>
        <w:spacing w:after="240"/>
        <w:ind w:left="-180"/>
      </w:pPr>
      <w:r>
        <w:rPr>
          <w:lang w:bidi="es-ES"/>
        </w:rPr>
        <w:lastRenderedPageBreak/>
        <w:t>Un proceso rápido para identificar y actuar sobre las brechas.</w:t>
      </w:r>
    </w:p>
    <w:p w14:paraId="2401D362" w14:textId="77777777" w:rsidR="00697A29" w:rsidRPr="006D0D13" w:rsidRDefault="00697A29" w:rsidP="00697A29">
      <w:pPr>
        <w:spacing w:after="0"/>
        <w:rPr>
          <w:b/>
          <w:bCs/>
        </w:rPr>
      </w:pPr>
      <w:r w:rsidRPr="006D0D13">
        <w:rPr>
          <w:b/>
          <w:lang w:bidi="es-ES"/>
        </w:rPr>
        <w:t>¿A quién se debe incluir?</w:t>
      </w:r>
    </w:p>
    <w:p w14:paraId="75171A2F" w14:textId="77777777" w:rsidR="00697A29" w:rsidRPr="006D0D13" w:rsidRDefault="00697A29" w:rsidP="002E7DB0">
      <w:pPr>
        <w:pStyle w:val="BulletedList"/>
      </w:pPr>
      <w:r w:rsidRPr="006D0D13">
        <w:t xml:space="preserve">Liderazgo </w:t>
      </w:r>
    </w:p>
    <w:p w14:paraId="12547723" w14:textId="77777777" w:rsidR="00697A29" w:rsidRPr="006D0D13" w:rsidRDefault="00697A29" w:rsidP="002E7DB0">
      <w:pPr>
        <w:pStyle w:val="BulletedList"/>
      </w:pPr>
      <w:r w:rsidRPr="006D0D13">
        <w:t xml:space="preserve">Personal de primera línea. </w:t>
      </w:r>
    </w:p>
    <w:p w14:paraId="4D6B2925" w14:textId="77777777" w:rsidR="00697A29" w:rsidRPr="006D0D13" w:rsidRDefault="00697A29" w:rsidP="002E7DB0">
      <w:pPr>
        <w:pStyle w:val="BulletedList"/>
      </w:pPr>
      <w:r w:rsidRPr="006D0D13">
        <w:t xml:space="preserve">Junta, según corresponda. </w:t>
      </w:r>
    </w:p>
    <w:p w14:paraId="23164975" w14:textId="77777777" w:rsidR="00697A29" w:rsidRPr="006D0D13" w:rsidRDefault="00697A29" w:rsidP="002E7DB0">
      <w:pPr>
        <w:pStyle w:val="BulletedList"/>
        <w:spacing w:after="240"/>
      </w:pPr>
      <w:r w:rsidRPr="006D0D13">
        <w:t xml:space="preserve">Opinión del consumidor. </w:t>
      </w:r>
    </w:p>
    <w:p w14:paraId="290CDF41" w14:textId="4DAD087E" w:rsidR="00697A29" w:rsidRPr="006D0D13" w:rsidRDefault="00697A29" w:rsidP="00697A29">
      <w:pPr>
        <w:spacing w:after="0"/>
        <w:rPr>
          <w:b/>
          <w:bCs/>
        </w:rPr>
      </w:pPr>
      <w:r w:rsidRPr="006D0D13">
        <w:rPr>
          <w:b/>
          <w:lang w:bidi="es-ES"/>
        </w:rPr>
        <w:t>Utilice este proceso para guiar decisiones</w:t>
      </w:r>
      <w:r w:rsidR="002E7DB0">
        <w:rPr>
          <w:b/>
          <w:lang w:bidi="es-ES"/>
        </w:rPr>
        <w:t>:</w:t>
      </w:r>
    </w:p>
    <w:p w14:paraId="6DDD7A9B" w14:textId="77777777" w:rsidR="00697A29" w:rsidRPr="006D0D13" w:rsidRDefault="00697A29" w:rsidP="002E7DB0">
      <w:pPr>
        <w:pStyle w:val="BulletedList"/>
        <w:numPr>
          <w:ilvl w:val="0"/>
          <w:numId w:val="3"/>
        </w:numPr>
      </w:pPr>
      <w:r w:rsidRPr="006D0D13">
        <w:rPr>
          <w:b/>
        </w:rPr>
        <w:t>Identifique 2–3 puntos de presión</w:t>
      </w:r>
      <w:r w:rsidRPr="006D0D13">
        <w:br/>
        <w:t xml:space="preserve">(Donde la demanda, el acceso o los resultados no se están cumpliendo) </w:t>
      </w:r>
    </w:p>
    <w:p w14:paraId="64B57CC6" w14:textId="77777777" w:rsidR="00697A29" w:rsidRPr="006D0D13" w:rsidRDefault="00697A29" w:rsidP="002E7DB0">
      <w:pPr>
        <w:pStyle w:val="BulletedList"/>
        <w:numPr>
          <w:ilvl w:val="0"/>
          <w:numId w:val="3"/>
        </w:numPr>
      </w:pPr>
      <w:r w:rsidRPr="006D0D13">
        <w:rPr>
          <w:b/>
        </w:rPr>
        <w:t>Defina una brecha clara</w:t>
      </w:r>
      <w:r w:rsidRPr="006D0D13">
        <w:br/>
        <w:t xml:space="preserve">(¿Cuál es la necesidad específica?) </w:t>
      </w:r>
    </w:p>
    <w:p w14:paraId="2180AA7F" w14:textId="77777777" w:rsidR="00697A29" w:rsidRDefault="00697A29" w:rsidP="002E7DB0">
      <w:pPr>
        <w:pStyle w:val="BulletedList"/>
        <w:numPr>
          <w:ilvl w:val="0"/>
          <w:numId w:val="3"/>
        </w:numPr>
      </w:pPr>
      <w:r w:rsidRPr="002E7DB0">
        <w:rPr>
          <w:b/>
          <w:bCs/>
        </w:rPr>
        <w:t>Identifique un recurso disponible</w:t>
      </w:r>
      <w:r w:rsidRPr="006D0D13">
        <w:br/>
        <w:t xml:space="preserve">(Interno o externo) </w:t>
      </w:r>
    </w:p>
    <w:p w14:paraId="6019998F" w14:textId="77777777" w:rsidR="00697A29" w:rsidRDefault="00697A29" w:rsidP="00697A29">
      <w:pPr>
        <w:ind w:left="0"/>
        <w:rPr>
          <w:sz w:val="24"/>
          <w:szCs w:val="24"/>
        </w:rPr>
      </w:pPr>
      <w:r>
        <w:rPr>
          <w:lang w:bidi="es-ES"/>
        </w:rPr>
        <w:br w:type="page"/>
      </w:r>
    </w:p>
    <w:p w14:paraId="5124F178" w14:textId="77777777" w:rsidR="00697A29" w:rsidRPr="006D0D13" w:rsidRDefault="00697A29" w:rsidP="00697A29">
      <w:pPr>
        <w:pStyle w:val="Heading1"/>
      </w:pPr>
      <w:r>
        <w:rPr>
          <w:lang w:bidi="es-ES"/>
        </w:rPr>
        <w:lastRenderedPageBreak/>
        <w:t>Un proceso rápido para identificar y actuar sobre las brechas (cont.)</w:t>
      </w:r>
    </w:p>
    <w:p w14:paraId="11505F5D" w14:textId="77777777" w:rsidR="00697A29" w:rsidRPr="006D0D13" w:rsidRDefault="00697A29" w:rsidP="002E7DB0">
      <w:pPr>
        <w:pStyle w:val="BulletedList"/>
        <w:numPr>
          <w:ilvl w:val="0"/>
          <w:numId w:val="3"/>
        </w:numPr>
      </w:pPr>
      <w:r w:rsidRPr="006D0D13">
        <w:rPr>
          <w:b/>
        </w:rPr>
        <w:t>Evaluar la alineación</w:t>
      </w:r>
      <w:r w:rsidRPr="006D0D13">
        <w:br/>
        <w:t xml:space="preserve">(¿Este recurso realmente aborda la brecha?) </w:t>
      </w:r>
    </w:p>
    <w:p w14:paraId="5367334C" w14:textId="77777777" w:rsidR="00697A29" w:rsidRDefault="00697A29" w:rsidP="00697A29">
      <w:pPr>
        <w:pStyle w:val="Heading2"/>
        <w:rPr>
          <w:rFonts w:ascii="Times New Roman" w:hAnsi="Times New Roman"/>
          <w:sz w:val="27"/>
          <w:szCs w:val="27"/>
        </w:rPr>
      </w:pPr>
      <w:r>
        <w:rPr>
          <w:rStyle w:val="Strong"/>
          <w:b/>
          <w:lang w:bidi="es-ES"/>
        </w:rPr>
        <w:t>Luego decida:</w:t>
      </w:r>
    </w:p>
    <w:p w14:paraId="3927D382" w14:textId="77777777" w:rsidR="00697A29" w:rsidRDefault="00697A29" w:rsidP="002E7DB0">
      <w:pPr>
        <w:pStyle w:val="BulletedList"/>
      </w:pPr>
      <w:r>
        <w:t xml:space="preserve">Avanzar </w:t>
      </w:r>
    </w:p>
    <w:p w14:paraId="47EA0774" w14:textId="77777777" w:rsidR="00697A29" w:rsidRDefault="00697A29" w:rsidP="002E7DB0">
      <w:pPr>
        <w:pStyle w:val="BulletedList"/>
      </w:pPr>
      <w:r>
        <w:t xml:space="preserve">Ajustar </w:t>
      </w:r>
    </w:p>
    <w:p w14:paraId="782CD630" w14:textId="77777777" w:rsidR="00697A29" w:rsidRDefault="00697A29" w:rsidP="002E7DB0">
      <w:pPr>
        <w:pStyle w:val="BulletedList"/>
      </w:pPr>
      <w:r>
        <w:t>O decir que no</w:t>
      </w:r>
    </w:p>
    <w:p w14:paraId="6B21E29A" w14:textId="77777777" w:rsidR="00697A29" w:rsidRDefault="00697A29" w:rsidP="002E7DB0">
      <w:pPr>
        <w:pStyle w:val="BulletedList"/>
        <w:spacing w:after="240"/>
      </w:pPr>
      <w:r>
        <w:t xml:space="preserve">Utilizar la Guía de pensamiento estratégico de DNEM para </w:t>
      </w:r>
      <w:r>
        <w:rPr>
          <w:b/>
        </w:rPr>
        <w:t>apoyar la decisión</w:t>
      </w:r>
    </w:p>
    <w:p w14:paraId="0CE8AF9D" w14:textId="77777777" w:rsidR="00697A29" w:rsidRPr="00F97C25" w:rsidRDefault="00697A29" w:rsidP="002E7DB0">
      <w:pPr>
        <w:pStyle w:val="IntenseQuote"/>
        <w:rPr>
          <w:lang w:eastAsia="en-US"/>
        </w:rPr>
      </w:pPr>
      <w:r w:rsidRPr="002E7DB0">
        <w:rPr>
          <w:sz w:val="24"/>
          <w:szCs w:val="24"/>
        </w:rPr>
        <w:t>No todas las oportunidades deben avanzar; solo aquellas que coinciden.</w:t>
      </w:r>
      <w:r w:rsidRPr="00F97C25">
        <w:br w:type="page"/>
      </w:r>
    </w:p>
    <w:p w14:paraId="55A5D048" w14:textId="77777777" w:rsidR="00697A29" w:rsidRPr="00FB05F7" w:rsidRDefault="00697A29" w:rsidP="00697A29">
      <w:pPr>
        <w:pStyle w:val="Heading1"/>
      </w:pPr>
      <w:r w:rsidRPr="00FB05F7">
        <w:rPr>
          <w:lang w:bidi="es-ES"/>
        </w:rPr>
        <w:lastRenderedPageBreak/>
        <w:t xml:space="preserve">Guía de pensamiento estratégico </w:t>
      </w:r>
    </w:p>
    <w:p w14:paraId="5534477A" w14:textId="77777777" w:rsidR="00697A29" w:rsidRPr="000E7403" w:rsidRDefault="00697A29" w:rsidP="0088482B">
      <w:pPr>
        <w:spacing w:line="240" w:lineRule="auto"/>
        <w:ind w:left="0"/>
        <w:rPr>
          <w:sz w:val="24"/>
          <w:szCs w:val="24"/>
        </w:rPr>
      </w:pPr>
      <w:r w:rsidRPr="000E7403">
        <w:rPr>
          <w:sz w:val="24"/>
          <w:szCs w:val="24"/>
          <w:lang w:bidi="es-ES"/>
        </w:rPr>
        <w:t xml:space="preserve">Una guía que utilizamos en DNEM para trabajar en decisiones como equipo </w:t>
      </w:r>
    </w:p>
    <w:p w14:paraId="51A6EDAF" w14:textId="77777777" w:rsidR="00697A29" w:rsidRPr="000E7403" w:rsidRDefault="00697A29" w:rsidP="0088482B">
      <w:pPr>
        <w:spacing w:line="240" w:lineRule="auto"/>
        <w:ind w:left="0"/>
        <w:rPr>
          <w:sz w:val="24"/>
          <w:szCs w:val="24"/>
        </w:rPr>
      </w:pPr>
      <w:r w:rsidRPr="000E7403">
        <w:rPr>
          <w:sz w:val="24"/>
          <w:szCs w:val="24"/>
          <w:lang w:bidi="es-ES"/>
        </w:rPr>
        <w:t xml:space="preserve">Nos ayuda a desacelerar, mantenernos alineados con nuestra misión y filosofía de IL, y evitar reaccionar a cada oportunidad </w:t>
      </w:r>
    </w:p>
    <w:p w14:paraId="0BF92EAA" w14:textId="77777777" w:rsidR="00697A29" w:rsidRPr="002E7DB0" w:rsidRDefault="00697A29" w:rsidP="002E7DB0">
      <w:pPr>
        <w:pStyle w:val="BulletedList"/>
        <w:numPr>
          <w:ilvl w:val="0"/>
          <w:numId w:val="0"/>
        </w:numPr>
        <w:ind w:left="270" w:hanging="270"/>
        <w:rPr>
          <w:b/>
          <w:bCs/>
        </w:rPr>
      </w:pPr>
      <w:r w:rsidRPr="002E7DB0">
        <w:rPr>
          <w:b/>
          <w:bCs/>
        </w:rPr>
        <w:t>Cuando la usamos:</w:t>
      </w:r>
    </w:p>
    <w:p w14:paraId="717FEC4C" w14:textId="77777777" w:rsidR="00697A29" w:rsidRPr="000E7403" w:rsidRDefault="00697A29" w:rsidP="002E7DB0">
      <w:pPr>
        <w:pStyle w:val="BulletedList"/>
      </w:pPr>
      <w:r w:rsidRPr="000E7403">
        <w:t xml:space="preserve">Nuevas oportunidades de financiamiento </w:t>
      </w:r>
    </w:p>
    <w:p w14:paraId="539916D2" w14:textId="77777777" w:rsidR="00697A29" w:rsidRPr="000E7403" w:rsidRDefault="00697A29" w:rsidP="002E7DB0">
      <w:pPr>
        <w:pStyle w:val="BulletedList"/>
      </w:pPr>
      <w:r w:rsidRPr="000E7403">
        <w:t xml:space="preserve">Nuevas ideas de programas </w:t>
      </w:r>
    </w:p>
    <w:p w14:paraId="330D4FD4" w14:textId="77777777" w:rsidR="00697A29" w:rsidRPr="000E7403" w:rsidRDefault="00697A29" w:rsidP="002E7DB0">
      <w:pPr>
        <w:pStyle w:val="BulletedList"/>
      </w:pPr>
      <w:r w:rsidRPr="000E7403">
        <w:t xml:space="preserve">Nuevas alianzas </w:t>
      </w:r>
    </w:p>
    <w:p w14:paraId="20BC542E" w14:textId="77777777" w:rsidR="00697A29" w:rsidRPr="002E7DB0" w:rsidRDefault="00697A29" w:rsidP="002E7DB0">
      <w:pPr>
        <w:pStyle w:val="BulletedList"/>
        <w:numPr>
          <w:ilvl w:val="0"/>
          <w:numId w:val="0"/>
        </w:numPr>
        <w:rPr>
          <w:b/>
          <w:bCs/>
        </w:rPr>
      </w:pPr>
      <w:r w:rsidRPr="002E7DB0">
        <w:rPr>
          <w:b/>
          <w:bCs/>
        </w:rPr>
        <w:t>Cómo funciona:</w:t>
      </w:r>
    </w:p>
    <w:p w14:paraId="73F62C38" w14:textId="77777777" w:rsidR="00697A29" w:rsidRPr="002E7DB0" w:rsidRDefault="00697A29" w:rsidP="002E7DB0">
      <w:pPr>
        <w:pStyle w:val="BulletedList"/>
      </w:pPr>
      <w:r w:rsidRPr="002E7DB0">
        <w:t xml:space="preserve">Verificar alineación (misión + filosofía de IL) </w:t>
      </w:r>
    </w:p>
    <w:p w14:paraId="460B536F" w14:textId="77777777" w:rsidR="00697A29" w:rsidRPr="002E7DB0" w:rsidRDefault="00697A29" w:rsidP="002E7DB0">
      <w:pPr>
        <w:pStyle w:val="BulletedList"/>
      </w:pPr>
      <w:r w:rsidRPr="002E7DB0">
        <w:t xml:space="preserve">Identificar la brecha que aborda </w:t>
      </w:r>
    </w:p>
    <w:p w14:paraId="3B8CA32A" w14:textId="77777777" w:rsidR="00697A29" w:rsidRPr="002E7DB0" w:rsidRDefault="00697A29" w:rsidP="002E7DB0">
      <w:pPr>
        <w:pStyle w:val="BulletedList"/>
      </w:pPr>
      <w:r w:rsidRPr="002E7DB0">
        <w:t xml:space="preserve">Verificar capacidad (personal, sistemas, sostenibilidad) </w:t>
      </w:r>
    </w:p>
    <w:p w14:paraId="1D5C53EF" w14:textId="77777777" w:rsidR="00697A29" w:rsidRPr="002E7DB0" w:rsidRDefault="00697A29" w:rsidP="002E7DB0">
      <w:pPr>
        <w:pStyle w:val="BulletedList"/>
      </w:pPr>
      <w:r w:rsidRPr="002E7DB0">
        <w:t>Decidir: avanzar o no</w:t>
      </w:r>
    </w:p>
    <w:p w14:paraId="7A0CAAD9" w14:textId="77777777" w:rsidR="00697A29" w:rsidRDefault="00697A29" w:rsidP="002E7DB0">
      <w:pPr>
        <w:pStyle w:val="BulletedList"/>
        <w:numPr>
          <w:ilvl w:val="0"/>
          <w:numId w:val="0"/>
        </w:numPr>
      </w:pPr>
    </w:p>
    <w:p w14:paraId="53033B6B" w14:textId="77777777" w:rsidR="00697A29" w:rsidRPr="002E7DB0" w:rsidRDefault="00697A29" w:rsidP="002E7DB0">
      <w:pPr>
        <w:pStyle w:val="BulletedList"/>
        <w:numPr>
          <w:ilvl w:val="0"/>
          <w:numId w:val="0"/>
        </w:numPr>
        <w:rPr>
          <w:bCs/>
          <w:i/>
          <w:iCs/>
        </w:rPr>
      </w:pPr>
      <w:r w:rsidRPr="002E7DB0">
        <w:rPr>
          <w:i/>
          <w:iCs/>
        </w:rPr>
        <w:t>Recurso: Guía de pensamiento estratégico de DNEM</w:t>
      </w:r>
      <w:r w:rsidRPr="002E7DB0">
        <w:rPr>
          <w:i/>
          <w:iCs/>
        </w:rPr>
        <w:br w:type="page"/>
      </w:r>
    </w:p>
    <w:p w14:paraId="3E0B69FD" w14:textId="77777777" w:rsidR="00697A29" w:rsidRDefault="00697A29" w:rsidP="00697A29">
      <w:pPr>
        <w:pStyle w:val="Heading1"/>
      </w:pPr>
      <w:r>
        <w:rPr>
          <w:lang w:bidi="es-ES"/>
        </w:rPr>
        <w:lastRenderedPageBreak/>
        <w:t>Uso de la guía: decisión sobre el programa de recreación</w:t>
      </w:r>
    </w:p>
    <w:p w14:paraId="56EDDAE3" w14:textId="77777777" w:rsidR="00697A29" w:rsidRPr="00C81CDE" w:rsidRDefault="00697A29" w:rsidP="00697A29">
      <w:pPr>
        <w:pStyle w:val="Heading2"/>
        <w:jc w:val="center"/>
      </w:pPr>
      <w:r>
        <w:rPr>
          <w:lang w:bidi="es-ES"/>
        </w:rPr>
        <w:t>De la idea a la acción</w:t>
      </w:r>
    </w:p>
    <w:p w14:paraId="7DF31758" w14:textId="77777777" w:rsidR="00697A29" w:rsidRPr="00771E76" w:rsidRDefault="00697A29" w:rsidP="002E7DB0">
      <w:pPr>
        <w:pStyle w:val="BulletedList"/>
      </w:pPr>
      <w:r w:rsidRPr="00771E76">
        <w:t xml:space="preserve">Sabíamos que había una brecha en nuestra comunidad en torno a la recreación, especialmente oportunidades accesibles e inclusivas </w:t>
      </w:r>
    </w:p>
    <w:p w14:paraId="71D385D9" w14:textId="77777777" w:rsidR="00697A29" w:rsidRPr="00771E76" w:rsidRDefault="00697A29" w:rsidP="002E7DB0">
      <w:pPr>
        <w:pStyle w:val="BulletedList"/>
      </w:pPr>
      <w:r w:rsidRPr="00771E76">
        <w:t xml:space="preserve">Era una de nuestras prioridades estratégicas: creíamos en ello y sabíamos que era importante </w:t>
      </w:r>
    </w:p>
    <w:p w14:paraId="5AC2D1D6" w14:textId="77777777" w:rsidR="00697A29" w:rsidRPr="00771E76" w:rsidRDefault="00697A29" w:rsidP="002E7DB0">
      <w:pPr>
        <w:pStyle w:val="BulletedList"/>
      </w:pPr>
      <w:r w:rsidRPr="00771E76">
        <w:t xml:space="preserve">La realidad era que no teníamos financiamiento externo ni un equipo completo en su lugar </w:t>
      </w:r>
    </w:p>
    <w:p w14:paraId="7EF8F041" w14:textId="77777777" w:rsidR="00697A29" w:rsidRPr="00771E76" w:rsidRDefault="00697A29" w:rsidP="002E7DB0">
      <w:pPr>
        <w:pStyle w:val="BulletedList"/>
      </w:pPr>
      <w:r w:rsidRPr="00771E76">
        <w:t xml:space="preserve">Usando la guía, preguntamos: </w:t>
      </w:r>
    </w:p>
    <w:p w14:paraId="2F25F4EF" w14:textId="77777777" w:rsidR="00697A29" w:rsidRPr="002E7DB0" w:rsidRDefault="00697A29" w:rsidP="002E7DB0">
      <w:pPr>
        <w:pStyle w:val="2ndLevelBullet"/>
      </w:pPr>
      <w:r w:rsidRPr="002E7DB0">
        <w:t xml:space="preserve">¿Esto se alinea con nuestra misión y filosofía de IL? </w:t>
      </w:r>
    </w:p>
    <w:p w14:paraId="5E325076" w14:textId="77777777" w:rsidR="00697A29" w:rsidRPr="002E7DB0" w:rsidRDefault="00697A29" w:rsidP="002E7DB0">
      <w:pPr>
        <w:pStyle w:val="2ndLevelBullet"/>
      </w:pPr>
      <w:r w:rsidRPr="002E7DB0">
        <w:t xml:space="preserve">¿Tenemos la capacidad para comenzar? </w:t>
      </w:r>
    </w:p>
    <w:p w14:paraId="4B459E53" w14:textId="77777777" w:rsidR="00697A29" w:rsidRPr="00771E76" w:rsidRDefault="00697A29" w:rsidP="002E7DB0">
      <w:pPr>
        <w:pStyle w:val="BulletedList"/>
      </w:pPr>
      <w:r w:rsidRPr="00771E76">
        <w:t xml:space="preserve">En lugar de esperar, comenzamos con algo pequeño </w:t>
      </w:r>
    </w:p>
    <w:p w14:paraId="48D7BFBA" w14:textId="77777777" w:rsidR="00697A29" w:rsidRPr="00771E76" w:rsidRDefault="00697A29" w:rsidP="002E7DB0">
      <w:pPr>
        <w:pStyle w:val="2ndLevelBullet"/>
      </w:pPr>
      <w:r w:rsidRPr="00771E76">
        <w:t>Una clase de cocina adaptada</w:t>
      </w:r>
    </w:p>
    <w:p w14:paraId="17E319CA" w14:textId="77777777" w:rsidR="00697A29" w:rsidRPr="00F97C25" w:rsidRDefault="00697A29" w:rsidP="00697A29">
      <w:r w:rsidRPr="00F97C25">
        <w:rPr>
          <w:lang w:bidi="es-ES"/>
        </w:rPr>
        <w:br w:type="page"/>
      </w:r>
    </w:p>
    <w:p w14:paraId="7E611E57" w14:textId="77777777" w:rsidR="00697A29" w:rsidRDefault="00697A29" w:rsidP="00697A29">
      <w:pPr>
        <w:pStyle w:val="Heading1"/>
      </w:pPr>
      <w:r>
        <w:rPr>
          <w:lang w:bidi="es-ES"/>
        </w:rPr>
        <w:lastRenderedPageBreak/>
        <w:t>Usar la guía: que sucedió después</w:t>
      </w:r>
    </w:p>
    <w:p w14:paraId="6ED5E624" w14:textId="77777777" w:rsidR="00697A29" w:rsidRPr="00C81CDE" w:rsidRDefault="00697A29" w:rsidP="00697A29">
      <w:pPr>
        <w:pStyle w:val="Heading2"/>
        <w:jc w:val="center"/>
      </w:pPr>
      <w:r>
        <w:rPr>
          <w:lang w:bidi="es-ES"/>
        </w:rPr>
        <w:t>De la acción al crecimiento</w:t>
      </w:r>
    </w:p>
    <w:p w14:paraId="1EEADAB5" w14:textId="77777777" w:rsidR="00697A29" w:rsidRPr="002E7DB0" w:rsidRDefault="00697A29" w:rsidP="002E7DB0">
      <w:pPr>
        <w:pStyle w:val="BulletedList"/>
        <w:numPr>
          <w:ilvl w:val="0"/>
          <w:numId w:val="0"/>
        </w:numPr>
        <w:rPr>
          <w:b/>
          <w:bCs/>
        </w:rPr>
      </w:pPr>
      <w:r w:rsidRPr="002E7DB0">
        <w:rPr>
          <w:b/>
          <w:bCs/>
        </w:rPr>
        <w:t xml:space="preserve">Una vez que comenzamos: </w:t>
      </w:r>
    </w:p>
    <w:p w14:paraId="32D50D53" w14:textId="77777777" w:rsidR="00697A29" w:rsidRPr="00771E76" w:rsidRDefault="00697A29" w:rsidP="002E7DB0">
      <w:pPr>
        <w:pStyle w:val="BulletedList"/>
      </w:pPr>
      <w:r w:rsidRPr="00771E76">
        <w:t xml:space="preserve">Las personas se presentaron </w:t>
      </w:r>
    </w:p>
    <w:p w14:paraId="326CEC24" w14:textId="77777777" w:rsidR="00697A29" w:rsidRPr="00771E76" w:rsidRDefault="00697A29" w:rsidP="002E7DB0">
      <w:pPr>
        <w:pStyle w:val="BulletedList"/>
      </w:pPr>
      <w:r w:rsidRPr="00771E76">
        <w:t xml:space="preserve">Las historias comenzaron a surgir </w:t>
      </w:r>
    </w:p>
    <w:p w14:paraId="17ABE364" w14:textId="77777777" w:rsidR="00697A29" w:rsidRPr="00771E76" w:rsidRDefault="00697A29" w:rsidP="002E7DB0">
      <w:pPr>
        <w:pStyle w:val="BulletedList"/>
      </w:pPr>
      <w:r w:rsidRPr="00771E76">
        <w:t xml:space="preserve">El interés de la comunidad creció </w:t>
      </w:r>
    </w:p>
    <w:p w14:paraId="383F43A7" w14:textId="77777777" w:rsidR="00697A29" w:rsidRPr="00771E76" w:rsidRDefault="00697A29" w:rsidP="002E7DB0">
      <w:pPr>
        <w:pStyle w:val="BulletedList"/>
      </w:pPr>
      <w:r w:rsidRPr="00771E76">
        <w:t xml:space="preserve">Las oportunidades comenzaron a aparecer </w:t>
      </w:r>
    </w:p>
    <w:p w14:paraId="6E132CB7" w14:textId="77777777" w:rsidR="00697A29" w:rsidRPr="002E7DB0" w:rsidRDefault="00697A29" w:rsidP="002E7DB0">
      <w:pPr>
        <w:pStyle w:val="BulletedList"/>
        <w:numPr>
          <w:ilvl w:val="0"/>
          <w:numId w:val="0"/>
        </w:numPr>
        <w:rPr>
          <w:b/>
          <w:bCs/>
        </w:rPr>
      </w:pPr>
      <w:r w:rsidRPr="002E7DB0">
        <w:rPr>
          <w:b/>
          <w:bCs/>
        </w:rPr>
        <w:t xml:space="preserve">Hoy, DNEM cuenta con orgullo con: </w:t>
      </w:r>
    </w:p>
    <w:p w14:paraId="70A75A85" w14:textId="77777777" w:rsidR="00697A29" w:rsidRPr="00771E76" w:rsidRDefault="00697A29" w:rsidP="002E7DB0">
      <w:pPr>
        <w:pStyle w:val="BulletedList"/>
      </w:pPr>
      <w:r w:rsidRPr="00771E76">
        <w:t xml:space="preserve">2 terapeutas recreativos, 2 coordinadores recreativos y 2 asistentes </w:t>
      </w:r>
    </w:p>
    <w:p w14:paraId="5F488BD6" w14:textId="77777777" w:rsidR="00697A29" w:rsidRPr="00771E76" w:rsidRDefault="00697A29" w:rsidP="002E7DB0">
      <w:pPr>
        <w:pStyle w:val="BulletedList"/>
      </w:pPr>
      <w:r w:rsidRPr="00771E76">
        <w:t xml:space="preserve">Kayak adaptado, golf, </w:t>
      </w:r>
      <w:proofErr w:type="spellStart"/>
      <w:r w:rsidRPr="00771E76">
        <w:t>bowling</w:t>
      </w:r>
      <w:proofErr w:type="spellEnd"/>
      <w:r w:rsidRPr="00771E76">
        <w:t xml:space="preserve">, </w:t>
      </w:r>
      <w:proofErr w:type="spellStart"/>
      <w:r w:rsidRPr="00771E76">
        <w:t>pickleball</w:t>
      </w:r>
      <w:proofErr w:type="spellEnd"/>
      <w:r w:rsidRPr="00771E76">
        <w:t xml:space="preserve">, ciclismo, arte, cocina y clases de bienestar </w:t>
      </w:r>
    </w:p>
    <w:p w14:paraId="7D2983C1" w14:textId="77777777" w:rsidR="00697A29" w:rsidRDefault="00697A29" w:rsidP="002E7DB0">
      <w:pPr>
        <w:pStyle w:val="BulletedList"/>
        <w:spacing w:after="240"/>
      </w:pPr>
      <w:r w:rsidRPr="00771E76">
        <w:t>70 programas entregados a los consumidores el último año fiscal</w:t>
      </w:r>
    </w:p>
    <w:p w14:paraId="3CB07C59" w14:textId="77777777" w:rsidR="00697A29" w:rsidRPr="00771E76" w:rsidRDefault="00697A29" w:rsidP="002E7DB0">
      <w:pPr>
        <w:pStyle w:val="IntenseQuote"/>
        <w:rPr>
          <w:lang w:eastAsia="en-US"/>
        </w:rPr>
      </w:pPr>
      <w:r w:rsidRPr="00771E76">
        <w:t>Comenzamos con alineación: los recursos llegaron después.</w:t>
      </w:r>
      <w:r>
        <w:br w:type="page"/>
      </w:r>
    </w:p>
    <w:p w14:paraId="599F3846" w14:textId="77777777" w:rsidR="00697A29" w:rsidRPr="00984437" w:rsidRDefault="00697A29" w:rsidP="00DF7A45">
      <w:pPr>
        <w:pStyle w:val="Heading1"/>
        <w:ind w:left="-90"/>
        <w:rPr>
          <w:color w:val="FF0000"/>
        </w:rPr>
      </w:pPr>
      <w:r>
        <w:rPr>
          <w:lang w:bidi="es-ES"/>
        </w:rPr>
        <w:lastRenderedPageBreak/>
        <w:t>Por dónde empezar</w:t>
      </w:r>
    </w:p>
    <w:p w14:paraId="4C3EBC61" w14:textId="77777777" w:rsidR="00697A29" w:rsidRPr="002E7DB0" w:rsidRDefault="00697A29" w:rsidP="00DF7A45">
      <w:pPr>
        <w:rPr>
          <w:sz w:val="24"/>
          <w:szCs w:val="24"/>
        </w:rPr>
      </w:pPr>
      <w:r w:rsidRPr="002E7DB0">
        <w:rPr>
          <w:sz w:val="24"/>
          <w:szCs w:val="24"/>
          <w:lang w:bidi="es-ES"/>
        </w:rPr>
        <w:t>Una vez que entienda sus recursos, puede comenzar a construir sostenibilidad</w:t>
      </w:r>
    </w:p>
    <w:p w14:paraId="1DCDC51C" w14:textId="77777777" w:rsidR="00697A29" w:rsidRPr="002E7DB0" w:rsidRDefault="00697A29" w:rsidP="00DF7A45">
      <w:pPr>
        <w:rPr>
          <w:sz w:val="24"/>
          <w:szCs w:val="24"/>
        </w:rPr>
      </w:pPr>
      <w:r w:rsidRPr="002E7DB0">
        <w:rPr>
          <w:sz w:val="24"/>
          <w:szCs w:val="24"/>
          <w:lang w:bidi="es-ES"/>
        </w:rPr>
        <w:t>Una mezcla de financiamiento es importante: depender de una sola fuente pone en riesgo su estabilidad</w:t>
      </w:r>
    </w:p>
    <w:p w14:paraId="7A0F7DEA" w14:textId="77777777" w:rsidR="00697A29" w:rsidRPr="002E7DB0" w:rsidRDefault="00697A29" w:rsidP="00697A29">
      <w:pPr>
        <w:spacing w:before="240" w:after="0"/>
        <w:rPr>
          <w:b/>
          <w:bCs/>
          <w:sz w:val="24"/>
          <w:szCs w:val="24"/>
        </w:rPr>
      </w:pPr>
      <w:r w:rsidRPr="002E7DB0">
        <w:rPr>
          <w:b/>
          <w:sz w:val="24"/>
          <w:szCs w:val="24"/>
          <w:lang w:bidi="es-ES"/>
        </w:rPr>
        <w:t>Comience aquí:</w:t>
      </w:r>
    </w:p>
    <w:p w14:paraId="3F5E636F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>Identifique una brecha</w:t>
      </w:r>
    </w:p>
    <w:p w14:paraId="231962AE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>Identifique un recurso subutilizado</w:t>
      </w:r>
    </w:p>
    <w:p w14:paraId="1FEB8062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 xml:space="preserve">Realice una </w:t>
      </w:r>
      <w:proofErr w:type="spellStart"/>
      <w:proofErr w:type="gramStart"/>
      <w:r w:rsidRPr="002E7DB0">
        <w:rPr>
          <w:sz w:val="24"/>
          <w:szCs w:val="24"/>
        </w:rPr>
        <w:t>alineaci</w:t>
      </w:r>
      <w:proofErr w:type="spellEnd"/>
      <w:r w:rsidRPr="002E7DB0">
        <w:rPr>
          <w:sz w:val="24"/>
          <w:szCs w:val="24"/>
        </w:rPr>
        <w:t>[</w:t>
      </w:r>
      <w:proofErr w:type="spellStart"/>
      <w:proofErr w:type="gramEnd"/>
      <w:r w:rsidRPr="002E7DB0">
        <w:rPr>
          <w:sz w:val="24"/>
          <w:szCs w:val="24"/>
        </w:rPr>
        <w:t>on</w:t>
      </w:r>
      <w:proofErr w:type="spellEnd"/>
      <w:r w:rsidRPr="002E7DB0">
        <w:rPr>
          <w:sz w:val="24"/>
          <w:szCs w:val="24"/>
        </w:rPr>
        <w:t xml:space="preserve"> intencional</w:t>
      </w:r>
    </w:p>
    <w:p w14:paraId="28A8FAE8" w14:textId="77777777" w:rsidR="00697A29" w:rsidRPr="002E7DB0" w:rsidRDefault="00697A29" w:rsidP="002E7DB0">
      <w:pPr>
        <w:pStyle w:val="BulletedList"/>
        <w:numPr>
          <w:ilvl w:val="0"/>
          <w:numId w:val="0"/>
        </w:numPr>
        <w:ind w:left="360"/>
        <w:rPr>
          <w:sz w:val="24"/>
          <w:szCs w:val="24"/>
        </w:rPr>
      </w:pPr>
    </w:p>
    <w:p w14:paraId="75AE5ECF" w14:textId="77777777" w:rsidR="00697A29" w:rsidRPr="002E7DB0" w:rsidRDefault="00697A29" w:rsidP="002E7DB0">
      <w:pPr>
        <w:pStyle w:val="BulletedList"/>
        <w:numPr>
          <w:ilvl w:val="0"/>
          <w:numId w:val="0"/>
        </w:numPr>
        <w:ind w:left="270" w:hanging="270"/>
        <w:rPr>
          <w:b/>
          <w:bCs/>
          <w:sz w:val="24"/>
          <w:szCs w:val="24"/>
        </w:rPr>
      </w:pPr>
      <w:r w:rsidRPr="002E7DB0">
        <w:rPr>
          <w:b/>
          <w:bCs/>
          <w:sz w:val="24"/>
          <w:szCs w:val="24"/>
        </w:rPr>
        <w:t xml:space="preserve">Manténgalo simple: </w:t>
      </w:r>
    </w:p>
    <w:p w14:paraId="3D7824CF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>Comience con su misión</w:t>
      </w:r>
    </w:p>
    <w:p w14:paraId="4528EB8C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>Utilice lo que ya tiene</w:t>
      </w:r>
    </w:p>
    <w:p w14:paraId="4DE1253D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>Mantenga el foco en sus brechas</w:t>
      </w:r>
    </w:p>
    <w:p w14:paraId="515E64A9" w14:textId="77777777" w:rsidR="00697A29" w:rsidRPr="002E7DB0" w:rsidRDefault="00697A29" w:rsidP="002E7DB0">
      <w:pPr>
        <w:pStyle w:val="BulletedList"/>
        <w:rPr>
          <w:sz w:val="24"/>
          <w:szCs w:val="24"/>
        </w:rPr>
      </w:pPr>
      <w:r w:rsidRPr="002E7DB0">
        <w:rPr>
          <w:sz w:val="24"/>
          <w:szCs w:val="24"/>
        </w:rPr>
        <w:t>Alinee los recursos de manera intencional</w:t>
      </w:r>
    </w:p>
    <w:p w14:paraId="2D487685" w14:textId="77777777" w:rsidR="00697A29" w:rsidRDefault="00697A29" w:rsidP="00697A29">
      <w:pPr>
        <w:rPr>
          <w:rFonts w:cstheme="majorBidi"/>
          <w:b/>
          <w:bCs/>
          <w:color w:val="70003E"/>
          <w:sz w:val="31"/>
          <w:szCs w:val="31"/>
        </w:rPr>
      </w:pPr>
      <w:r>
        <w:rPr>
          <w:lang w:bidi="es-ES"/>
        </w:rPr>
        <w:br w:type="page"/>
      </w:r>
    </w:p>
    <w:p w14:paraId="4FF79EF6" w14:textId="77777777" w:rsidR="00697A29" w:rsidRDefault="00697A29" w:rsidP="00697A29">
      <w:pPr>
        <w:pStyle w:val="Heading1"/>
      </w:pPr>
      <w:r>
        <w:rPr>
          <w:lang w:bidi="es-ES"/>
        </w:rPr>
        <w:lastRenderedPageBreak/>
        <w:t>Lo que más importa</w:t>
      </w:r>
    </w:p>
    <w:p w14:paraId="699A2A9E" w14:textId="77777777" w:rsidR="00697A29" w:rsidRPr="00A42926" w:rsidRDefault="00697A29" w:rsidP="002E7DB0">
      <w:pPr>
        <w:pStyle w:val="BulletedList"/>
      </w:pPr>
      <w:r w:rsidRPr="00A42926">
        <w:t xml:space="preserve">El desarrollo de recursos no se trata de </w:t>
      </w:r>
      <w:r w:rsidRPr="00A42926">
        <w:br/>
        <w:t xml:space="preserve">perseguir dinero, sino de ser intencional </w:t>
      </w:r>
    </w:p>
    <w:p w14:paraId="5A61D4C6" w14:textId="77777777" w:rsidR="00697A29" w:rsidRPr="004731D1" w:rsidRDefault="00697A29" w:rsidP="002E7DB0">
      <w:pPr>
        <w:pStyle w:val="BulletedList"/>
        <w:spacing w:after="240"/>
      </w:pPr>
      <w:r w:rsidRPr="00A42926">
        <w:t xml:space="preserve">Se trata de tener la claridad para decir que sí cuando algo está alineado, y la confianza para decir que no cuando no lo está </w:t>
      </w:r>
    </w:p>
    <w:p w14:paraId="762CA6EA" w14:textId="77777777" w:rsidR="00697A29" w:rsidRPr="002E7DB0" w:rsidRDefault="00697A29" w:rsidP="002E7DB0">
      <w:pPr>
        <w:pStyle w:val="IntenseQuote"/>
        <w:rPr>
          <w:bCs/>
          <w:sz w:val="24"/>
          <w:szCs w:val="24"/>
        </w:rPr>
      </w:pPr>
      <w:r w:rsidRPr="002E7DB0">
        <w:rPr>
          <w:sz w:val="24"/>
          <w:szCs w:val="24"/>
        </w:rPr>
        <w:t>Cuando hacemos eso bien, no solo estamos financiando programas, estamos creando oportunidades para que las personas vivan de manera independiente y plena en sus comunidades.</w:t>
      </w:r>
    </w:p>
    <w:p w14:paraId="27738067" w14:textId="60F4EED8" w:rsidR="00697A29" w:rsidRPr="00697A29" w:rsidRDefault="00697A29">
      <w:pPr>
        <w:ind w:left="0"/>
        <w:rPr>
          <w:b/>
          <w:bCs/>
        </w:rPr>
      </w:pPr>
      <w:r>
        <w:rPr>
          <w:lang w:bidi="es-ES"/>
        </w:rPr>
        <w:br w:type="page"/>
      </w:r>
    </w:p>
    <w:p w14:paraId="50DF2BE8" w14:textId="5827E556" w:rsidR="003E40B3" w:rsidRPr="007C1A41" w:rsidRDefault="003E40B3" w:rsidP="0095063E">
      <w:pPr>
        <w:rPr>
          <w:rStyle w:val="Heading1Char"/>
        </w:rPr>
      </w:pPr>
      <w:r w:rsidRPr="007C1A41">
        <w:rPr>
          <w:rStyle w:val="Heading1Char"/>
          <w:lang w:bidi="es-ES"/>
        </w:rPr>
        <w:lastRenderedPageBreak/>
        <w:t xml:space="preserve">Recursos para orientación adicional: </w:t>
      </w:r>
    </w:p>
    <w:p w14:paraId="5D345B95" w14:textId="312DAFFA" w:rsidR="00D5370B" w:rsidRPr="002C5F9E" w:rsidRDefault="00C71438" w:rsidP="002E7DB0">
      <w:pPr>
        <w:pStyle w:val="BulletedList"/>
        <w:rPr>
          <w:sz w:val="23"/>
          <w:szCs w:val="23"/>
        </w:rPr>
      </w:pPr>
      <w:hyperlink r:id="rId19" w:history="1">
        <w:r w:rsidRPr="002C5F9E">
          <w:rPr>
            <w:rStyle w:val="Hyperlink"/>
            <w:sz w:val="23"/>
            <w:szCs w:val="23"/>
          </w:rPr>
          <w:t>La Ley de Rehabilitación</w:t>
        </w:r>
      </w:hyperlink>
    </w:p>
    <w:p w14:paraId="6B79EE35" w14:textId="498C52F4" w:rsidR="00120423" w:rsidRPr="002C5F9E" w:rsidRDefault="00120423" w:rsidP="002E7DB0">
      <w:pPr>
        <w:pStyle w:val="BulletedList"/>
        <w:rPr>
          <w:sz w:val="23"/>
          <w:szCs w:val="23"/>
        </w:rPr>
      </w:pPr>
      <w:r w:rsidRPr="002C5F9E">
        <w:rPr>
          <w:b/>
          <w:bCs/>
          <w:sz w:val="23"/>
          <w:szCs w:val="23"/>
        </w:rPr>
        <w:t>Recurso:</w:t>
      </w:r>
      <w:r w:rsidRPr="002C5F9E">
        <w:rPr>
          <w:sz w:val="23"/>
          <w:szCs w:val="23"/>
        </w:rPr>
        <w:t xml:space="preserve"> </w:t>
      </w:r>
      <w:hyperlink r:id="rId20" w:history="1">
        <w:r w:rsidRPr="002C5F9E">
          <w:rPr>
            <w:rStyle w:val="Hyperlink"/>
            <w:sz w:val="23"/>
            <w:szCs w:val="23"/>
          </w:rPr>
          <w:t>Guía de pensamiento estratégico de DNEM</w:t>
        </w:r>
      </w:hyperlink>
      <w:r w:rsidRPr="002C5F9E">
        <w:rPr>
          <w:sz w:val="23"/>
          <w:szCs w:val="23"/>
        </w:rPr>
        <w:t xml:space="preserve"> </w:t>
      </w:r>
    </w:p>
    <w:p w14:paraId="75585C37" w14:textId="5A5EF316" w:rsidR="00120423" w:rsidRPr="002C5F9E" w:rsidRDefault="00205575" w:rsidP="002E7DB0">
      <w:pPr>
        <w:pStyle w:val="BulletedList"/>
        <w:rPr>
          <w:rStyle w:val="Heading1Char"/>
          <w:rFonts w:cstheme="minorBidi"/>
          <w:b w:val="0"/>
          <w:bCs w:val="0"/>
          <w:color w:val="auto"/>
          <w:sz w:val="23"/>
          <w:szCs w:val="23"/>
        </w:rPr>
      </w:pPr>
      <w:hyperlink r:id="rId21" w:history="1">
        <w:proofErr w:type="spellStart"/>
        <w:r w:rsidRPr="002C5F9E">
          <w:rPr>
            <w:rStyle w:val="Hyperlink"/>
            <w:sz w:val="23"/>
            <w:szCs w:val="23"/>
          </w:rPr>
          <w:t>Bridgespan</w:t>
        </w:r>
        <w:proofErr w:type="spellEnd"/>
        <w:r w:rsidRPr="002C5F9E">
          <w:rPr>
            <w:rStyle w:val="Hyperlink"/>
            <w:sz w:val="23"/>
            <w:szCs w:val="23"/>
          </w:rPr>
          <w:t xml:space="preserve"> Group</w:t>
        </w:r>
      </w:hyperlink>
    </w:p>
    <w:p w14:paraId="0F365F92" w14:textId="311CF1CF" w:rsidR="00DF7A45" w:rsidRPr="002C5F9E" w:rsidRDefault="00205575" w:rsidP="002E7DB0">
      <w:pPr>
        <w:pStyle w:val="BulletedList"/>
        <w:rPr>
          <w:rStyle w:val="Heading1Char"/>
          <w:rFonts w:cstheme="minorBidi"/>
          <w:b w:val="0"/>
          <w:bCs w:val="0"/>
          <w:color w:val="auto"/>
          <w:sz w:val="23"/>
          <w:szCs w:val="23"/>
        </w:rPr>
      </w:pPr>
      <w:hyperlink r:id="rId22" w:history="1">
        <w:r w:rsidRPr="002C5F9E">
          <w:rPr>
            <w:rStyle w:val="Hyperlink"/>
            <w:sz w:val="23"/>
            <w:szCs w:val="23"/>
          </w:rPr>
          <w:t>Grants.gov – Centro de aprendizaje sobre subvenciones</w:t>
        </w:r>
      </w:hyperlink>
    </w:p>
    <w:p w14:paraId="6A4E543C" w14:textId="39964F1E" w:rsidR="00DF7A45" w:rsidRPr="002C5F9E" w:rsidRDefault="00DF7A45" w:rsidP="002E7DB0">
      <w:pPr>
        <w:pStyle w:val="BulletedList"/>
        <w:rPr>
          <w:rStyle w:val="Heading1Char"/>
          <w:rFonts w:cstheme="minorBidi"/>
          <w:b w:val="0"/>
          <w:bCs w:val="0"/>
          <w:color w:val="auto"/>
          <w:sz w:val="23"/>
          <w:szCs w:val="23"/>
        </w:rPr>
      </w:pPr>
      <w:hyperlink r:id="rId23" w:history="1">
        <w:proofErr w:type="spellStart"/>
        <w:r w:rsidRPr="002C5F9E">
          <w:rPr>
            <w:rStyle w:val="Hyperlink"/>
            <w:sz w:val="23"/>
            <w:szCs w:val="23"/>
          </w:rPr>
          <w:t>Nonprofit</w:t>
        </w:r>
        <w:proofErr w:type="spellEnd"/>
        <w:r w:rsidRPr="002C5F9E">
          <w:rPr>
            <w:rStyle w:val="Hyperlink"/>
            <w:sz w:val="23"/>
            <w:szCs w:val="23"/>
          </w:rPr>
          <w:t xml:space="preserve"> Ready</w:t>
        </w:r>
      </w:hyperlink>
      <w:r w:rsidRPr="002C5F9E">
        <w:rPr>
          <w:rStyle w:val="Heading1Char"/>
          <w:rFonts w:cstheme="minorBidi"/>
          <w:b w:val="0"/>
          <w:color w:val="auto"/>
          <w:sz w:val="23"/>
          <w:szCs w:val="23"/>
        </w:rPr>
        <w:t xml:space="preserve"> – Fundación </w:t>
      </w:r>
      <w:proofErr w:type="spellStart"/>
      <w:r w:rsidRPr="002C5F9E">
        <w:rPr>
          <w:rStyle w:val="Heading1Char"/>
          <w:rFonts w:cstheme="minorBidi"/>
          <w:b w:val="0"/>
          <w:color w:val="auto"/>
          <w:sz w:val="23"/>
          <w:szCs w:val="23"/>
        </w:rPr>
        <w:t>Cornerstone</w:t>
      </w:r>
      <w:proofErr w:type="spellEnd"/>
      <w:r w:rsidRPr="002C5F9E">
        <w:rPr>
          <w:rStyle w:val="Heading1Char"/>
          <w:rFonts w:cstheme="minorBidi"/>
          <w:b w:val="0"/>
          <w:color w:val="auto"/>
          <w:sz w:val="23"/>
          <w:szCs w:val="23"/>
        </w:rPr>
        <w:t xml:space="preserve"> </w:t>
      </w:r>
      <w:proofErr w:type="spellStart"/>
      <w:r w:rsidRPr="002C5F9E">
        <w:rPr>
          <w:rStyle w:val="Heading1Char"/>
          <w:rFonts w:cstheme="minorBidi"/>
          <w:b w:val="0"/>
          <w:color w:val="auto"/>
          <w:sz w:val="23"/>
          <w:szCs w:val="23"/>
        </w:rPr>
        <w:t>OnDemand</w:t>
      </w:r>
      <w:proofErr w:type="spellEnd"/>
    </w:p>
    <w:p w14:paraId="1B0A86BF" w14:textId="77777777" w:rsidR="002C5F9E" w:rsidRPr="002C5F9E" w:rsidRDefault="00DF7A45" w:rsidP="002E7DB0">
      <w:pPr>
        <w:pStyle w:val="BulletedList"/>
        <w:rPr>
          <w:sz w:val="23"/>
          <w:szCs w:val="23"/>
        </w:rPr>
      </w:pPr>
      <w:r w:rsidRPr="002C5F9E">
        <w:rPr>
          <w:rStyle w:val="Heading1Char"/>
          <w:rFonts w:cstheme="minorBidi"/>
          <w:b w:val="0"/>
          <w:color w:val="auto"/>
          <w:sz w:val="23"/>
          <w:szCs w:val="23"/>
        </w:rPr>
        <w:t xml:space="preserve">Curso en línea de IL T&amp;TA: </w:t>
      </w:r>
      <w:hyperlink r:id="rId24" w:history="1">
        <w:r w:rsidRPr="002C5F9E">
          <w:rPr>
            <w:rStyle w:val="Hyperlink"/>
            <w:sz w:val="23"/>
            <w:szCs w:val="23"/>
          </w:rPr>
          <w:t>Título VII (7) de la Ley de Rehabilitación y Explicación de Financiamiento</w:t>
        </w:r>
      </w:hyperlink>
    </w:p>
    <w:p w14:paraId="5148DCCB" w14:textId="77777777" w:rsidR="002C5F9E" w:rsidRDefault="002C5F9E" w:rsidP="002C5F9E">
      <w:pPr>
        <w:pStyle w:val="BulletedList"/>
        <w:numPr>
          <w:ilvl w:val="0"/>
          <w:numId w:val="0"/>
        </w:numPr>
        <w:ind w:left="270" w:hanging="270"/>
      </w:pPr>
    </w:p>
    <w:p w14:paraId="1BA64B6F" w14:textId="73A158FA" w:rsidR="001F7DED" w:rsidRPr="002C5F9E" w:rsidRDefault="002C5F9E" w:rsidP="002C5F9E">
      <w:pPr>
        <w:pStyle w:val="BulletedList"/>
        <w:numPr>
          <w:ilvl w:val="0"/>
          <w:numId w:val="0"/>
        </w:numPr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r w:rsidRPr="002C5F9E">
        <w:rPr>
          <w:i/>
          <w:iCs/>
          <w:sz w:val="24"/>
          <w:szCs w:val="24"/>
        </w:rPr>
        <w:t>Próximamente</w:t>
      </w:r>
      <w:r w:rsidRPr="002C5F9E">
        <w:rPr>
          <w:sz w:val="24"/>
          <w:szCs w:val="24"/>
        </w:rPr>
        <w:t xml:space="preserve"> – </w:t>
      </w:r>
      <w:hyperlink r:id="rId25" w:history="1">
        <w:r w:rsidRPr="002C5F9E">
          <w:rPr>
            <w:rStyle w:val="Hyperlink"/>
            <w:sz w:val="24"/>
            <w:szCs w:val="24"/>
          </w:rPr>
          <w:t xml:space="preserve">Semana 2: Cohorte de Desarrollo </w:t>
        </w:r>
        <w:r w:rsidRPr="002C5F9E">
          <w:rPr>
            <w:rStyle w:val="Hyperlink"/>
            <w:sz w:val="24"/>
            <w:szCs w:val="24"/>
          </w:rPr>
          <w:t>d</w:t>
        </w:r>
        <w:r w:rsidRPr="002C5F9E">
          <w:rPr>
            <w:rStyle w:val="Hyperlink"/>
            <w:sz w:val="24"/>
            <w:szCs w:val="24"/>
          </w:rPr>
          <w:t>e Recursos: Creando una Cultura de Búsqueda de Recursos – Un Marco de Sostenibilidad Financiera</w:t>
        </w:r>
      </w:hyperlink>
      <w:r w:rsidRPr="002C5F9E">
        <w:rPr>
          <w:sz w:val="24"/>
          <w:szCs w:val="24"/>
        </w:rPr>
        <w:t xml:space="preserve"> el </w:t>
      </w:r>
      <w:r w:rsidRPr="002C5F9E">
        <w:rPr>
          <w:b/>
          <w:bCs/>
          <w:sz w:val="24"/>
          <w:szCs w:val="24"/>
        </w:rPr>
        <w:t>5 de mayo de 2026.</w:t>
      </w:r>
      <w:r w:rsidR="001F7DED" w:rsidRPr="002C5F9E">
        <w:rPr>
          <w:rStyle w:val="Heading1Char"/>
          <w:sz w:val="24"/>
          <w:szCs w:val="24"/>
        </w:rPr>
        <w:br w:type="page"/>
      </w:r>
    </w:p>
    <w:p w14:paraId="5F7188B1" w14:textId="7E9711B2" w:rsidR="001F7DED" w:rsidRPr="007C1A41" w:rsidRDefault="001F7DED" w:rsidP="004C47E5">
      <w:pPr>
        <w:pStyle w:val="Heading1"/>
      </w:pPr>
      <w:r w:rsidRPr="007C1A41">
        <w:rPr>
          <w:lang w:bidi="es-ES"/>
        </w:rPr>
        <w:lastRenderedPageBreak/>
        <w:t>Su experiencia importa</w:t>
      </w:r>
    </w:p>
    <w:p w14:paraId="2195DFF8" w14:textId="77777777" w:rsidR="001F7DED" w:rsidRPr="007C1A41" w:rsidRDefault="001F7DED" w:rsidP="003547F3">
      <w:pPr>
        <w:ind w:left="0"/>
        <w:rPr>
          <w:sz w:val="24"/>
          <w:szCs w:val="24"/>
        </w:rPr>
      </w:pPr>
      <w:r w:rsidRPr="007C1A41">
        <w:rPr>
          <w:sz w:val="24"/>
          <w:szCs w:val="24"/>
          <w:lang w:bidi="es-ES"/>
        </w:rPr>
        <w:t>La grabación se ha detenido: ahora es el momento de compartir.</w:t>
      </w:r>
    </w:p>
    <w:p w14:paraId="0DBDF5A1" w14:textId="77777777" w:rsidR="001F7DED" w:rsidRPr="00C71438" w:rsidRDefault="001F7DED" w:rsidP="003547F3">
      <w:pPr>
        <w:ind w:left="0"/>
        <w:rPr>
          <w:b/>
          <w:bCs/>
        </w:rPr>
      </w:pPr>
      <w:r w:rsidRPr="00C71438">
        <w:rPr>
          <w:b/>
          <w:lang w:bidi="es-ES"/>
        </w:rPr>
        <w:t>Formas de participar:</w:t>
      </w:r>
    </w:p>
    <w:p w14:paraId="4B84CE5F" w14:textId="77777777" w:rsidR="001F7DED" w:rsidRPr="002E7DB0" w:rsidRDefault="001F7DED" w:rsidP="002E7DB0">
      <w:pPr>
        <w:pStyle w:val="BulletedList"/>
        <w:spacing w:after="160" w:line="276" w:lineRule="auto"/>
        <w:ind w:left="461" w:right="-274" w:hanging="274"/>
        <w:rPr>
          <w:rFonts w:eastAsia="Aptos" w:cs="Aptos"/>
          <w:sz w:val="24"/>
          <w:szCs w:val="24"/>
        </w:rPr>
      </w:pPr>
      <w:r w:rsidRPr="002E7DB0">
        <w:rPr>
          <w:sz w:val="24"/>
          <w:szCs w:val="24"/>
        </w:rPr>
        <w:t>Levante la mano para que se le dé la palabra</w:t>
      </w:r>
    </w:p>
    <w:p w14:paraId="40EDE4C9" w14:textId="77777777" w:rsidR="001F7DED" w:rsidRPr="002E7DB0" w:rsidRDefault="001F7DED" w:rsidP="002E7DB0">
      <w:pPr>
        <w:pStyle w:val="BulletedList"/>
        <w:spacing w:after="160" w:line="276" w:lineRule="auto"/>
        <w:ind w:left="461" w:right="-274" w:hanging="274"/>
        <w:rPr>
          <w:rFonts w:eastAsia="Aptos" w:cs="Aptos"/>
          <w:sz w:val="24"/>
          <w:szCs w:val="24"/>
        </w:rPr>
      </w:pPr>
      <w:r w:rsidRPr="002E7DB0">
        <w:rPr>
          <w:sz w:val="24"/>
          <w:szCs w:val="24"/>
        </w:rPr>
        <w:t>Encienda la cámara si se siente cómodo</w:t>
      </w:r>
    </w:p>
    <w:p w14:paraId="016EB76F" w14:textId="77777777" w:rsidR="001F7DED" w:rsidRPr="002E7DB0" w:rsidRDefault="001F7DED" w:rsidP="002E7DB0">
      <w:pPr>
        <w:pStyle w:val="BulletedList"/>
        <w:spacing w:after="160" w:line="276" w:lineRule="auto"/>
        <w:ind w:left="461" w:right="-274" w:hanging="274"/>
        <w:rPr>
          <w:rFonts w:eastAsia="Aptos" w:cs="Aptos"/>
          <w:sz w:val="24"/>
          <w:szCs w:val="24"/>
        </w:rPr>
      </w:pPr>
      <w:r w:rsidRPr="002E7DB0">
        <w:rPr>
          <w:sz w:val="24"/>
          <w:szCs w:val="24"/>
        </w:rPr>
        <w:t>Use el chat para compartir ideas, preguntas, recursos o herramientas</w:t>
      </w:r>
    </w:p>
    <w:p w14:paraId="0F7FCA96" w14:textId="77777777" w:rsidR="001F7DED" w:rsidRPr="002E7DB0" w:rsidRDefault="001F7DED" w:rsidP="002E7DB0">
      <w:pPr>
        <w:pStyle w:val="BulletedList"/>
        <w:spacing w:after="160" w:line="276" w:lineRule="auto"/>
        <w:ind w:left="461" w:right="-274" w:hanging="274"/>
        <w:rPr>
          <w:rFonts w:eastAsia="Aptos" w:cs="Aptos"/>
          <w:sz w:val="24"/>
          <w:szCs w:val="24"/>
        </w:rPr>
      </w:pPr>
      <w:r w:rsidRPr="002E7DB0">
        <w:rPr>
          <w:sz w:val="24"/>
          <w:szCs w:val="24"/>
        </w:rPr>
        <w:t>Reaccione, reflexione o aporte sobre lo que otras personas digan</w:t>
      </w:r>
    </w:p>
    <w:p w14:paraId="348B84E1" w14:textId="77777777" w:rsidR="001F7DED" w:rsidRPr="002E7DB0" w:rsidRDefault="001F7DED" w:rsidP="002E7DB0">
      <w:pPr>
        <w:pStyle w:val="BulletedList"/>
        <w:spacing w:after="160" w:line="276" w:lineRule="auto"/>
        <w:ind w:left="461" w:right="-274" w:hanging="274"/>
        <w:rPr>
          <w:rFonts w:eastAsia="Aptos" w:cs="Aptos"/>
          <w:b/>
          <w:bCs/>
          <w:sz w:val="24"/>
          <w:szCs w:val="24"/>
        </w:rPr>
      </w:pPr>
      <w:r w:rsidRPr="002E7DB0">
        <w:rPr>
          <w:sz w:val="24"/>
          <w:szCs w:val="24"/>
        </w:rPr>
        <w:t>Comparta desafíos o éxitos reales de su CIL</w:t>
      </w:r>
    </w:p>
    <w:p w14:paraId="67758D68" w14:textId="77777777" w:rsidR="001F7DED" w:rsidRPr="002E7DB0" w:rsidRDefault="001F7DED" w:rsidP="002E7DB0">
      <w:pPr>
        <w:pStyle w:val="BulletedList"/>
        <w:numPr>
          <w:ilvl w:val="0"/>
          <w:numId w:val="0"/>
        </w:numPr>
        <w:spacing w:before="240"/>
        <w:jc w:val="center"/>
        <w:rPr>
          <w:b/>
          <w:bCs/>
          <w:sz w:val="24"/>
          <w:szCs w:val="24"/>
        </w:rPr>
      </w:pPr>
      <w:r w:rsidRPr="002E7DB0">
        <w:rPr>
          <w:b/>
          <w:bCs/>
          <w:sz w:val="24"/>
          <w:szCs w:val="24"/>
        </w:rPr>
        <w:t>Convirtamos ideas en acción: su voz es la parte más valiosa de esta sesión.</w:t>
      </w:r>
    </w:p>
    <w:p w14:paraId="247E0C2A" w14:textId="77777777" w:rsidR="00407C30" w:rsidRPr="007C1A41" w:rsidRDefault="00407C30">
      <w:pPr>
        <w:ind w:left="0"/>
        <w:rPr>
          <w:rStyle w:val="Heading1Char"/>
        </w:rPr>
      </w:pPr>
      <w:r w:rsidRPr="007C1A41">
        <w:rPr>
          <w:rStyle w:val="Heading1Char"/>
          <w:lang w:bidi="es-ES"/>
        </w:rPr>
        <w:br w:type="page"/>
      </w:r>
    </w:p>
    <w:p w14:paraId="70601392" w14:textId="238E4872" w:rsidR="0020685A" w:rsidRPr="007C1A41" w:rsidRDefault="7E5D7A56" w:rsidP="001F7DED">
      <w:r w:rsidRPr="007C1A41">
        <w:rPr>
          <w:rStyle w:val="Heading1Char"/>
          <w:lang w:bidi="es-ES"/>
        </w:rPr>
        <w:lastRenderedPageBreak/>
        <w:t>Evaluación</w:t>
      </w:r>
    </w:p>
    <w:p w14:paraId="586BE4FA" w14:textId="17A91C09" w:rsidR="7BF69556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rPr>
          <w:lang w:bidi="es-ES"/>
        </w:rPr>
        <w:t>Gracias por participar en la actividad de Aprender y compartir del día de hoy.</w:t>
      </w:r>
    </w:p>
    <w:p w14:paraId="171FB9B1" w14:textId="3D6467CA" w:rsidR="0020685A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rPr>
          <w:lang w:bidi="es-ES"/>
        </w:rPr>
        <w:t>Sus comentarios son importantes y nos ayudan a planificar futuras capacitaciones.</w:t>
      </w:r>
    </w:p>
    <w:p w14:paraId="313C8562" w14:textId="050B7C81" w:rsidR="0020685A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rPr>
          <w:lang w:bidi="es-ES"/>
        </w:rPr>
        <w:t>Utilice el enlace en el chat para compartir sus comentarios.</w:t>
      </w:r>
    </w:p>
    <w:p w14:paraId="6F92AA79" w14:textId="767812DF" w:rsidR="00C82CC6" w:rsidRPr="007C1A41" w:rsidRDefault="000D4A42" w:rsidP="00C82CC6">
      <w:pPr>
        <w:rPr>
          <w:color w:val="000000" w:themeColor="text1"/>
        </w:rPr>
      </w:pPr>
      <w:hyperlink r:id="rId26" w:history="1">
        <w:r w:rsidR="5F272759" w:rsidRPr="000D4A42">
          <w:rPr>
            <w:rStyle w:val="Hyperlink"/>
            <w:lang w:bidi="es-ES"/>
          </w:rPr>
          <w:t>Enlace de evaluación</w:t>
        </w:r>
      </w:hyperlink>
      <w:r w:rsidR="5F272759" w:rsidRPr="000D4A42">
        <w:rPr>
          <w:lang w:bidi="es-ES"/>
        </w:rPr>
        <w:t xml:space="preserve">: </w:t>
      </w:r>
    </w:p>
    <w:p w14:paraId="3C7BF2DA" w14:textId="77777777" w:rsidR="000D4A42" w:rsidRPr="007C1A41" w:rsidRDefault="000D4A42" w:rsidP="000D4A42">
      <w:pPr>
        <w:rPr>
          <w:color w:val="000000" w:themeColor="text1"/>
        </w:rPr>
      </w:pPr>
      <w:r>
        <w:fldChar w:fldCharType="begin"/>
      </w:r>
      <w:r>
        <w:instrText xml:space="preserve"> INCLUDEPICTURE "/Users/bethany.ncil/Library/Group Containers/UBF8T346G9.ms/WebArchiveCopyPasteTempFiles/com.microsoft.Word/large-CS-Resource%20Develpment%20W1-4.28.26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A205A33" wp14:editId="463161E5">
            <wp:extent cx="1394749" cy="1394749"/>
            <wp:effectExtent l="0" t="0" r="2540" b="2540"/>
            <wp:docPr id="1207651645" name="Picture 1" descr="QR Code: https://umt.co1.qualtrics.com/jfe/form/SV_1Zj5mL9MnOkDu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651645" name="Picture 1" descr="QR Code: https://umt.co1.qualtrics.com/jfe/form/SV_1Zj5mL9MnOkDuHI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140" cy="139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59605C6" w14:textId="5D6C96A1" w:rsidR="084D63BB" w:rsidRPr="007C1A41" w:rsidRDefault="084D63BB" w:rsidP="0095063E">
      <w:r w:rsidRPr="007C1A41">
        <w:rPr>
          <w:lang w:bidi="es-ES"/>
        </w:rPr>
        <w:br w:type="page"/>
      </w:r>
    </w:p>
    <w:p w14:paraId="711FEA26" w14:textId="140D88AA" w:rsidR="0020685A" w:rsidRPr="007C1A41" w:rsidRDefault="1D2F7608" w:rsidP="004C47E5">
      <w:pPr>
        <w:pStyle w:val="Heading1"/>
        <w:rPr>
          <w:rFonts w:eastAsia="Aptos"/>
        </w:rPr>
      </w:pPr>
      <w:r w:rsidRPr="007C1A41">
        <w:rPr>
          <w:lang w:bidi="es-ES"/>
        </w:rPr>
        <w:lastRenderedPageBreak/>
        <w:t>¡Cómo contactarnos!</w:t>
      </w:r>
    </w:p>
    <w:p w14:paraId="71D0FF49" w14:textId="6E9CA992" w:rsidR="0020685A" w:rsidRPr="007C1A41" w:rsidRDefault="4AC69094" w:rsidP="003D1FFA">
      <w:pPr>
        <w:ind w:left="0"/>
        <w:rPr>
          <w:rFonts w:eastAsia="Aptos"/>
        </w:rPr>
      </w:pPr>
      <w:r w:rsidRPr="007C1A41">
        <w:rPr>
          <w:i/>
          <w:lang w:bidi="es-ES"/>
        </w:rPr>
        <w:t>Sitio web:</w:t>
      </w:r>
      <w:r w:rsidRPr="007C1A41">
        <w:rPr>
          <w:lang w:bidi="es-ES"/>
        </w:rPr>
        <w:t xml:space="preserve"> </w:t>
      </w:r>
      <w:hyperlink r:id="rId28" w:history="1">
        <w:r w:rsidR="003E40B3" w:rsidRPr="007C1A41">
          <w:rPr>
            <w:rStyle w:val="Hyperlink"/>
            <w:lang w:bidi="es-ES"/>
          </w:rPr>
          <w:t>www.ILTTACenter.org</w:t>
        </w:r>
      </w:hyperlink>
      <w:r w:rsidRPr="007C1A41">
        <w:rPr>
          <w:lang w:bidi="es-ES"/>
        </w:rPr>
        <w:t xml:space="preserve"> </w:t>
      </w:r>
    </w:p>
    <w:p w14:paraId="66D3CB96" w14:textId="66A6F4A0" w:rsidR="0020685A" w:rsidRPr="0088482B" w:rsidRDefault="0020685A" w:rsidP="007C6DDD">
      <w:pPr>
        <w:ind w:left="0"/>
        <w:rPr>
          <w:sz w:val="24"/>
          <w:szCs w:val="24"/>
        </w:rPr>
      </w:pPr>
      <w:r w:rsidRPr="007C1A41">
        <w:rPr>
          <w:b/>
          <w:i/>
          <w:lang w:bidi="es-ES"/>
        </w:rPr>
        <w:t>S</w:t>
      </w:r>
      <w:r w:rsidRPr="0088482B">
        <w:rPr>
          <w:b/>
          <w:i/>
          <w:sz w:val="24"/>
          <w:szCs w:val="24"/>
          <w:lang w:bidi="es-ES"/>
        </w:rPr>
        <w:t>olicite capacitación y/o asistencia técnica (ayuda experta para su organización):</w:t>
      </w:r>
      <w:r w:rsidRPr="0088482B">
        <w:rPr>
          <w:sz w:val="24"/>
          <w:szCs w:val="24"/>
          <w:lang w:bidi="es-ES"/>
        </w:rPr>
        <w:t xml:space="preserve"> complete un formulario en nuestro sitio web para hacernos saber cómo podemos ayudarlo.</w:t>
      </w:r>
    </w:p>
    <w:p w14:paraId="455C60DC" w14:textId="39935AB8" w:rsidR="0020685A" w:rsidRPr="0088482B" w:rsidRDefault="4AC69094" w:rsidP="007C6DDD">
      <w:pPr>
        <w:ind w:left="0"/>
        <w:rPr>
          <w:sz w:val="24"/>
          <w:szCs w:val="24"/>
        </w:rPr>
      </w:pPr>
      <w:r w:rsidRPr="0088482B">
        <w:rPr>
          <w:rStyle w:val="Heading2Char"/>
          <w:i/>
          <w:sz w:val="24"/>
          <w:szCs w:val="24"/>
          <w:lang w:bidi="es-ES"/>
        </w:rPr>
        <w:t>Llame al</w:t>
      </w:r>
      <w:r w:rsidRPr="0088482B">
        <w:rPr>
          <w:b/>
          <w:i/>
          <w:sz w:val="24"/>
          <w:szCs w:val="24"/>
          <w:lang w:bidi="es-ES"/>
        </w:rPr>
        <w:t>:</w:t>
      </w:r>
      <w:r w:rsidRPr="0088482B">
        <w:rPr>
          <w:sz w:val="24"/>
          <w:szCs w:val="24"/>
          <w:lang w:bidi="es-ES"/>
        </w:rPr>
        <w:t> 406-243-5300 y alguien se comunicará con usted lo antes posible.</w:t>
      </w:r>
    </w:p>
    <w:p w14:paraId="296D9D27" w14:textId="2DCB52AA" w:rsidR="000D1689" w:rsidRPr="0088482B" w:rsidRDefault="00525C40" w:rsidP="007C6DDD">
      <w:pPr>
        <w:ind w:left="0"/>
        <w:rPr>
          <w:b/>
          <w:bCs/>
          <w:i/>
          <w:iCs/>
          <w:sz w:val="24"/>
          <w:szCs w:val="24"/>
        </w:rPr>
      </w:pPr>
      <w:r w:rsidRPr="0088482B">
        <w:rPr>
          <w:b/>
          <w:i/>
          <w:sz w:val="24"/>
          <w:szCs w:val="24"/>
          <w:lang w:bidi="es-ES"/>
        </w:rPr>
        <w:t>Inscríbase a eventos y para recibir anuncios: </w:t>
      </w:r>
    </w:p>
    <w:p w14:paraId="458C8F8A" w14:textId="6C2F0E62" w:rsidR="001F7DED" w:rsidRPr="007C1A41" w:rsidRDefault="0088482B" w:rsidP="00000493">
      <w:pPr>
        <w:ind w:left="0"/>
      </w:pPr>
      <w:r w:rsidRPr="007C1A41">
        <w:rPr>
          <w:b/>
          <w:i/>
          <w:noProof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36E3F5DA">
            <wp:simplePos x="0" y="0"/>
            <wp:positionH relativeFrom="margin">
              <wp:align>left</wp:align>
            </wp:positionH>
            <wp:positionV relativeFrom="margin">
              <wp:posOffset>2711450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7C1A41">
        <w:rPr>
          <w:lang w:bidi="es-ES"/>
        </w:rPr>
        <w:t xml:space="preserve">Visite nuestro sitio web para inscribirse a las actualizaciones sobre capacitaciones en vivo, asistencia técnica grupal, publicaciones nuevas y otros eventos en el Centro. </w:t>
      </w:r>
    </w:p>
    <w:p w14:paraId="0DD82C6F" w14:textId="243CA4D7" w:rsidR="00ED65E4" w:rsidRPr="007C1A41" w:rsidRDefault="00ED65E4" w:rsidP="001F7DED">
      <w:r w:rsidRPr="007C1A41">
        <w:rPr>
          <w:lang w:bidi="es-ES"/>
        </w:rPr>
        <w:br w:type="page"/>
      </w:r>
    </w:p>
    <w:p w14:paraId="07F3ACCB" w14:textId="6478EAE5" w:rsidR="00E60A05" w:rsidRPr="007C1A41" w:rsidRDefault="5A342086" w:rsidP="004C47E5">
      <w:pPr>
        <w:pStyle w:val="Heading1"/>
      </w:pPr>
      <w:r w:rsidRPr="007C1A41">
        <w:rPr>
          <w:lang w:bidi="es-ES"/>
        </w:rPr>
        <w:lastRenderedPageBreak/>
        <w:t>Atribución del Centro IL T&amp;TA</w:t>
      </w:r>
    </w:p>
    <w:p w14:paraId="43BA3300" w14:textId="77777777" w:rsidR="002F3ACD" w:rsidRPr="007C1A41" w:rsidRDefault="002F3ACD" w:rsidP="0095063E"/>
    <w:p w14:paraId="08EF8965" w14:textId="67CF803D" w:rsidR="002F3ACD" w:rsidRPr="007C1A41" w:rsidRDefault="000D1689" w:rsidP="0095063E">
      <w:r w:rsidRPr="007C1A41">
        <w:rPr>
          <w:noProof/>
          <w:lang w:bidi="es-ES"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7C1A41" w:rsidRDefault="00E60A05" w:rsidP="007C6DDD">
      <w:pPr>
        <w:ind w:left="0"/>
      </w:pPr>
      <w:r w:rsidRPr="007C1A41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7E9A173D" w14:textId="6680FF35" w:rsidR="00207BE9" w:rsidRPr="007C1A41" w:rsidRDefault="00207BE9" w:rsidP="0095063E">
      <w:r w:rsidRPr="007C1A41">
        <w:rPr>
          <w:lang w:bidi="es-ES"/>
        </w:rPr>
        <w:br w:type="page"/>
      </w:r>
    </w:p>
    <w:p w14:paraId="31352A8D" w14:textId="3E8BF9D5" w:rsidR="2BEEAFE4" w:rsidRPr="0088482B" w:rsidRDefault="2BEEAFE4" w:rsidP="004C47E5">
      <w:pPr>
        <w:pStyle w:val="Heading1"/>
        <w:rPr>
          <w:lang w:val="it-IT"/>
        </w:rPr>
      </w:pPr>
      <w:proofErr w:type="spellStart"/>
      <w:r w:rsidRPr="0088482B">
        <w:rPr>
          <w:lang w:val="it-IT" w:bidi="es-ES"/>
        </w:rPr>
        <w:lastRenderedPageBreak/>
        <w:t>Acerca</w:t>
      </w:r>
      <w:proofErr w:type="spellEnd"/>
      <w:r w:rsidRPr="0088482B">
        <w:rPr>
          <w:lang w:val="it-IT" w:bidi="es-ES"/>
        </w:rPr>
        <w:t xml:space="preserve"> del Centro IL T&amp; TA</w:t>
      </w:r>
    </w:p>
    <w:p w14:paraId="158DFC0B" w14:textId="77777777" w:rsidR="2BEEAFE4" w:rsidRPr="007C1A41" w:rsidRDefault="2BEEAFE4" w:rsidP="007C6DDD">
      <w:pPr>
        <w:ind w:left="0"/>
      </w:pPr>
      <w:r w:rsidRPr="007C1A41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7274A7D2" w14:textId="399A5936" w:rsidR="2BEEAFE4" w:rsidRPr="007C1A41" w:rsidRDefault="2BEEAFE4" w:rsidP="007C6DDD">
      <w:pPr>
        <w:ind w:left="0"/>
      </w:pPr>
      <w:r w:rsidRPr="007C1A41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4B45C2C7" w14:textId="25FDE27A" w:rsidR="009746A1" w:rsidRPr="007C1A41" w:rsidRDefault="2BEEAFE4" w:rsidP="007C6DDD">
      <w:pPr>
        <w:ind w:left="0"/>
      </w:pPr>
      <w:r w:rsidRPr="007C1A41">
        <w:rPr>
          <w:lang w:bidi="es-ES"/>
        </w:rPr>
        <w:t>El Centro es administrado por el Instituto Rural para Comunidades Inclusivas de la Universidad de Montana.</w:t>
      </w:r>
      <w:r w:rsidRPr="007C1A41">
        <w:rPr>
          <w:lang w:bidi="es-ES"/>
        </w:rPr>
        <w:br/>
      </w:r>
    </w:p>
    <w:p w14:paraId="0C5C38C8" w14:textId="70572B8A" w:rsidR="63AF824F" w:rsidRPr="009746A1" w:rsidRDefault="000D1689" w:rsidP="0095063E">
      <w:pPr>
        <w:rPr>
          <w:rFonts w:eastAsia="Aptos" w:cs="Aptos"/>
        </w:rPr>
      </w:pPr>
      <w:r w:rsidRPr="007C1A41">
        <w:rPr>
          <w:noProof/>
          <w:lang w:bidi="es-ES"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C1A41">
        <w:rPr>
          <w:noProof/>
          <w:lang w:bidi="es-ES"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88482B">
      <w:headerReference w:type="default" r:id="rId33"/>
      <w:footerReference w:type="default" r:id="rId34"/>
      <w:pgSz w:w="7200" w:h="8640"/>
      <w:pgMar w:top="630" w:right="630" w:bottom="360" w:left="720" w:header="432" w:footer="243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C4A28" w14:textId="77777777" w:rsidR="00FD2528" w:rsidRDefault="00FD2528" w:rsidP="0095063E">
      <w:r>
        <w:separator/>
      </w:r>
    </w:p>
  </w:endnote>
  <w:endnote w:type="continuationSeparator" w:id="0">
    <w:p w14:paraId="70149B37" w14:textId="77777777" w:rsidR="00FD2528" w:rsidRDefault="00FD2528" w:rsidP="00950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2E7DB0" w:rsidRDefault="007E67B2" w:rsidP="0095063E">
    <w:pPr>
      <w:pStyle w:val="Footer"/>
      <w:rPr>
        <w:sz w:val="16"/>
        <w:szCs w:val="16"/>
      </w:rPr>
    </w:pPr>
    <w:r w:rsidRPr="002E7DB0">
      <w:rPr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5353E" w14:textId="77777777" w:rsidR="00FD2528" w:rsidRDefault="00FD2528" w:rsidP="0095063E">
      <w:r>
        <w:separator/>
      </w:r>
    </w:p>
  </w:footnote>
  <w:footnote w:type="continuationSeparator" w:id="0">
    <w:p w14:paraId="1C99152D" w14:textId="77777777" w:rsidR="00FD2528" w:rsidRDefault="00FD2528" w:rsidP="00950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Pr="00E05BAF" w:rsidRDefault="00DC6D72" w:rsidP="00E05BAF">
        <w:pPr>
          <w:jc w:val="right"/>
          <w:rPr>
            <w:sz w:val="22"/>
            <w:szCs w:val="22"/>
          </w:rPr>
        </w:pPr>
        <w:r w:rsidRPr="00E05BAF">
          <w:rPr>
            <w:sz w:val="22"/>
            <w:szCs w:val="22"/>
            <w:lang w:bidi="es-ES"/>
          </w:rPr>
          <w:t xml:space="preserve">&gt;&gt; DIAPOSITIVA </w:t>
        </w:r>
        <w:r w:rsidRPr="00E05BAF">
          <w:rPr>
            <w:sz w:val="22"/>
            <w:szCs w:val="22"/>
            <w:lang w:bidi="es-ES"/>
          </w:rPr>
          <w:fldChar w:fldCharType="begin"/>
        </w:r>
        <w:r w:rsidRPr="00E05BAF">
          <w:rPr>
            <w:sz w:val="22"/>
            <w:szCs w:val="22"/>
            <w:lang w:bidi="es-ES"/>
          </w:rPr>
          <w:instrText xml:space="preserve"> PAGE   \* MERGEFORMAT </w:instrText>
        </w:r>
        <w:r w:rsidRPr="00E05BAF">
          <w:rPr>
            <w:sz w:val="22"/>
            <w:szCs w:val="22"/>
            <w:lang w:bidi="es-ES"/>
          </w:rPr>
          <w:fldChar w:fldCharType="separate"/>
        </w:r>
        <w:r w:rsidRPr="00E05BAF">
          <w:rPr>
            <w:noProof/>
            <w:sz w:val="22"/>
            <w:szCs w:val="22"/>
            <w:lang w:bidi="es-ES"/>
          </w:rPr>
          <w:t>2</w:t>
        </w:r>
        <w:r w:rsidRPr="00E05BAF">
          <w:rPr>
            <w:noProof/>
            <w:sz w:val="22"/>
            <w:szCs w:val="22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1EF88B34"/>
    <w:lvl w:ilvl="0" w:tplc="A232DB02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C530727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A1B98"/>
    <w:multiLevelType w:val="hybridMultilevel"/>
    <w:tmpl w:val="7BA4BD8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B63DAD"/>
    <w:multiLevelType w:val="multilevel"/>
    <w:tmpl w:val="CD408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8A38C2"/>
    <w:multiLevelType w:val="hybridMultilevel"/>
    <w:tmpl w:val="7B5CDB7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716398">
    <w:abstractNumId w:val="0"/>
  </w:num>
  <w:num w:numId="2" w16cid:durableId="1370302652">
    <w:abstractNumId w:val="2"/>
  </w:num>
  <w:num w:numId="3" w16cid:durableId="484005017">
    <w:abstractNumId w:val="3"/>
  </w:num>
  <w:num w:numId="4" w16cid:durableId="118223345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0493"/>
    <w:rsid w:val="00001736"/>
    <w:rsid w:val="0001264A"/>
    <w:rsid w:val="00026124"/>
    <w:rsid w:val="00026B92"/>
    <w:rsid w:val="00030794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660FF"/>
    <w:rsid w:val="00066212"/>
    <w:rsid w:val="00070557"/>
    <w:rsid w:val="00076E37"/>
    <w:rsid w:val="00080F44"/>
    <w:rsid w:val="000834A3"/>
    <w:rsid w:val="0008692B"/>
    <w:rsid w:val="00090C8C"/>
    <w:rsid w:val="000A60BD"/>
    <w:rsid w:val="000B663D"/>
    <w:rsid w:val="000B77D4"/>
    <w:rsid w:val="000B7C7A"/>
    <w:rsid w:val="000C023B"/>
    <w:rsid w:val="000C61FD"/>
    <w:rsid w:val="000C7ADC"/>
    <w:rsid w:val="000D1689"/>
    <w:rsid w:val="000D16E3"/>
    <w:rsid w:val="000D2CD5"/>
    <w:rsid w:val="000D4A42"/>
    <w:rsid w:val="000D6FA4"/>
    <w:rsid w:val="000E05A5"/>
    <w:rsid w:val="000E0874"/>
    <w:rsid w:val="000E0DDB"/>
    <w:rsid w:val="000E453E"/>
    <w:rsid w:val="000E7403"/>
    <w:rsid w:val="00100646"/>
    <w:rsid w:val="00105831"/>
    <w:rsid w:val="00106EB9"/>
    <w:rsid w:val="001138B5"/>
    <w:rsid w:val="00115267"/>
    <w:rsid w:val="00116552"/>
    <w:rsid w:val="00120423"/>
    <w:rsid w:val="00121847"/>
    <w:rsid w:val="00122AF8"/>
    <w:rsid w:val="00122D26"/>
    <w:rsid w:val="00125399"/>
    <w:rsid w:val="001279F4"/>
    <w:rsid w:val="00130CAB"/>
    <w:rsid w:val="00131B18"/>
    <w:rsid w:val="00145E33"/>
    <w:rsid w:val="0014702B"/>
    <w:rsid w:val="00151ABD"/>
    <w:rsid w:val="00151E0A"/>
    <w:rsid w:val="001569CD"/>
    <w:rsid w:val="00161ECD"/>
    <w:rsid w:val="00161F67"/>
    <w:rsid w:val="0016216D"/>
    <w:rsid w:val="0017238E"/>
    <w:rsid w:val="00176441"/>
    <w:rsid w:val="0018399D"/>
    <w:rsid w:val="00185D98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1F4C2C"/>
    <w:rsid w:val="001F7DED"/>
    <w:rsid w:val="00205575"/>
    <w:rsid w:val="0020685A"/>
    <w:rsid w:val="0020774B"/>
    <w:rsid w:val="00207BE9"/>
    <w:rsid w:val="00221CBF"/>
    <w:rsid w:val="00221D0A"/>
    <w:rsid w:val="00221F12"/>
    <w:rsid w:val="00222ED4"/>
    <w:rsid w:val="00224DCD"/>
    <w:rsid w:val="0022512C"/>
    <w:rsid w:val="00230587"/>
    <w:rsid w:val="002314B9"/>
    <w:rsid w:val="00233175"/>
    <w:rsid w:val="00241594"/>
    <w:rsid w:val="0024626A"/>
    <w:rsid w:val="00251FD5"/>
    <w:rsid w:val="00254A09"/>
    <w:rsid w:val="00256068"/>
    <w:rsid w:val="002607E8"/>
    <w:rsid w:val="00266BD4"/>
    <w:rsid w:val="00272FF3"/>
    <w:rsid w:val="00273DE0"/>
    <w:rsid w:val="00274B61"/>
    <w:rsid w:val="00277D2C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C5F9E"/>
    <w:rsid w:val="002D06B7"/>
    <w:rsid w:val="002D159C"/>
    <w:rsid w:val="002D362D"/>
    <w:rsid w:val="002E107F"/>
    <w:rsid w:val="002E4DAB"/>
    <w:rsid w:val="002E65AB"/>
    <w:rsid w:val="002E7DB0"/>
    <w:rsid w:val="002F06D3"/>
    <w:rsid w:val="002F3ACD"/>
    <w:rsid w:val="002F592A"/>
    <w:rsid w:val="002F6D11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04BB"/>
    <w:rsid w:val="00346739"/>
    <w:rsid w:val="003547F3"/>
    <w:rsid w:val="00362B28"/>
    <w:rsid w:val="0036392E"/>
    <w:rsid w:val="003679CA"/>
    <w:rsid w:val="003709A1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A73A6"/>
    <w:rsid w:val="003B4918"/>
    <w:rsid w:val="003B665A"/>
    <w:rsid w:val="003C3DE7"/>
    <w:rsid w:val="003D0EBC"/>
    <w:rsid w:val="003D1FFA"/>
    <w:rsid w:val="003E0AF1"/>
    <w:rsid w:val="003E3919"/>
    <w:rsid w:val="003E40B3"/>
    <w:rsid w:val="003E5052"/>
    <w:rsid w:val="003F12BD"/>
    <w:rsid w:val="003F16D9"/>
    <w:rsid w:val="003F1E38"/>
    <w:rsid w:val="003F2347"/>
    <w:rsid w:val="003F4C3D"/>
    <w:rsid w:val="003F4E86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31D1"/>
    <w:rsid w:val="0047550F"/>
    <w:rsid w:val="004760A7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B7614"/>
    <w:rsid w:val="004C3850"/>
    <w:rsid w:val="004C47E5"/>
    <w:rsid w:val="004C739A"/>
    <w:rsid w:val="004D2687"/>
    <w:rsid w:val="004E1BDC"/>
    <w:rsid w:val="004E27C3"/>
    <w:rsid w:val="004F127E"/>
    <w:rsid w:val="004F3A71"/>
    <w:rsid w:val="0050060B"/>
    <w:rsid w:val="00506A3E"/>
    <w:rsid w:val="00510270"/>
    <w:rsid w:val="00514361"/>
    <w:rsid w:val="0051530F"/>
    <w:rsid w:val="00515535"/>
    <w:rsid w:val="00520206"/>
    <w:rsid w:val="005202A8"/>
    <w:rsid w:val="00524F6B"/>
    <w:rsid w:val="0052511F"/>
    <w:rsid w:val="00525C40"/>
    <w:rsid w:val="00532AAF"/>
    <w:rsid w:val="00536C21"/>
    <w:rsid w:val="005410FF"/>
    <w:rsid w:val="00544DF4"/>
    <w:rsid w:val="0054555D"/>
    <w:rsid w:val="005460C0"/>
    <w:rsid w:val="0055285A"/>
    <w:rsid w:val="00552C80"/>
    <w:rsid w:val="00567AC0"/>
    <w:rsid w:val="0057191E"/>
    <w:rsid w:val="0057200F"/>
    <w:rsid w:val="0057B660"/>
    <w:rsid w:val="005861C2"/>
    <w:rsid w:val="00590813"/>
    <w:rsid w:val="005964CB"/>
    <w:rsid w:val="00597451"/>
    <w:rsid w:val="005A3C52"/>
    <w:rsid w:val="005A60BC"/>
    <w:rsid w:val="005A6F6D"/>
    <w:rsid w:val="005B3D7E"/>
    <w:rsid w:val="005B3FE6"/>
    <w:rsid w:val="005D00A6"/>
    <w:rsid w:val="005D326F"/>
    <w:rsid w:val="005D5C79"/>
    <w:rsid w:val="005D7CB3"/>
    <w:rsid w:val="005E1411"/>
    <w:rsid w:val="005E5A4B"/>
    <w:rsid w:val="005F093A"/>
    <w:rsid w:val="005F1121"/>
    <w:rsid w:val="005F221B"/>
    <w:rsid w:val="005F3DAF"/>
    <w:rsid w:val="005F543A"/>
    <w:rsid w:val="005F7FFE"/>
    <w:rsid w:val="006052CA"/>
    <w:rsid w:val="006107F2"/>
    <w:rsid w:val="006110F4"/>
    <w:rsid w:val="006114A7"/>
    <w:rsid w:val="00615A20"/>
    <w:rsid w:val="0062464F"/>
    <w:rsid w:val="00627540"/>
    <w:rsid w:val="00636BAE"/>
    <w:rsid w:val="006404E2"/>
    <w:rsid w:val="006466EA"/>
    <w:rsid w:val="006474DE"/>
    <w:rsid w:val="006531C2"/>
    <w:rsid w:val="0065358E"/>
    <w:rsid w:val="0065588E"/>
    <w:rsid w:val="0065608C"/>
    <w:rsid w:val="00657A97"/>
    <w:rsid w:val="006646B9"/>
    <w:rsid w:val="00671D90"/>
    <w:rsid w:val="00673686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97A29"/>
    <w:rsid w:val="006A4F12"/>
    <w:rsid w:val="006A55C4"/>
    <w:rsid w:val="006A65B9"/>
    <w:rsid w:val="006B7122"/>
    <w:rsid w:val="006C64F8"/>
    <w:rsid w:val="006C6BFD"/>
    <w:rsid w:val="006D0D13"/>
    <w:rsid w:val="006D13CD"/>
    <w:rsid w:val="006D2BBA"/>
    <w:rsid w:val="006D2C55"/>
    <w:rsid w:val="006F06D2"/>
    <w:rsid w:val="006F1D85"/>
    <w:rsid w:val="006F4908"/>
    <w:rsid w:val="0070118A"/>
    <w:rsid w:val="007011C0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33981"/>
    <w:rsid w:val="007446B3"/>
    <w:rsid w:val="007576A5"/>
    <w:rsid w:val="00757F7E"/>
    <w:rsid w:val="00762A6A"/>
    <w:rsid w:val="00764B04"/>
    <w:rsid w:val="007708C6"/>
    <w:rsid w:val="00771E76"/>
    <w:rsid w:val="00771F64"/>
    <w:rsid w:val="00774680"/>
    <w:rsid w:val="00780C66"/>
    <w:rsid w:val="00780F30"/>
    <w:rsid w:val="00781525"/>
    <w:rsid w:val="007820E0"/>
    <w:rsid w:val="007847E0"/>
    <w:rsid w:val="00784B50"/>
    <w:rsid w:val="007876FB"/>
    <w:rsid w:val="00790E01"/>
    <w:rsid w:val="00792050"/>
    <w:rsid w:val="007A08A6"/>
    <w:rsid w:val="007B164E"/>
    <w:rsid w:val="007C1A41"/>
    <w:rsid w:val="007C1BAC"/>
    <w:rsid w:val="007C3D63"/>
    <w:rsid w:val="007C5CE2"/>
    <w:rsid w:val="007C6B5B"/>
    <w:rsid w:val="007C6DDD"/>
    <w:rsid w:val="007D7892"/>
    <w:rsid w:val="007E2A0F"/>
    <w:rsid w:val="007E67B2"/>
    <w:rsid w:val="007E7802"/>
    <w:rsid w:val="007F641C"/>
    <w:rsid w:val="008022A8"/>
    <w:rsid w:val="0080490A"/>
    <w:rsid w:val="00807FAD"/>
    <w:rsid w:val="00814868"/>
    <w:rsid w:val="00815A8E"/>
    <w:rsid w:val="00815EF9"/>
    <w:rsid w:val="00820BB1"/>
    <w:rsid w:val="00821437"/>
    <w:rsid w:val="00823CEC"/>
    <w:rsid w:val="0082504A"/>
    <w:rsid w:val="00831F1F"/>
    <w:rsid w:val="00843089"/>
    <w:rsid w:val="008508FB"/>
    <w:rsid w:val="00871E82"/>
    <w:rsid w:val="008743C7"/>
    <w:rsid w:val="00877557"/>
    <w:rsid w:val="0088482B"/>
    <w:rsid w:val="00887AB1"/>
    <w:rsid w:val="00895117"/>
    <w:rsid w:val="008971E6"/>
    <w:rsid w:val="008A24ED"/>
    <w:rsid w:val="008A8E0E"/>
    <w:rsid w:val="008B0BD8"/>
    <w:rsid w:val="008B2A0D"/>
    <w:rsid w:val="008B4E63"/>
    <w:rsid w:val="008C3696"/>
    <w:rsid w:val="008C6994"/>
    <w:rsid w:val="008D0CF2"/>
    <w:rsid w:val="008D150C"/>
    <w:rsid w:val="008D3EA7"/>
    <w:rsid w:val="008D5E16"/>
    <w:rsid w:val="008D5F2F"/>
    <w:rsid w:val="008D6569"/>
    <w:rsid w:val="008F03C2"/>
    <w:rsid w:val="008F1120"/>
    <w:rsid w:val="008F143F"/>
    <w:rsid w:val="008F1D84"/>
    <w:rsid w:val="008F3245"/>
    <w:rsid w:val="008F5E8D"/>
    <w:rsid w:val="008F5F95"/>
    <w:rsid w:val="008F65FE"/>
    <w:rsid w:val="00901ABF"/>
    <w:rsid w:val="00903132"/>
    <w:rsid w:val="009100DF"/>
    <w:rsid w:val="00914DB9"/>
    <w:rsid w:val="0091547C"/>
    <w:rsid w:val="00916F67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36B73"/>
    <w:rsid w:val="009404E0"/>
    <w:rsid w:val="00941A47"/>
    <w:rsid w:val="00942FBE"/>
    <w:rsid w:val="0095063E"/>
    <w:rsid w:val="00953B42"/>
    <w:rsid w:val="00960C0C"/>
    <w:rsid w:val="0096135F"/>
    <w:rsid w:val="009675F3"/>
    <w:rsid w:val="009723EA"/>
    <w:rsid w:val="009746A1"/>
    <w:rsid w:val="00977138"/>
    <w:rsid w:val="00980297"/>
    <w:rsid w:val="0098069A"/>
    <w:rsid w:val="00983C94"/>
    <w:rsid w:val="009920E5"/>
    <w:rsid w:val="00997A65"/>
    <w:rsid w:val="009A2176"/>
    <w:rsid w:val="009A3F37"/>
    <w:rsid w:val="009A75DD"/>
    <w:rsid w:val="009B0E6B"/>
    <w:rsid w:val="009B25F4"/>
    <w:rsid w:val="009B2B06"/>
    <w:rsid w:val="009B4CA9"/>
    <w:rsid w:val="009C02D7"/>
    <w:rsid w:val="009C4994"/>
    <w:rsid w:val="009C5486"/>
    <w:rsid w:val="009C60B1"/>
    <w:rsid w:val="009C626F"/>
    <w:rsid w:val="009D0C48"/>
    <w:rsid w:val="009D2735"/>
    <w:rsid w:val="009E36CA"/>
    <w:rsid w:val="009E4FFF"/>
    <w:rsid w:val="009E5928"/>
    <w:rsid w:val="009E7458"/>
    <w:rsid w:val="009F0DE3"/>
    <w:rsid w:val="00A073AC"/>
    <w:rsid w:val="00A14C6C"/>
    <w:rsid w:val="00A22448"/>
    <w:rsid w:val="00A24987"/>
    <w:rsid w:val="00A26AC1"/>
    <w:rsid w:val="00A31A4E"/>
    <w:rsid w:val="00A320CB"/>
    <w:rsid w:val="00A42926"/>
    <w:rsid w:val="00A45289"/>
    <w:rsid w:val="00A46B40"/>
    <w:rsid w:val="00A54BE7"/>
    <w:rsid w:val="00A600E1"/>
    <w:rsid w:val="00A61E3B"/>
    <w:rsid w:val="00A6575D"/>
    <w:rsid w:val="00A6690B"/>
    <w:rsid w:val="00A66934"/>
    <w:rsid w:val="00A7044C"/>
    <w:rsid w:val="00A75F50"/>
    <w:rsid w:val="00A81DA5"/>
    <w:rsid w:val="00A8634D"/>
    <w:rsid w:val="00A91DC1"/>
    <w:rsid w:val="00A9770B"/>
    <w:rsid w:val="00AA3AEB"/>
    <w:rsid w:val="00AB0EBD"/>
    <w:rsid w:val="00AB2F07"/>
    <w:rsid w:val="00AB4544"/>
    <w:rsid w:val="00AD10C6"/>
    <w:rsid w:val="00AD50E4"/>
    <w:rsid w:val="00AE0744"/>
    <w:rsid w:val="00AE4A2C"/>
    <w:rsid w:val="00AEC903"/>
    <w:rsid w:val="00AF2CF3"/>
    <w:rsid w:val="00AF3F9A"/>
    <w:rsid w:val="00B0328A"/>
    <w:rsid w:val="00B03FE7"/>
    <w:rsid w:val="00B05085"/>
    <w:rsid w:val="00B20F4C"/>
    <w:rsid w:val="00B2BED8"/>
    <w:rsid w:val="00B3657D"/>
    <w:rsid w:val="00B36EB7"/>
    <w:rsid w:val="00B3776C"/>
    <w:rsid w:val="00B554B7"/>
    <w:rsid w:val="00B60579"/>
    <w:rsid w:val="00B6185A"/>
    <w:rsid w:val="00B65593"/>
    <w:rsid w:val="00B72526"/>
    <w:rsid w:val="00B7437E"/>
    <w:rsid w:val="00B75D53"/>
    <w:rsid w:val="00B85DBC"/>
    <w:rsid w:val="00B87C92"/>
    <w:rsid w:val="00B91CCF"/>
    <w:rsid w:val="00B92523"/>
    <w:rsid w:val="00B93BD4"/>
    <w:rsid w:val="00BA343E"/>
    <w:rsid w:val="00BB2AD9"/>
    <w:rsid w:val="00BB703D"/>
    <w:rsid w:val="00BC15C2"/>
    <w:rsid w:val="00BC2228"/>
    <w:rsid w:val="00BC5A25"/>
    <w:rsid w:val="00BC5A91"/>
    <w:rsid w:val="00BD22F8"/>
    <w:rsid w:val="00BD416F"/>
    <w:rsid w:val="00BD42C6"/>
    <w:rsid w:val="00BE45C0"/>
    <w:rsid w:val="00BE67A1"/>
    <w:rsid w:val="00BF2A9C"/>
    <w:rsid w:val="00BF3B05"/>
    <w:rsid w:val="00BF73FF"/>
    <w:rsid w:val="00C04C9E"/>
    <w:rsid w:val="00C05172"/>
    <w:rsid w:val="00C17D9C"/>
    <w:rsid w:val="00C2021A"/>
    <w:rsid w:val="00C220D0"/>
    <w:rsid w:val="00C3AA51"/>
    <w:rsid w:val="00C544F7"/>
    <w:rsid w:val="00C64F3B"/>
    <w:rsid w:val="00C65083"/>
    <w:rsid w:val="00C71438"/>
    <w:rsid w:val="00C73DB5"/>
    <w:rsid w:val="00C77DC8"/>
    <w:rsid w:val="00C81671"/>
    <w:rsid w:val="00C81CDE"/>
    <w:rsid w:val="00C82CC6"/>
    <w:rsid w:val="00C84E16"/>
    <w:rsid w:val="00C94F2B"/>
    <w:rsid w:val="00C9725A"/>
    <w:rsid w:val="00C974F8"/>
    <w:rsid w:val="00CA042A"/>
    <w:rsid w:val="00CB7D1F"/>
    <w:rsid w:val="00CC26CC"/>
    <w:rsid w:val="00CC3516"/>
    <w:rsid w:val="00CC3E15"/>
    <w:rsid w:val="00CD1151"/>
    <w:rsid w:val="00CD4491"/>
    <w:rsid w:val="00CD690C"/>
    <w:rsid w:val="00CE3AAA"/>
    <w:rsid w:val="00CE495D"/>
    <w:rsid w:val="00CE65E3"/>
    <w:rsid w:val="00CF0623"/>
    <w:rsid w:val="00CF13D7"/>
    <w:rsid w:val="00CF5A1A"/>
    <w:rsid w:val="00CF75EE"/>
    <w:rsid w:val="00D01A5E"/>
    <w:rsid w:val="00D03B06"/>
    <w:rsid w:val="00D1286D"/>
    <w:rsid w:val="00D1332D"/>
    <w:rsid w:val="00D22272"/>
    <w:rsid w:val="00D3066A"/>
    <w:rsid w:val="00D36E4C"/>
    <w:rsid w:val="00D40901"/>
    <w:rsid w:val="00D536F0"/>
    <w:rsid w:val="00D5370B"/>
    <w:rsid w:val="00D5697B"/>
    <w:rsid w:val="00D57D10"/>
    <w:rsid w:val="00D64D3C"/>
    <w:rsid w:val="00D70038"/>
    <w:rsid w:val="00D70366"/>
    <w:rsid w:val="00D70870"/>
    <w:rsid w:val="00D72723"/>
    <w:rsid w:val="00D74026"/>
    <w:rsid w:val="00D7455E"/>
    <w:rsid w:val="00D81F95"/>
    <w:rsid w:val="00D8651F"/>
    <w:rsid w:val="00D95097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3A40"/>
    <w:rsid w:val="00DE4249"/>
    <w:rsid w:val="00DF356C"/>
    <w:rsid w:val="00DF7A45"/>
    <w:rsid w:val="00E02DD3"/>
    <w:rsid w:val="00E03DF9"/>
    <w:rsid w:val="00E05BAF"/>
    <w:rsid w:val="00E0E547"/>
    <w:rsid w:val="00E15AAA"/>
    <w:rsid w:val="00E16251"/>
    <w:rsid w:val="00E22AFF"/>
    <w:rsid w:val="00E25771"/>
    <w:rsid w:val="00E328B2"/>
    <w:rsid w:val="00E33281"/>
    <w:rsid w:val="00E3458E"/>
    <w:rsid w:val="00E35BC3"/>
    <w:rsid w:val="00E36D6B"/>
    <w:rsid w:val="00E40D66"/>
    <w:rsid w:val="00E42512"/>
    <w:rsid w:val="00E43B7F"/>
    <w:rsid w:val="00E50E87"/>
    <w:rsid w:val="00E56AB3"/>
    <w:rsid w:val="00E60A05"/>
    <w:rsid w:val="00E60BA8"/>
    <w:rsid w:val="00E61825"/>
    <w:rsid w:val="00E82DDA"/>
    <w:rsid w:val="00E852BA"/>
    <w:rsid w:val="00E958A9"/>
    <w:rsid w:val="00EA0C7A"/>
    <w:rsid w:val="00EA4B90"/>
    <w:rsid w:val="00EB0705"/>
    <w:rsid w:val="00EB4F1E"/>
    <w:rsid w:val="00EB5986"/>
    <w:rsid w:val="00EC41CE"/>
    <w:rsid w:val="00ED3FEF"/>
    <w:rsid w:val="00ED4B12"/>
    <w:rsid w:val="00ED65E4"/>
    <w:rsid w:val="00EDB39F"/>
    <w:rsid w:val="00EE0058"/>
    <w:rsid w:val="00EE05CB"/>
    <w:rsid w:val="00EE0792"/>
    <w:rsid w:val="00EE1046"/>
    <w:rsid w:val="00EE3E6E"/>
    <w:rsid w:val="00EE472F"/>
    <w:rsid w:val="00EF2AF9"/>
    <w:rsid w:val="00EF46E7"/>
    <w:rsid w:val="00F02B24"/>
    <w:rsid w:val="00F03B5F"/>
    <w:rsid w:val="00F04671"/>
    <w:rsid w:val="00F0736E"/>
    <w:rsid w:val="00F0786C"/>
    <w:rsid w:val="00F12866"/>
    <w:rsid w:val="00F14A0B"/>
    <w:rsid w:val="00F23B0A"/>
    <w:rsid w:val="00F2632E"/>
    <w:rsid w:val="00F27149"/>
    <w:rsid w:val="00F37B54"/>
    <w:rsid w:val="00F45A77"/>
    <w:rsid w:val="00F53652"/>
    <w:rsid w:val="00F558D7"/>
    <w:rsid w:val="00F56C05"/>
    <w:rsid w:val="00F60A91"/>
    <w:rsid w:val="00F714FE"/>
    <w:rsid w:val="00F73857"/>
    <w:rsid w:val="00F8073F"/>
    <w:rsid w:val="00F80FE6"/>
    <w:rsid w:val="00F90455"/>
    <w:rsid w:val="00F92400"/>
    <w:rsid w:val="00F953C2"/>
    <w:rsid w:val="00FA1A86"/>
    <w:rsid w:val="00FB1771"/>
    <w:rsid w:val="00FC17DD"/>
    <w:rsid w:val="00FC3AD2"/>
    <w:rsid w:val="00FC4AF1"/>
    <w:rsid w:val="00FC4BCF"/>
    <w:rsid w:val="00FD0FE2"/>
    <w:rsid w:val="00FD18C1"/>
    <w:rsid w:val="00FD1B47"/>
    <w:rsid w:val="00FD2528"/>
    <w:rsid w:val="00FD29D2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E82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5202A8"/>
    <w:pPr>
      <w:outlineLvl w:val="0"/>
    </w:pPr>
    <w:rPr>
      <w:rFonts w:cstheme="majorBidi"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ind w:left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6EB7"/>
    <w:pPr>
      <w:keepNext/>
      <w:keepLines/>
      <w:spacing w:before="160" w:after="0"/>
      <w:outlineLvl w:val="2"/>
    </w:pPr>
    <w:rPr>
      <w:rFonts w:cstheme="majorBidi"/>
      <w:i/>
      <w:iCs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2A8"/>
    <w:rPr>
      <w:rFonts w:ascii="Montserrat" w:hAnsi="Montserrat" w:cstheme="majorBidi"/>
      <w:b/>
      <w:bCs/>
      <w:color w:val="70003E"/>
      <w:sz w:val="31"/>
      <w:szCs w:val="31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6EB7"/>
    <w:rPr>
      <w:rFonts w:ascii="Montserrat" w:hAnsi="Montserrat" w:cstheme="majorBidi"/>
      <w:i/>
      <w:i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7DB0"/>
    <w:rPr>
      <w:rFonts w:ascii="Montserrat" w:hAnsi="Montserrat"/>
      <w:i/>
      <w:iCs/>
      <w:color w:val="0F4761" w:themeColor="accent1" w:themeShade="BF"/>
      <w:sz w:val="22"/>
      <w:szCs w:val="22"/>
      <w:lang w:bidi="es-E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7DB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after="0"/>
      <w:ind w:left="180" w:right="450"/>
      <w:jc w:val="center"/>
    </w:pPr>
    <w:rPr>
      <w:i/>
      <w:iCs/>
      <w:color w:val="0F4761" w:themeColor="accent1" w:themeShade="BF"/>
      <w:sz w:val="22"/>
      <w:szCs w:val="22"/>
      <w:lang w:bidi="es-ES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2E7DB0"/>
    <w:pPr>
      <w:numPr>
        <w:numId w:val="1"/>
      </w:numPr>
      <w:spacing w:after="0"/>
      <w:ind w:left="270" w:right="-270" w:hanging="270"/>
    </w:pPr>
    <w:rPr>
      <w:sz w:val="22"/>
      <w:szCs w:val="22"/>
      <w:lang w:bidi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2E7DB0"/>
    <w:rPr>
      <w:rFonts w:ascii="Montserrat" w:hAnsi="Montserrat"/>
      <w:sz w:val="22"/>
      <w:szCs w:val="22"/>
      <w:lang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E7DB0"/>
    <w:pPr>
      <w:numPr>
        <w:ilvl w:val="1"/>
        <w:numId w:val="1"/>
      </w:numPr>
      <w:spacing w:after="0" w:line="240" w:lineRule="auto"/>
      <w:ind w:left="630"/>
    </w:pPr>
    <w:rPr>
      <w:sz w:val="22"/>
      <w:szCs w:val="22"/>
      <w:lang w:bidi="es-ES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2E7DB0"/>
    <w:rPr>
      <w:rFonts w:ascii="Montserrat" w:hAnsi="Montserrat"/>
      <w:sz w:val="22"/>
      <w:szCs w:val="22"/>
      <w:lang w:bidi="es-E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1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rFonts w:ascii="Montserrat" w:hAnsi="Montserrat"/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irector@fcilde.org" TargetMode="External"/><Relationship Id="rId18" Type="http://schemas.openxmlformats.org/officeDocument/2006/relationships/image" Target="media/image6.svg"/><Relationship Id="rId26" Type="http://schemas.openxmlformats.org/officeDocument/2006/relationships/hyperlink" Target="https://umt.co1.qualtrics.com/jfe/form/SV_1Zj5mL9MnOkDuHI" TargetMode="External"/><Relationship Id="rId21" Type="http://schemas.openxmlformats.org/officeDocument/2006/relationships/hyperlink" Target="https://www.bridgespan.org/insights/nonprofit-strategy-and-management-resources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hyperlink" Target="https://ilttacenter.org/resource-development/" TargetMode="External"/><Relationship Id="rId33" Type="http://schemas.openxmlformats.org/officeDocument/2006/relationships/header" Target="header1.xml"/><Relationship Id="rId38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jpg"/><Relationship Id="rId20" Type="http://schemas.openxmlformats.org/officeDocument/2006/relationships/hyperlink" Target="https://ilttacenter.org/resource-development/" TargetMode="Externa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course/title-vii-7-of-the-rehabilitation-act-and-funding-explained/" TargetMode="External"/><Relationship Id="rId32" Type="http://schemas.openxmlformats.org/officeDocument/2006/relationships/image" Target="media/image11.png"/><Relationship Id="rId37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Kwinn@dnemichigan.org" TargetMode="External"/><Relationship Id="rId23" Type="http://schemas.openxmlformats.org/officeDocument/2006/relationships/hyperlink" Target="https://www.nonprofitready.org/" TargetMode="External"/><Relationship Id="rId28" Type="http://schemas.openxmlformats.org/officeDocument/2006/relationships/hyperlink" Target="http://www.ILTTACenter.org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acl.gov/sites/default/files/about-acl/2020-07/rehabilitation-act-of-1973-amended-by-wioa.pdf" TargetMode="External"/><Relationship Id="rId31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s://www.grants.gov/learn-grants" TargetMode="External"/><Relationship Id="rId27" Type="http://schemas.openxmlformats.org/officeDocument/2006/relationships/image" Target="media/image7.png"/><Relationship Id="rId30" Type="http://schemas.openxmlformats.org/officeDocument/2006/relationships/image" Target="media/image9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3010</Words>
  <Characters>19482</Characters>
  <Application>Microsoft Office Word</Application>
  <DocSecurity>0</DocSecurity>
  <Lines>1498</Lines>
  <Paragraphs>7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3</cp:revision>
  <dcterms:created xsi:type="dcterms:W3CDTF">2026-04-29T16:06:00Z</dcterms:created>
  <dcterms:modified xsi:type="dcterms:W3CDTF">2026-04-29T16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